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787D8" w14:textId="16D12887" w:rsidR="00DF15EE" w:rsidRDefault="0092784D" w:rsidP="00A17CD1">
      <w:pPr>
        <w:pStyle w:val="StyleStyleStyleStyle0-TitleCenteredTopSinglesolidl"/>
      </w:pPr>
      <w:bookmarkStart w:id="0" w:name="OLE_LINK1"/>
      <w:r>
        <w:t>About U</w:t>
      </w:r>
      <w:r w:rsidR="001340CB">
        <w:t>s</w:t>
      </w:r>
      <w:bookmarkEnd w:id="0"/>
    </w:p>
    <w:p w14:paraId="02BA65BF" w14:textId="77777777" w:rsidR="00DF15EE" w:rsidRPr="00DF15EE" w:rsidRDefault="00DF15EE" w:rsidP="00DF15EE">
      <w:pPr>
        <w:pStyle w:val="Style9-TextPatternClearBackground2"/>
      </w:pPr>
    </w:p>
    <w:tbl>
      <w:tblPr>
        <w:tblStyle w:val="TableGrid"/>
        <w:tblW w:w="1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542"/>
        <w:gridCol w:w="2747"/>
        <w:gridCol w:w="3171"/>
      </w:tblGrid>
      <w:tr w:rsidR="00DF15EE" w14:paraId="7497B3EF" w14:textId="77777777" w:rsidTr="00285A30">
        <w:tc>
          <w:tcPr>
            <w:tcW w:w="3150" w:type="dxa"/>
            <w:shd w:val="clear" w:color="auto" w:fill="4472C4" w:themeFill="accent1"/>
          </w:tcPr>
          <w:p w14:paraId="13C3ED93" w14:textId="77777777" w:rsidR="00DF15EE" w:rsidRPr="004E637F" w:rsidRDefault="00DF15EE" w:rsidP="00285A30">
            <w:pPr>
              <w:pStyle w:val="Style1-Header1NotItalicLeft"/>
              <w:rPr>
                <w:i/>
              </w:rPr>
            </w:pPr>
            <w:r w:rsidRPr="004E637F">
              <w:t>About</w:t>
            </w:r>
          </w:p>
        </w:tc>
        <w:tc>
          <w:tcPr>
            <w:tcW w:w="2542" w:type="dxa"/>
            <w:shd w:val="clear" w:color="auto" w:fill="4472C4" w:themeFill="accent1"/>
          </w:tcPr>
          <w:p w14:paraId="5E7DCCD5" w14:textId="77777777" w:rsidR="00DF15EE" w:rsidRDefault="00DF15EE" w:rsidP="00285A30">
            <w:pPr>
              <w:pStyle w:val="9-Text"/>
            </w:pPr>
          </w:p>
        </w:tc>
        <w:tc>
          <w:tcPr>
            <w:tcW w:w="2747" w:type="dxa"/>
            <w:shd w:val="clear" w:color="auto" w:fill="4472C4" w:themeFill="accent1"/>
          </w:tcPr>
          <w:p w14:paraId="1B27FC92" w14:textId="77777777" w:rsidR="00DF15EE" w:rsidRDefault="00DF15EE" w:rsidP="00285A30">
            <w:pPr>
              <w:pStyle w:val="9-Text"/>
            </w:pPr>
          </w:p>
        </w:tc>
        <w:tc>
          <w:tcPr>
            <w:tcW w:w="3171" w:type="dxa"/>
            <w:shd w:val="clear" w:color="auto" w:fill="4472C4" w:themeFill="accent1"/>
          </w:tcPr>
          <w:p w14:paraId="681123CF" w14:textId="77777777" w:rsidR="00DF15EE" w:rsidRDefault="00DF15EE" w:rsidP="00285A30">
            <w:pPr>
              <w:pStyle w:val="9-Text"/>
            </w:pPr>
          </w:p>
        </w:tc>
      </w:tr>
    </w:tbl>
    <w:p w14:paraId="062748E0" w14:textId="51EF5DA1" w:rsidR="0072524B" w:rsidRPr="00A17CD1" w:rsidRDefault="00B178DF" w:rsidP="00DF15EE">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W w:w="0" w:type="auto"/>
        <w:tblLook w:val="04A0" w:firstRow="1" w:lastRow="0" w:firstColumn="1" w:lastColumn="0" w:noHBand="0" w:noVBand="1"/>
      </w:tblPr>
      <w:tblGrid>
        <w:gridCol w:w="360"/>
        <w:gridCol w:w="2070"/>
        <w:gridCol w:w="360"/>
        <w:gridCol w:w="8460"/>
      </w:tblGrid>
      <w:tr w:rsidR="006909DF" w14:paraId="2D00CE3C" w14:textId="77777777" w:rsidTr="009B2376">
        <w:tc>
          <w:tcPr>
            <w:tcW w:w="2430" w:type="dxa"/>
            <w:gridSpan w:val="2"/>
            <w:shd w:val="clear" w:color="auto" w:fill="2F5496" w:themeFill="accent1" w:themeFillShade="BF"/>
            <w:vAlign w:val="center"/>
          </w:tcPr>
          <w:p w14:paraId="6A75F742" w14:textId="60C4E627" w:rsidR="006909DF" w:rsidRDefault="006909DF" w:rsidP="006909DF">
            <w:pPr>
              <w:pStyle w:val="Right-NAVIGATION"/>
            </w:pPr>
            <w:r>
              <w:t>ABOUT</w:t>
            </w:r>
          </w:p>
        </w:tc>
        <w:tc>
          <w:tcPr>
            <w:tcW w:w="360" w:type="dxa"/>
          </w:tcPr>
          <w:p w14:paraId="4A9B9118" w14:textId="77777777" w:rsidR="006909DF" w:rsidRDefault="006909DF" w:rsidP="006909DF">
            <w:pPr>
              <w:pStyle w:val="Style9-TextPatternClearBackground2"/>
            </w:pPr>
          </w:p>
        </w:tc>
        <w:tc>
          <w:tcPr>
            <w:tcW w:w="8460" w:type="dxa"/>
            <w:vMerge w:val="restart"/>
          </w:tcPr>
          <w:p w14:paraId="69E341C8" w14:textId="77777777" w:rsidR="006909DF" w:rsidRDefault="00DF15EE" w:rsidP="00DF15EE">
            <w:pPr>
              <w:pStyle w:val="1-Header2"/>
            </w:pPr>
            <w:r w:rsidRPr="00DF15EE">
              <w:t>OVERVIEW</w:t>
            </w:r>
          </w:p>
          <w:p w14:paraId="1D2230F9" w14:textId="58B1B3A3" w:rsidR="00DF15EE" w:rsidRDefault="00DF15EE" w:rsidP="0077742A">
            <w:pPr>
              <w:pStyle w:val="Style9-TextPatternClearBackground2"/>
            </w:pPr>
            <w:r w:rsidRPr="00DF15EE">
              <w:t xml:space="preserve">The NUS Construction 3D Printing Unit aims to increase productivity by </w:t>
            </w:r>
            <w:r w:rsidRPr="00DF15EE">
              <w:rPr>
                <w:highlight w:val="yellow"/>
              </w:rPr>
              <w:t>using BIM innovation</w:t>
            </w:r>
            <w:r w:rsidRPr="00DF15EE">
              <w:t xml:space="preserve"> and practice to transform the way people </w:t>
            </w:r>
            <w:r w:rsidRPr="0077742A">
              <w:t>design</w:t>
            </w:r>
            <w:r w:rsidRPr="00DF15EE">
              <w:t>, deliver and manage the built environment. This will support the construction sector, as it results in cost reductions, higher quality of work, improved safety and better performance of facilities over the entire life cycle. The NUS Construction 3D Printing Unit</w:t>
            </w:r>
            <w:r w:rsidRPr="00DF15EE">
              <w:rPr>
                <w:highlight w:val="yellow"/>
              </w:rPr>
              <w:t xml:space="preserve"> is hosted by the NUS Department of Architecture and the NUS Department of Building</w:t>
            </w:r>
            <w:r w:rsidRPr="00DF15EE">
              <w:t>, within the School of Design and Environment.</w:t>
            </w:r>
          </w:p>
          <w:p w14:paraId="43BD7CDA" w14:textId="77777777" w:rsidR="00DF15EE" w:rsidRPr="00ED22D7" w:rsidRDefault="00DF15EE" w:rsidP="00DF15EE">
            <w:pPr>
              <w:pStyle w:val="Style1-Header3PatternClearBackground2"/>
            </w:pPr>
            <w:r>
              <w:t>Vision</w:t>
            </w:r>
          </w:p>
          <w:p w14:paraId="576B911C" w14:textId="1BED4248" w:rsidR="00DF15EE" w:rsidRDefault="00DF15EE" w:rsidP="00DF15EE">
            <w:pPr>
              <w:pStyle w:val="Style9-TextPatternClearBackground2"/>
            </w:pPr>
            <w:r w:rsidRPr="72DFD1A4">
              <w:rPr>
                <w:highlight w:val="yellow"/>
              </w:rPr>
              <w:t>A leading global center, influencing the state of art of BIM technologies across research, industry and education.</w:t>
            </w:r>
          </w:p>
          <w:p w14:paraId="469438A0" w14:textId="3F875A02" w:rsidR="00DF15EE" w:rsidRDefault="00DF15EE" w:rsidP="00DF15EE">
            <w:pPr>
              <w:pStyle w:val="Style1-Header3PatternClearBackground2"/>
            </w:pPr>
            <w:r>
              <w:t>Mission</w:t>
            </w:r>
          </w:p>
          <w:p w14:paraId="3F4D1E7A" w14:textId="77777777" w:rsidR="00DF15EE" w:rsidRDefault="00DF15EE" w:rsidP="00DF15EE">
            <w:pPr>
              <w:pStyle w:val="Stylepoint-leftPatternClearBackground2"/>
              <w:rPr>
                <w:lang w:val="en-US"/>
              </w:rPr>
            </w:pPr>
            <w:r>
              <w:t>To be the world’s leading research unit on the management of construction 3D printing and a wellspring of management knowledge in this field</w:t>
            </w:r>
          </w:p>
          <w:p w14:paraId="0C970BAF" w14:textId="71045B30" w:rsidR="00DF15EE" w:rsidRDefault="00DF15EE" w:rsidP="00DF15EE">
            <w:pPr>
              <w:pStyle w:val="Stylepoint-leftPatternClearBackground2"/>
              <w:rPr>
                <w:lang w:val="en-US"/>
              </w:rPr>
            </w:pPr>
            <w:r>
              <w:t>Attracting leading researchers from multi-disciplinary fields</w:t>
            </w:r>
          </w:p>
          <w:p w14:paraId="19A7F87E" w14:textId="365E84FB" w:rsidR="00DF15EE" w:rsidRDefault="00DF15EE" w:rsidP="00DF15EE">
            <w:pPr>
              <w:pStyle w:val="Stylepoint-leftPatternClearBackground2"/>
              <w:rPr>
                <w:lang w:val="en-US"/>
              </w:rPr>
            </w:pPr>
            <w:r>
              <w:t>Nurturing a skilled talent pool</w:t>
            </w:r>
          </w:p>
          <w:p w14:paraId="5BF4AAED" w14:textId="55B76CE3" w:rsidR="00DF15EE" w:rsidRPr="004E637F" w:rsidRDefault="00DF15EE" w:rsidP="00DF15EE">
            <w:pPr>
              <w:pStyle w:val="Stylepoint-leftPatternClearBackground2"/>
              <w:rPr>
                <w:lang w:val="en-US"/>
              </w:rPr>
            </w:pPr>
            <w:r>
              <w:t>Establishing strong linkages with and delivering state of the art and innovative management solutions to construction industry</w:t>
            </w:r>
          </w:p>
          <w:p w14:paraId="3D1FA5AF" w14:textId="4B71FB1F" w:rsidR="00DF15EE" w:rsidRPr="00ED22D7" w:rsidRDefault="00DF15EE" w:rsidP="00DF15EE">
            <w:pPr>
              <w:pStyle w:val="Style1-Header3PatternClearBackground2"/>
            </w:pPr>
            <w:r>
              <w:t>Roadmap</w:t>
            </w:r>
          </w:p>
          <w:p w14:paraId="0223FDF9" w14:textId="68065242" w:rsidR="00DF15EE" w:rsidRPr="00ED22D7" w:rsidRDefault="00DF15EE" w:rsidP="00DF15EE">
            <w:pPr>
              <w:pStyle w:val="Style9-TextPatternClearBackground2"/>
            </w:pPr>
            <w:r>
              <w:t xml:space="preserve">NUS has developed a </w:t>
            </w:r>
            <w:r w:rsidRPr="72DFD1A4">
              <w:rPr>
                <w:highlight w:val="yellow"/>
              </w:rPr>
              <w:t>BIM Integration Roadmap to augment the BIM capability of the Singapore Construction Industry</w:t>
            </w:r>
            <w:r>
              <w:t xml:space="preserve">. It seeks to improve quality and productivity by transforming the way people design, deliver and manage the built environment </w:t>
            </w:r>
            <w:r w:rsidRPr="72DFD1A4">
              <w:rPr>
                <w:highlight w:val="yellow"/>
              </w:rPr>
              <w:t>through BIM innovation and practice.</w:t>
            </w:r>
          </w:p>
          <w:p w14:paraId="39D2F34D" w14:textId="6054202C" w:rsidR="00DF15EE" w:rsidRPr="00ED22D7" w:rsidRDefault="00DF15EE" w:rsidP="00DF15EE">
            <w:pPr>
              <w:pStyle w:val="Style1-Header3PatternClearBackground2"/>
            </w:pPr>
            <w:r>
              <w:t>Objectives of NUS COE</w:t>
            </w:r>
          </w:p>
          <w:p w14:paraId="6CCCB381" w14:textId="77777777" w:rsidR="00DF15EE" w:rsidRPr="00ED22D7" w:rsidRDefault="00DF15EE" w:rsidP="00DF15EE">
            <w:pPr>
              <w:pStyle w:val="Style9-TextPatternClearBackground2"/>
            </w:pPr>
            <w:r>
              <w:t xml:space="preserve">The </w:t>
            </w:r>
            <w:r w:rsidRPr="72DFD1A4">
              <w:rPr>
                <w:highlight w:val="yellow"/>
              </w:rPr>
              <w:t>proposed NUS COE</w:t>
            </w:r>
            <w:r>
              <w:t xml:space="preserve"> will have the following objectives:</w:t>
            </w:r>
          </w:p>
          <w:p w14:paraId="040F473D" w14:textId="77777777" w:rsidR="00DF15EE" w:rsidRPr="00F82F9F" w:rsidRDefault="00DF15EE" w:rsidP="00DF15EE">
            <w:pPr>
              <w:pStyle w:val="Stylepoint-leftPatternClearBackground2"/>
            </w:pPr>
            <w:r>
              <w:t xml:space="preserve">To become </w:t>
            </w:r>
            <w:r w:rsidRPr="72DFD1A4">
              <w:rPr>
                <w:highlight w:val="yellow"/>
              </w:rPr>
              <w:t>a leading global centre in BIM Integration</w:t>
            </w:r>
            <w:r>
              <w:t xml:space="preserve"> through high impact research, broad-based education, and implementing best practices</w:t>
            </w:r>
          </w:p>
          <w:p w14:paraId="592CADE0" w14:textId="77777777" w:rsidR="00DF15EE" w:rsidRPr="00F82F9F" w:rsidRDefault="00DF15EE" w:rsidP="00DF15EE">
            <w:pPr>
              <w:pStyle w:val="Stylepoint-leftPatternClearBackground2"/>
            </w:pPr>
            <w:r>
              <w:t xml:space="preserve">To augment the </w:t>
            </w:r>
            <w:r w:rsidRPr="72DFD1A4">
              <w:rPr>
                <w:highlight w:val="yellow"/>
              </w:rPr>
              <w:t>BIM capability</w:t>
            </w:r>
            <w:r>
              <w:t xml:space="preserve"> of the Singapore Construction Industry and facilitate </w:t>
            </w:r>
            <w:r w:rsidRPr="72DFD1A4">
              <w:rPr>
                <w:highlight w:val="yellow"/>
              </w:rPr>
              <w:t>BIM adoption</w:t>
            </w:r>
          </w:p>
          <w:p w14:paraId="2217457D" w14:textId="77777777" w:rsidR="00DF15EE" w:rsidRDefault="00DF15EE" w:rsidP="00DF15EE">
            <w:pPr>
              <w:pStyle w:val="Stylepoint-leftPatternClearBackground2"/>
            </w:pPr>
            <w:r>
              <w:t xml:space="preserve">To transform the way people design, deliver and manage the built environment through </w:t>
            </w:r>
            <w:r w:rsidRPr="72DFD1A4">
              <w:rPr>
                <w:highlight w:val="yellow"/>
              </w:rPr>
              <w:t>BIM innovation and practice</w:t>
            </w:r>
          </w:p>
          <w:p w14:paraId="3A47442F" w14:textId="77777777" w:rsidR="00DF15EE" w:rsidRPr="00ED22D7" w:rsidRDefault="00DF15EE" w:rsidP="00DF15EE">
            <w:pPr>
              <w:pStyle w:val="Style1-Header3PatternClearBackground2"/>
            </w:pPr>
            <w:r>
              <w:t>Benefits of NUS COE</w:t>
            </w:r>
          </w:p>
          <w:p w14:paraId="5B0F8894" w14:textId="7C56C136" w:rsidR="00DF15EE" w:rsidRPr="00ED22D7" w:rsidRDefault="00DF15EE" w:rsidP="00DF15EE">
            <w:pPr>
              <w:pStyle w:val="Style9-TextPatternClearBackground2"/>
              <w:rPr>
                <w:lang w:val="en-US"/>
              </w:rPr>
            </w:pPr>
            <w:r>
              <w:t xml:space="preserve">It will assist the local construction industry to improve quality and productivity by transforming the way people design, deliver and manage the built environment </w:t>
            </w:r>
            <w:r w:rsidRPr="72DFD1A4">
              <w:rPr>
                <w:highlight w:val="yellow"/>
              </w:rPr>
              <w:t>through BIM innovation and practice</w:t>
            </w:r>
            <w:r>
              <w:t>. This will deliver</w:t>
            </w:r>
            <w:r w:rsidRPr="72DFD1A4">
              <w:rPr>
                <w:lang w:val="en-US"/>
              </w:rPr>
              <w:t xml:space="preserve"> greater value to clients and users in terms of cost reduction, higher quality, safety, and better performance of facilities over the entire life cycle</w:t>
            </w:r>
          </w:p>
          <w:p w14:paraId="7DF776DF" w14:textId="77777777" w:rsidR="00DF15EE" w:rsidRPr="00ED22D7" w:rsidRDefault="00DF15EE" w:rsidP="00DF15EE">
            <w:pPr>
              <w:pStyle w:val="Style9-TextPatternClearBackground2"/>
            </w:pPr>
            <w:r w:rsidRPr="72DFD1A4">
              <w:t xml:space="preserve">It will establish NUS as </w:t>
            </w:r>
            <w:r w:rsidRPr="72DFD1A4">
              <w:rPr>
                <w:highlight w:val="yellow"/>
              </w:rPr>
              <w:t>a leader in BIM to</w:t>
            </w:r>
            <w:r w:rsidRPr="72DFD1A4">
              <w:t xml:space="preserve"> carry out high-impact research through R&amp;D funding and export this expertise</w:t>
            </w:r>
          </w:p>
          <w:p w14:paraId="19983270" w14:textId="77777777" w:rsidR="00DF15EE" w:rsidRPr="002E37FE" w:rsidRDefault="00DF15EE" w:rsidP="00DF15EE">
            <w:pPr>
              <w:pStyle w:val="Style9-TextPatternClearBackground2"/>
            </w:pPr>
            <w:r>
              <w:t>It will provide a platform to effectively educate undergraduate and graduate students.</w:t>
            </w:r>
          </w:p>
          <w:p w14:paraId="78148737" w14:textId="103251E7" w:rsidR="00DF15EE" w:rsidRPr="00ED22D7" w:rsidRDefault="0077742A" w:rsidP="00DF15EE">
            <w:pPr>
              <w:pStyle w:val="Style9-TextPatternClearBackground2"/>
            </w:pPr>
            <w:r>
              <w:rPr>
                <w:noProof/>
              </w:rPr>
              <mc:AlternateContent>
                <mc:Choice Requires="wpg">
                  <w:drawing>
                    <wp:anchor distT="0" distB="0" distL="114300" distR="114300" simplePos="0" relativeHeight="251668480" behindDoc="0" locked="0" layoutInCell="1" allowOverlap="1" wp14:anchorId="5EB51D6E" wp14:editId="648ED581">
                      <wp:simplePos x="0" y="0"/>
                      <wp:positionH relativeFrom="margin">
                        <wp:posOffset>4859020</wp:posOffset>
                      </wp:positionH>
                      <wp:positionV relativeFrom="paragraph">
                        <wp:posOffset>86531</wp:posOffset>
                      </wp:positionV>
                      <wp:extent cx="470535" cy="236855"/>
                      <wp:effectExtent l="0" t="0" r="24765" b="10795"/>
                      <wp:wrapNone/>
                      <wp:docPr id="5" name="Group 5"/>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1" name="Rectangle 1"/>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3AC10F" w14:textId="3E705AE6" w:rsidR="00BE2009" w:rsidRPr="00BE2009" w:rsidRDefault="00BE2009" w:rsidP="00BE2009">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 name="Group 2"/>
                              <wpg:cNvGrpSpPr/>
                              <wpg:grpSpPr>
                                <a:xfrm>
                                  <a:off x="293427" y="54591"/>
                                  <a:ext cx="113030" cy="106680"/>
                                  <a:chOff x="0" y="0"/>
                                  <a:chExt cx="371475" cy="350520"/>
                                </a:xfrm>
                              </wpg:grpSpPr>
                              <wps:wsp>
                                <wps:cNvPr id="20" name="Oval 20"/>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L-Shape 21"/>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EB51D6E" id="Group 5" o:spid="_x0000_s1026" style="position:absolute;left:0;text-align:left;margin-left:382.6pt;margin-top:6.8pt;width:37.05pt;height:18.65pt;z-index:251668480;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">
                      <v:rect id="Rectangle 1" o:spid="_x0000_s1027"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" fillcolor="#4472c4 [3204]" strokecolor="white [3212]" strokeweight="1pt">
                        <v:textbox>
                          <w:txbxContent>
                            <w:p w14:paraId="3F3AC10F" w14:textId="3E705AE6" w:rsidR="00BE2009" w:rsidRPr="00BE2009" w:rsidRDefault="00BE2009" w:rsidP="00BE2009">
                              <w:pPr>
                                <w:rPr>
                                  <w:sz w:val="14"/>
                                  <w:szCs w:val="14"/>
                                </w:rPr>
                              </w:pPr>
                              <w:r w:rsidRPr="00BE2009">
                                <w:rPr>
                                  <w:sz w:val="14"/>
                                  <w:szCs w:val="14"/>
                                </w:rPr>
                                <w:t>Back</w:t>
                              </w:r>
                            </w:p>
                          </w:txbxContent>
                        </v:textbox>
                      </v:rect>
                      <v:group id="Group 2" o:spid="_x0000_s1028"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oval id="Oval 20" o:spid="_x0000_s1029"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" fillcolor="white [3212]" strokecolor="white [3212]" strokeweight="1pt">
                          <v:stroke joinstyle="miter"/>
                        </v:oval>
                        <v:shape id="L-Shape 21" o:spid="_x0000_s1030"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p>
          <w:p w14:paraId="545070B6" w14:textId="3CD69C2D" w:rsidR="00DF15EE" w:rsidRPr="00DF15EE" w:rsidRDefault="00DF15EE" w:rsidP="00DF15EE">
            <w:pPr>
              <w:pStyle w:val="Style9-TextPatternClearBackground2"/>
              <w:rPr>
                <w:color w:val="A6A6A6" w:themeColor="background1" w:themeShade="A6"/>
              </w:rPr>
            </w:pPr>
          </w:p>
        </w:tc>
      </w:tr>
      <w:tr w:rsidR="006909DF" w14:paraId="64C702AA" w14:textId="77777777" w:rsidTr="009B2376">
        <w:tc>
          <w:tcPr>
            <w:tcW w:w="360" w:type="dxa"/>
            <w:vAlign w:val="center"/>
          </w:tcPr>
          <w:p w14:paraId="12F49EA7" w14:textId="77777777" w:rsidR="006909DF" w:rsidRDefault="006909DF" w:rsidP="006909DF">
            <w:pPr>
              <w:pStyle w:val="Right-NAVIGATION2"/>
            </w:pPr>
          </w:p>
        </w:tc>
        <w:tc>
          <w:tcPr>
            <w:tcW w:w="2070" w:type="dxa"/>
            <w:vAlign w:val="center"/>
          </w:tcPr>
          <w:p w14:paraId="4D7731C0" w14:textId="32580A90" w:rsidR="006909DF" w:rsidRDefault="006909DF" w:rsidP="006909DF">
            <w:pPr>
              <w:pStyle w:val="Right-NAVIGATION2"/>
            </w:pPr>
            <w:r>
              <w:t>Overview</w:t>
            </w:r>
          </w:p>
        </w:tc>
        <w:tc>
          <w:tcPr>
            <w:tcW w:w="360" w:type="dxa"/>
          </w:tcPr>
          <w:p w14:paraId="70BC7EB8" w14:textId="77777777" w:rsidR="006909DF" w:rsidRDefault="006909DF" w:rsidP="006909DF">
            <w:pPr>
              <w:pStyle w:val="Style9-TextPatternClearBackground2"/>
            </w:pPr>
          </w:p>
        </w:tc>
        <w:tc>
          <w:tcPr>
            <w:tcW w:w="8460" w:type="dxa"/>
            <w:vMerge/>
          </w:tcPr>
          <w:p w14:paraId="1C7F9014" w14:textId="77777777" w:rsidR="006909DF" w:rsidRDefault="006909DF" w:rsidP="006909DF">
            <w:pPr>
              <w:pStyle w:val="Style9-TextPatternClearBackground2"/>
            </w:pPr>
          </w:p>
        </w:tc>
      </w:tr>
      <w:tr w:rsidR="006909DF" w14:paraId="6314A4C8" w14:textId="77777777" w:rsidTr="009B2376">
        <w:tc>
          <w:tcPr>
            <w:tcW w:w="360" w:type="dxa"/>
            <w:vAlign w:val="center"/>
          </w:tcPr>
          <w:p w14:paraId="41BE24D3" w14:textId="77777777" w:rsidR="006909DF" w:rsidRDefault="006909DF" w:rsidP="006909DF">
            <w:pPr>
              <w:pStyle w:val="Right-NAVIGATION2"/>
            </w:pPr>
          </w:p>
        </w:tc>
        <w:tc>
          <w:tcPr>
            <w:tcW w:w="2070" w:type="dxa"/>
            <w:vAlign w:val="center"/>
          </w:tcPr>
          <w:p w14:paraId="3697902A" w14:textId="294BAD67" w:rsidR="006909DF" w:rsidRDefault="006909DF" w:rsidP="006909DF">
            <w:pPr>
              <w:pStyle w:val="Right-NAVIGATION2"/>
            </w:pPr>
            <w:r>
              <w:t>Welcome message</w:t>
            </w:r>
          </w:p>
        </w:tc>
        <w:tc>
          <w:tcPr>
            <w:tcW w:w="360" w:type="dxa"/>
          </w:tcPr>
          <w:p w14:paraId="6F82691B" w14:textId="77777777" w:rsidR="006909DF" w:rsidRDefault="006909DF" w:rsidP="006909DF">
            <w:pPr>
              <w:pStyle w:val="Style9-TextPatternClearBackground2"/>
            </w:pPr>
          </w:p>
        </w:tc>
        <w:tc>
          <w:tcPr>
            <w:tcW w:w="8460" w:type="dxa"/>
            <w:vMerge/>
          </w:tcPr>
          <w:p w14:paraId="7CE7C8F0" w14:textId="77777777" w:rsidR="006909DF" w:rsidRDefault="006909DF" w:rsidP="006909DF">
            <w:pPr>
              <w:pStyle w:val="Style9-TextPatternClearBackground2"/>
            </w:pPr>
          </w:p>
        </w:tc>
      </w:tr>
      <w:tr w:rsidR="006909DF" w14:paraId="03AC90DC" w14:textId="77777777" w:rsidTr="009B2376">
        <w:tc>
          <w:tcPr>
            <w:tcW w:w="360" w:type="dxa"/>
            <w:tcBorders>
              <w:bottom w:val="single" w:sz="4" w:space="0" w:color="E7E6E6" w:themeColor="background2"/>
            </w:tcBorders>
            <w:vAlign w:val="center"/>
          </w:tcPr>
          <w:p w14:paraId="2A0287C4" w14:textId="77777777" w:rsidR="006909DF" w:rsidRDefault="006909DF" w:rsidP="006909DF">
            <w:pPr>
              <w:pStyle w:val="Right-NAVIGATION2"/>
            </w:pPr>
          </w:p>
        </w:tc>
        <w:tc>
          <w:tcPr>
            <w:tcW w:w="2070" w:type="dxa"/>
            <w:tcBorders>
              <w:bottom w:val="single" w:sz="4" w:space="0" w:color="E7E6E6" w:themeColor="background2"/>
            </w:tcBorders>
            <w:vAlign w:val="center"/>
          </w:tcPr>
          <w:p w14:paraId="3E1F2E63" w14:textId="5779555B" w:rsidR="006909DF" w:rsidRDefault="006909DF" w:rsidP="006909DF">
            <w:pPr>
              <w:pStyle w:val="Right-NAVIGATION2"/>
            </w:pPr>
            <w:r>
              <w:t>Organisation</w:t>
            </w:r>
          </w:p>
        </w:tc>
        <w:tc>
          <w:tcPr>
            <w:tcW w:w="360" w:type="dxa"/>
          </w:tcPr>
          <w:p w14:paraId="4D43710B" w14:textId="77777777" w:rsidR="006909DF" w:rsidRDefault="006909DF" w:rsidP="006909DF">
            <w:pPr>
              <w:pStyle w:val="Style9-TextPatternClearBackground2"/>
            </w:pPr>
          </w:p>
        </w:tc>
        <w:tc>
          <w:tcPr>
            <w:tcW w:w="8460" w:type="dxa"/>
            <w:vMerge/>
          </w:tcPr>
          <w:p w14:paraId="4B57D5A9" w14:textId="77777777" w:rsidR="006909DF" w:rsidRDefault="006909DF" w:rsidP="006909DF">
            <w:pPr>
              <w:pStyle w:val="Style9-TextPatternClearBackground2"/>
            </w:pPr>
          </w:p>
        </w:tc>
      </w:tr>
      <w:tr w:rsidR="006909DF" w14:paraId="68F526DC" w14:textId="77777777" w:rsidTr="009B2376">
        <w:tc>
          <w:tcPr>
            <w:tcW w:w="2430" w:type="dxa"/>
            <w:gridSpan w:val="2"/>
            <w:tcBorders>
              <w:top w:val="single" w:sz="4" w:space="0" w:color="E7E6E6" w:themeColor="background2"/>
              <w:bottom w:val="single" w:sz="4" w:space="0" w:color="E7E6E6" w:themeColor="background2"/>
            </w:tcBorders>
            <w:vAlign w:val="center"/>
          </w:tcPr>
          <w:p w14:paraId="7BB70027" w14:textId="60EAB022" w:rsidR="006909DF" w:rsidRDefault="006909DF" w:rsidP="006909DF">
            <w:pPr>
              <w:pStyle w:val="Right-NAVIGATION2"/>
            </w:pPr>
            <w:r>
              <w:t>PEOPLE</w:t>
            </w:r>
          </w:p>
        </w:tc>
        <w:tc>
          <w:tcPr>
            <w:tcW w:w="360" w:type="dxa"/>
          </w:tcPr>
          <w:p w14:paraId="368DD9DF" w14:textId="77777777" w:rsidR="006909DF" w:rsidRDefault="006909DF" w:rsidP="006909DF">
            <w:pPr>
              <w:pStyle w:val="Style9-TextPatternClearBackground2"/>
            </w:pPr>
          </w:p>
        </w:tc>
        <w:tc>
          <w:tcPr>
            <w:tcW w:w="8460" w:type="dxa"/>
            <w:vMerge/>
          </w:tcPr>
          <w:p w14:paraId="65682F8D" w14:textId="77777777" w:rsidR="006909DF" w:rsidRDefault="006909DF" w:rsidP="006909DF">
            <w:pPr>
              <w:pStyle w:val="Style9-TextPatternClearBackground2"/>
            </w:pPr>
          </w:p>
        </w:tc>
      </w:tr>
      <w:tr w:rsidR="006909DF" w14:paraId="39D46FFD" w14:textId="77777777" w:rsidTr="009B2376">
        <w:tc>
          <w:tcPr>
            <w:tcW w:w="360" w:type="dxa"/>
            <w:tcBorders>
              <w:top w:val="single" w:sz="4" w:space="0" w:color="E7E6E6" w:themeColor="background2"/>
            </w:tcBorders>
            <w:vAlign w:val="center"/>
          </w:tcPr>
          <w:p w14:paraId="1FE0C2AE" w14:textId="77777777" w:rsidR="006909DF" w:rsidRDefault="006909DF" w:rsidP="006909DF">
            <w:pPr>
              <w:pStyle w:val="Right-NAVIGATION2"/>
            </w:pPr>
          </w:p>
        </w:tc>
        <w:tc>
          <w:tcPr>
            <w:tcW w:w="2070" w:type="dxa"/>
            <w:tcBorders>
              <w:top w:val="single" w:sz="4" w:space="0" w:color="E7E6E6" w:themeColor="background2"/>
            </w:tcBorders>
            <w:vAlign w:val="center"/>
          </w:tcPr>
          <w:p w14:paraId="0C995140" w14:textId="03418C68" w:rsidR="006909DF" w:rsidRDefault="006909DF" w:rsidP="006909DF">
            <w:pPr>
              <w:pStyle w:val="Right-NAVIGATION2"/>
            </w:pPr>
            <w:r>
              <w:t>Faculty members</w:t>
            </w:r>
          </w:p>
        </w:tc>
        <w:tc>
          <w:tcPr>
            <w:tcW w:w="360" w:type="dxa"/>
          </w:tcPr>
          <w:p w14:paraId="70CEB507" w14:textId="77777777" w:rsidR="006909DF" w:rsidRDefault="006909DF" w:rsidP="006909DF">
            <w:pPr>
              <w:pStyle w:val="Style9-TextPatternClearBackground2"/>
            </w:pPr>
          </w:p>
        </w:tc>
        <w:tc>
          <w:tcPr>
            <w:tcW w:w="8460" w:type="dxa"/>
            <w:vMerge/>
          </w:tcPr>
          <w:p w14:paraId="0F2FDA40" w14:textId="77777777" w:rsidR="006909DF" w:rsidRDefault="006909DF" w:rsidP="006909DF">
            <w:pPr>
              <w:pStyle w:val="Style9-TextPatternClearBackground2"/>
            </w:pPr>
          </w:p>
        </w:tc>
      </w:tr>
      <w:tr w:rsidR="006909DF" w14:paraId="711EF230" w14:textId="77777777" w:rsidTr="009B2376">
        <w:tc>
          <w:tcPr>
            <w:tcW w:w="360" w:type="dxa"/>
            <w:vAlign w:val="center"/>
          </w:tcPr>
          <w:p w14:paraId="25D9133B" w14:textId="77777777" w:rsidR="006909DF" w:rsidRDefault="006909DF" w:rsidP="006909DF">
            <w:pPr>
              <w:pStyle w:val="Right-NAVIGATION2"/>
            </w:pPr>
          </w:p>
        </w:tc>
        <w:tc>
          <w:tcPr>
            <w:tcW w:w="2070" w:type="dxa"/>
            <w:vAlign w:val="center"/>
          </w:tcPr>
          <w:p w14:paraId="13C37B81" w14:textId="024F3AA9" w:rsidR="006909DF" w:rsidRDefault="006909DF" w:rsidP="006909DF">
            <w:pPr>
              <w:pStyle w:val="Right-NAVIGATION2"/>
            </w:pPr>
            <w:r>
              <w:t>Associate members</w:t>
            </w:r>
          </w:p>
        </w:tc>
        <w:tc>
          <w:tcPr>
            <w:tcW w:w="360" w:type="dxa"/>
          </w:tcPr>
          <w:p w14:paraId="4D65B8C3" w14:textId="77777777" w:rsidR="006909DF" w:rsidRDefault="006909DF" w:rsidP="006909DF">
            <w:pPr>
              <w:pStyle w:val="Style9-TextPatternClearBackground2"/>
            </w:pPr>
          </w:p>
        </w:tc>
        <w:tc>
          <w:tcPr>
            <w:tcW w:w="8460" w:type="dxa"/>
            <w:vMerge/>
          </w:tcPr>
          <w:p w14:paraId="4388C5F4" w14:textId="77777777" w:rsidR="006909DF" w:rsidRDefault="006909DF" w:rsidP="006909DF">
            <w:pPr>
              <w:pStyle w:val="Style9-TextPatternClearBackground2"/>
            </w:pPr>
          </w:p>
        </w:tc>
      </w:tr>
      <w:tr w:rsidR="006909DF" w14:paraId="69BFFA4F" w14:textId="77777777" w:rsidTr="009B2376">
        <w:tc>
          <w:tcPr>
            <w:tcW w:w="360" w:type="dxa"/>
            <w:tcBorders>
              <w:bottom w:val="single" w:sz="4" w:space="0" w:color="E7E6E6" w:themeColor="background2"/>
            </w:tcBorders>
            <w:vAlign w:val="center"/>
          </w:tcPr>
          <w:p w14:paraId="4B3DFF64" w14:textId="77777777" w:rsidR="006909DF" w:rsidRDefault="006909DF" w:rsidP="006909DF">
            <w:pPr>
              <w:pStyle w:val="Right-NAVIGATION2"/>
            </w:pPr>
          </w:p>
        </w:tc>
        <w:tc>
          <w:tcPr>
            <w:tcW w:w="2070" w:type="dxa"/>
            <w:tcBorders>
              <w:bottom w:val="single" w:sz="4" w:space="0" w:color="E7E6E6" w:themeColor="background2"/>
            </w:tcBorders>
            <w:vAlign w:val="center"/>
          </w:tcPr>
          <w:p w14:paraId="247B8528" w14:textId="4690A287" w:rsidR="006909DF" w:rsidRDefault="006909DF" w:rsidP="006909DF">
            <w:pPr>
              <w:pStyle w:val="Right-NAVIGATION2"/>
            </w:pPr>
            <w:r>
              <w:t>Student members</w:t>
            </w:r>
          </w:p>
        </w:tc>
        <w:tc>
          <w:tcPr>
            <w:tcW w:w="360" w:type="dxa"/>
          </w:tcPr>
          <w:p w14:paraId="31B0239A" w14:textId="77777777" w:rsidR="006909DF" w:rsidRDefault="006909DF" w:rsidP="006909DF">
            <w:pPr>
              <w:pStyle w:val="Style9-TextPatternClearBackground2"/>
            </w:pPr>
          </w:p>
        </w:tc>
        <w:tc>
          <w:tcPr>
            <w:tcW w:w="8460" w:type="dxa"/>
            <w:vMerge/>
          </w:tcPr>
          <w:p w14:paraId="0E839A37" w14:textId="77777777" w:rsidR="006909DF" w:rsidRDefault="006909DF" w:rsidP="006909DF">
            <w:pPr>
              <w:pStyle w:val="Style9-TextPatternClearBackground2"/>
            </w:pPr>
          </w:p>
        </w:tc>
      </w:tr>
      <w:tr w:rsidR="006909DF" w14:paraId="75131BA0" w14:textId="77777777" w:rsidTr="009B2376">
        <w:tc>
          <w:tcPr>
            <w:tcW w:w="2430" w:type="dxa"/>
            <w:gridSpan w:val="2"/>
            <w:tcBorders>
              <w:top w:val="single" w:sz="4" w:space="0" w:color="E7E6E6" w:themeColor="background2"/>
              <w:bottom w:val="single" w:sz="4" w:space="0" w:color="E7E6E6" w:themeColor="background2"/>
            </w:tcBorders>
            <w:vAlign w:val="center"/>
          </w:tcPr>
          <w:p w14:paraId="68F57DC7" w14:textId="4DE9D974" w:rsidR="006909DF" w:rsidRDefault="006909DF" w:rsidP="006909DF">
            <w:pPr>
              <w:pStyle w:val="Right-NAVIGATION2"/>
            </w:pPr>
            <w:r>
              <w:t>STRATEGIC PARTNERS</w:t>
            </w:r>
          </w:p>
        </w:tc>
        <w:tc>
          <w:tcPr>
            <w:tcW w:w="360" w:type="dxa"/>
          </w:tcPr>
          <w:p w14:paraId="2CE72132" w14:textId="77777777" w:rsidR="006909DF" w:rsidRDefault="006909DF" w:rsidP="006909DF">
            <w:pPr>
              <w:pStyle w:val="Style9-TextPatternClearBackground2"/>
            </w:pPr>
          </w:p>
        </w:tc>
        <w:tc>
          <w:tcPr>
            <w:tcW w:w="8460" w:type="dxa"/>
            <w:vMerge/>
          </w:tcPr>
          <w:p w14:paraId="13927805" w14:textId="77777777" w:rsidR="006909DF" w:rsidRDefault="006909DF" w:rsidP="006909DF">
            <w:pPr>
              <w:pStyle w:val="Style9-TextPatternClearBackground2"/>
            </w:pPr>
          </w:p>
        </w:tc>
      </w:tr>
      <w:tr w:rsidR="006909DF" w14:paraId="14B27A64" w14:textId="77777777" w:rsidTr="009B2376">
        <w:tc>
          <w:tcPr>
            <w:tcW w:w="360" w:type="dxa"/>
            <w:tcBorders>
              <w:top w:val="single" w:sz="4" w:space="0" w:color="E7E6E6" w:themeColor="background2"/>
            </w:tcBorders>
            <w:vAlign w:val="center"/>
          </w:tcPr>
          <w:p w14:paraId="521FFCCD" w14:textId="77777777" w:rsidR="006909DF" w:rsidRDefault="006909DF" w:rsidP="006909DF">
            <w:pPr>
              <w:pStyle w:val="Right-NAVIGATION2"/>
            </w:pPr>
          </w:p>
        </w:tc>
        <w:tc>
          <w:tcPr>
            <w:tcW w:w="2070" w:type="dxa"/>
            <w:tcBorders>
              <w:top w:val="single" w:sz="4" w:space="0" w:color="E7E6E6" w:themeColor="background2"/>
            </w:tcBorders>
            <w:vAlign w:val="center"/>
          </w:tcPr>
          <w:p w14:paraId="30321D30" w14:textId="462D6D58" w:rsidR="006909DF" w:rsidRDefault="006909DF" w:rsidP="006909DF">
            <w:pPr>
              <w:pStyle w:val="Right-NAVIGATION2"/>
            </w:pPr>
            <w:r>
              <w:t>Local partners</w:t>
            </w:r>
          </w:p>
        </w:tc>
        <w:tc>
          <w:tcPr>
            <w:tcW w:w="360" w:type="dxa"/>
          </w:tcPr>
          <w:p w14:paraId="0D9696AD" w14:textId="77777777" w:rsidR="006909DF" w:rsidRDefault="006909DF" w:rsidP="006909DF">
            <w:pPr>
              <w:pStyle w:val="Style9-TextPatternClearBackground2"/>
            </w:pPr>
          </w:p>
        </w:tc>
        <w:tc>
          <w:tcPr>
            <w:tcW w:w="8460" w:type="dxa"/>
            <w:vMerge/>
          </w:tcPr>
          <w:p w14:paraId="53879D83" w14:textId="77777777" w:rsidR="006909DF" w:rsidRDefault="006909DF" w:rsidP="006909DF">
            <w:pPr>
              <w:pStyle w:val="Style9-TextPatternClearBackground2"/>
            </w:pPr>
          </w:p>
        </w:tc>
      </w:tr>
      <w:tr w:rsidR="006909DF" w14:paraId="7A20E8F8" w14:textId="77777777" w:rsidTr="009B2376">
        <w:tc>
          <w:tcPr>
            <w:tcW w:w="360" w:type="dxa"/>
            <w:vAlign w:val="center"/>
          </w:tcPr>
          <w:p w14:paraId="7C9F3B32" w14:textId="77777777" w:rsidR="006909DF" w:rsidRDefault="006909DF" w:rsidP="006909DF">
            <w:pPr>
              <w:pStyle w:val="Right-NAVIGATION2"/>
            </w:pPr>
          </w:p>
        </w:tc>
        <w:tc>
          <w:tcPr>
            <w:tcW w:w="2070" w:type="dxa"/>
            <w:vAlign w:val="center"/>
          </w:tcPr>
          <w:p w14:paraId="03AEE684" w14:textId="68631A3F" w:rsidR="006909DF" w:rsidRDefault="006909DF" w:rsidP="006909DF">
            <w:pPr>
              <w:pStyle w:val="Right-NAVIGATION2"/>
            </w:pPr>
            <w:r>
              <w:t>Overseas partners</w:t>
            </w:r>
          </w:p>
        </w:tc>
        <w:tc>
          <w:tcPr>
            <w:tcW w:w="360" w:type="dxa"/>
          </w:tcPr>
          <w:p w14:paraId="67CDFCB0" w14:textId="77777777" w:rsidR="006909DF" w:rsidRDefault="006909DF" w:rsidP="006909DF">
            <w:pPr>
              <w:pStyle w:val="Style9-TextPatternClearBackground2"/>
            </w:pPr>
          </w:p>
        </w:tc>
        <w:tc>
          <w:tcPr>
            <w:tcW w:w="8460" w:type="dxa"/>
            <w:vMerge/>
          </w:tcPr>
          <w:p w14:paraId="6F571080" w14:textId="77777777" w:rsidR="006909DF" w:rsidRDefault="006909DF" w:rsidP="006909DF">
            <w:pPr>
              <w:pStyle w:val="Style9-TextPatternClearBackground2"/>
            </w:pPr>
          </w:p>
        </w:tc>
      </w:tr>
      <w:tr w:rsidR="006909DF" w14:paraId="4EDF9080" w14:textId="77777777" w:rsidTr="009B2376">
        <w:tc>
          <w:tcPr>
            <w:tcW w:w="360" w:type="dxa"/>
            <w:vAlign w:val="center"/>
          </w:tcPr>
          <w:p w14:paraId="6D60E244" w14:textId="77777777" w:rsidR="006909DF" w:rsidRDefault="006909DF" w:rsidP="006909DF">
            <w:pPr>
              <w:pStyle w:val="Style9-TextPatternClearBackground2"/>
            </w:pPr>
          </w:p>
        </w:tc>
        <w:tc>
          <w:tcPr>
            <w:tcW w:w="2070" w:type="dxa"/>
            <w:vAlign w:val="center"/>
          </w:tcPr>
          <w:p w14:paraId="38D531E2" w14:textId="77777777" w:rsidR="006909DF" w:rsidRDefault="006909DF" w:rsidP="006909DF">
            <w:pPr>
              <w:pStyle w:val="Style9-TextPatternClearBackground2"/>
            </w:pPr>
          </w:p>
        </w:tc>
        <w:tc>
          <w:tcPr>
            <w:tcW w:w="360" w:type="dxa"/>
          </w:tcPr>
          <w:p w14:paraId="65E76EC3" w14:textId="77777777" w:rsidR="006909DF" w:rsidRDefault="006909DF" w:rsidP="006909DF">
            <w:pPr>
              <w:pStyle w:val="Style9-TextPatternClearBackground2"/>
            </w:pPr>
          </w:p>
        </w:tc>
        <w:tc>
          <w:tcPr>
            <w:tcW w:w="8460" w:type="dxa"/>
            <w:vMerge/>
          </w:tcPr>
          <w:p w14:paraId="75F83A40" w14:textId="77777777" w:rsidR="006909DF" w:rsidRDefault="006909DF" w:rsidP="006909DF">
            <w:pPr>
              <w:pStyle w:val="Style9-TextPatternClearBackground2"/>
            </w:pPr>
          </w:p>
        </w:tc>
      </w:tr>
      <w:tr w:rsidR="006909DF" w14:paraId="70AFB3C6" w14:textId="77777777" w:rsidTr="009B2376">
        <w:tc>
          <w:tcPr>
            <w:tcW w:w="360" w:type="dxa"/>
            <w:vAlign w:val="center"/>
          </w:tcPr>
          <w:p w14:paraId="033A8DFA" w14:textId="77777777" w:rsidR="006909DF" w:rsidRDefault="006909DF" w:rsidP="006909DF">
            <w:pPr>
              <w:pStyle w:val="Style9-TextPatternClearBackground2"/>
            </w:pPr>
          </w:p>
        </w:tc>
        <w:tc>
          <w:tcPr>
            <w:tcW w:w="2070" w:type="dxa"/>
            <w:vAlign w:val="center"/>
          </w:tcPr>
          <w:p w14:paraId="78655368" w14:textId="77777777" w:rsidR="006909DF" w:rsidRDefault="006909DF" w:rsidP="006909DF">
            <w:pPr>
              <w:pStyle w:val="Style9-TextPatternClearBackground2"/>
            </w:pPr>
          </w:p>
        </w:tc>
        <w:tc>
          <w:tcPr>
            <w:tcW w:w="360" w:type="dxa"/>
          </w:tcPr>
          <w:p w14:paraId="623DC7B3" w14:textId="77777777" w:rsidR="006909DF" w:rsidRDefault="006909DF" w:rsidP="006909DF">
            <w:pPr>
              <w:pStyle w:val="Style9-TextPatternClearBackground2"/>
            </w:pPr>
          </w:p>
        </w:tc>
        <w:tc>
          <w:tcPr>
            <w:tcW w:w="8460" w:type="dxa"/>
            <w:vMerge/>
          </w:tcPr>
          <w:p w14:paraId="530B39A8" w14:textId="77777777" w:rsidR="006909DF" w:rsidRDefault="006909DF" w:rsidP="006909DF">
            <w:pPr>
              <w:pStyle w:val="Style9-TextPatternClearBackground2"/>
            </w:pPr>
          </w:p>
        </w:tc>
      </w:tr>
      <w:tr w:rsidR="006909DF" w14:paraId="6030C8CA" w14:textId="77777777" w:rsidTr="009B2376">
        <w:tc>
          <w:tcPr>
            <w:tcW w:w="360" w:type="dxa"/>
            <w:vAlign w:val="center"/>
          </w:tcPr>
          <w:p w14:paraId="5C5CD983" w14:textId="77777777" w:rsidR="006909DF" w:rsidRDefault="006909DF" w:rsidP="006909DF">
            <w:pPr>
              <w:pStyle w:val="Style9-TextPatternClearBackground2"/>
            </w:pPr>
          </w:p>
        </w:tc>
        <w:tc>
          <w:tcPr>
            <w:tcW w:w="2070" w:type="dxa"/>
            <w:vAlign w:val="center"/>
          </w:tcPr>
          <w:p w14:paraId="71114C61" w14:textId="77777777" w:rsidR="006909DF" w:rsidRDefault="006909DF" w:rsidP="006909DF">
            <w:pPr>
              <w:pStyle w:val="Style9-TextPatternClearBackground2"/>
            </w:pPr>
          </w:p>
        </w:tc>
        <w:tc>
          <w:tcPr>
            <w:tcW w:w="360" w:type="dxa"/>
          </w:tcPr>
          <w:p w14:paraId="3FAC249E" w14:textId="77777777" w:rsidR="006909DF" w:rsidRDefault="006909DF" w:rsidP="006909DF">
            <w:pPr>
              <w:pStyle w:val="Style9-TextPatternClearBackground2"/>
            </w:pPr>
          </w:p>
        </w:tc>
        <w:tc>
          <w:tcPr>
            <w:tcW w:w="8460" w:type="dxa"/>
            <w:vMerge/>
          </w:tcPr>
          <w:p w14:paraId="4A70B085" w14:textId="77777777" w:rsidR="006909DF" w:rsidRDefault="006909DF" w:rsidP="006909DF">
            <w:pPr>
              <w:pStyle w:val="Style9-TextPatternClearBackground2"/>
            </w:pPr>
          </w:p>
        </w:tc>
      </w:tr>
      <w:tr w:rsidR="006909DF" w14:paraId="44C07CE8" w14:textId="77777777" w:rsidTr="009B2376">
        <w:tc>
          <w:tcPr>
            <w:tcW w:w="360" w:type="dxa"/>
            <w:vAlign w:val="center"/>
          </w:tcPr>
          <w:p w14:paraId="34DAD9DC" w14:textId="77777777" w:rsidR="006909DF" w:rsidRDefault="006909DF" w:rsidP="006909DF">
            <w:pPr>
              <w:pStyle w:val="Style9-TextPatternClearBackground2"/>
            </w:pPr>
          </w:p>
        </w:tc>
        <w:tc>
          <w:tcPr>
            <w:tcW w:w="2070" w:type="dxa"/>
            <w:vAlign w:val="center"/>
          </w:tcPr>
          <w:p w14:paraId="4AE4A9C2" w14:textId="77777777" w:rsidR="006909DF" w:rsidRDefault="006909DF" w:rsidP="006909DF">
            <w:pPr>
              <w:pStyle w:val="Style9-TextPatternClearBackground2"/>
            </w:pPr>
          </w:p>
        </w:tc>
        <w:tc>
          <w:tcPr>
            <w:tcW w:w="360" w:type="dxa"/>
          </w:tcPr>
          <w:p w14:paraId="41515357" w14:textId="77777777" w:rsidR="006909DF" w:rsidRDefault="006909DF" w:rsidP="006909DF">
            <w:pPr>
              <w:pStyle w:val="Style9-TextPatternClearBackground2"/>
            </w:pPr>
          </w:p>
        </w:tc>
        <w:tc>
          <w:tcPr>
            <w:tcW w:w="8460" w:type="dxa"/>
            <w:vMerge/>
          </w:tcPr>
          <w:p w14:paraId="59DB14F9" w14:textId="77777777" w:rsidR="006909DF" w:rsidRDefault="006909DF" w:rsidP="006909DF">
            <w:pPr>
              <w:pStyle w:val="Style9-TextPatternClearBackground2"/>
            </w:pPr>
          </w:p>
        </w:tc>
      </w:tr>
    </w:tbl>
    <w:p w14:paraId="7E196715" w14:textId="62119A99" w:rsidR="00DF15EE" w:rsidRPr="001340CB" w:rsidRDefault="00DF15EE" w:rsidP="00A17CD1">
      <w:pPr>
        <w:pStyle w:val="Style9-TextPatternClearBackground2"/>
      </w:pPr>
    </w:p>
    <w:p w14:paraId="0B4044E4" w14:textId="62BFFDE6" w:rsidR="00990C31" w:rsidRPr="00A17CD1" w:rsidRDefault="00B178DF" w:rsidP="00A17CD1">
      <w:pPr>
        <w:pStyle w:val="Style9-TextPatternClearBackground2"/>
        <w:rPr>
          <w:b/>
          <w:bCs/>
          <w:noProof/>
        </w:rPr>
      </w:pPr>
      <w:r>
        <w:rPr>
          <w:rFonts w:asciiTheme="majorHAnsi" w:hAnsiTheme="majorHAnsi"/>
          <w:b/>
          <w:caps/>
          <w:sz w:val="24"/>
          <w:szCs w:val="24"/>
        </w:rPr>
        <w:fldChar w:fldCharType="end"/>
      </w:r>
    </w:p>
    <w:p w14:paraId="4D4F1DFF" w14:textId="358B899F" w:rsidR="0071613C" w:rsidRPr="00A17CD1" w:rsidRDefault="0071613C" w:rsidP="00A17CD1">
      <w:pPr>
        <w:pStyle w:val="Style9-TextPatternClearBackground2"/>
        <w:rPr>
          <w:color w:val="A6A6A6" w:themeColor="background1" w:themeShade="A6"/>
        </w:rPr>
      </w:pPr>
    </w:p>
    <w:p w14:paraId="19841502" w14:textId="1938FF27" w:rsidR="005A121A" w:rsidRPr="000E2F3F" w:rsidRDefault="005A121A" w:rsidP="000E2F3F">
      <w:pPr>
        <w:pStyle w:val="9-Text"/>
      </w:pPr>
    </w:p>
    <w:p w14:paraId="6C75A539" w14:textId="0335FE1F" w:rsidR="009137A9" w:rsidRDefault="009137A9">
      <w:pPr>
        <w:spacing w:after="0" w:line="240" w:lineRule="auto"/>
        <w:rPr>
          <w:rFonts w:cs="Calibri"/>
          <w:b/>
          <w:bCs/>
          <w:color w:val="3B3838" w:themeColor="background2" w:themeShade="40"/>
          <w:sz w:val="18"/>
          <w:lang w:val="en-SG" w:eastAsia="zh-HK"/>
        </w:rPr>
      </w:pPr>
      <w:r>
        <w:br w:type="page"/>
      </w:r>
    </w:p>
    <w:p w14:paraId="32FF27AF" w14:textId="01A22910" w:rsidR="009137A9" w:rsidRPr="00DF15EE" w:rsidRDefault="009137A9" w:rsidP="009137A9">
      <w:pPr>
        <w:pStyle w:val="Style9-TextPatternClearBackground2"/>
      </w:pPr>
    </w:p>
    <w:tbl>
      <w:tblPr>
        <w:tblStyle w:val="TableGrid"/>
        <w:tblW w:w="1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542"/>
        <w:gridCol w:w="2747"/>
        <w:gridCol w:w="3171"/>
      </w:tblGrid>
      <w:tr w:rsidR="009137A9" w14:paraId="77550527" w14:textId="77777777" w:rsidTr="00285A30">
        <w:tc>
          <w:tcPr>
            <w:tcW w:w="3150" w:type="dxa"/>
            <w:shd w:val="clear" w:color="auto" w:fill="4472C4" w:themeFill="accent1"/>
          </w:tcPr>
          <w:p w14:paraId="7DFAB0D8" w14:textId="77777777" w:rsidR="009137A9" w:rsidRPr="004E637F" w:rsidRDefault="009137A9" w:rsidP="00285A30">
            <w:pPr>
              <w:pStyle w:val="Style1-Header1NotItalicLeft"/>
              <w:rPr>
                <w:i/>
              </w:rPr>
            </w:pPr>
            <w:r w:rsidRPr="004E637F">
              <w:t>About</w:t>
            </w:r>
          </w:p>
        </w:tc>
        <w:tc>
          <w:tcPr>
            <w:tcW w:w="2542" w:type="dxa"/>
            <w:shd w:val="clear" w:color="auto" w:fill="4472C4" w:themeFill="accent1"/>
          </w:tcPr>
          <w:p w14:paraId="155F56EB" w14:textId="77777777" w:rsidR="009137A9" w:rsidRDefault="009137A9" w:rsidP="00285A30">
            <w:pPr>
              <w:pStyle w:val="9-Text"/>
            </w:pPr>
          </w:p>
        </w:tc>
        <w:tc>
          <w:tcPr>
            <w:tcW w:w="2747" w:type="dxa"/>
            <w:shd w:val="clear" w:color="auto" w:fill="4472C4" w:themeFill="accent1"/>
          </w:tcPr>
          <w:p w14:paraId="05962002" w14:textId="77777777" w:rsidR="009137A9" w:rsidRDefault="009137A9" w:rsidP="00285A30">
            <w:pPr>
              <w:pStyle w:val="9-Text"/>
            </w:pPr>
          </w:p>
        </w:tc>
        <w:tc>
          <w:tcPr>
            <w:tcW w:w="3171" w:type="dxa"/>
            <w:shd w:val="clear" w:color="auto" w:fill="4472C4" w:themeFill="accent1"/>
          </w:tcPr>
          <w:p w14:paraId="6B56ADC3" w14:textId="77777777" w:rsidR="009137A9" w:rsidRDefault="009137A9" w:rsidP="00285A30">
            <w:pPr>
              <w:pStyle w:val="9-Text"/>
            </w:pPr>
          </w:p>
        </w:tc>
      </w:tr>
    </w:tbl>
    <w:p w14:paraId="13B397FD" w14:textId="3F73BCF5" w:rsidR="009137A9" w:rsidRPr="00A17CD1" w:rsidRDefault="009137A9" w:rsidP="009137A9">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W w:w="0" w:type="auto"/>
        <w:tblLook w:val="04A0" w:firstRow="1" w:lastRow="0" w:firstColumn="1" w:lastColumn="0" w:noHBand="0" w:noVBand="1"/>
      </w:tblPr>
      <w:tblGrid>
        <w:gridCol w:w="360"/>
        <w:gridCol w:w="2070"/>
        <w:gridCol w:w="360"/>
        <w:gridCol w:w="8460"/>
      </w:tblGrid>
      <w:tr w:rsidR="009137A9" w14:paraId="73E53DC6" w14:textId="77777777" w:rsidTr="009B2376">
        <w:tc>
          <w:tcPr>
            <w:tcW w:w="2430" w:type="dxa"/>
            <w:gridSpan w:val="2"/>
            <w:shd w:val="clear" w:color="auto" w:fill="2F5496" w:themeFill="accent1" w:themeFillShade="BF"/>
            <w:vAlign w:val="center"/>
          </w:tcPr>
          <w:p w14:paraId="6BDA9142" w14:textId="77777777" w:rsidR="009137A9" w:rsidRDefault="009137A9" w:rsidP="009B2376">
            <w:pPr>
              <w:pStyle w:val="Right-NAVIGATION"/>
            </w:pPr>
            <w:r>
              <w:t>ABOUT</w:t>
            </w:r>
          </w:p>
        </w:tc>
        <w:tc>
          <w:tcPr>
            <w:tcW w:w="360" w:type="dxa"/>
          </w:tcPr>
          <w:p w14:paraId="3B0394B3" w14:textId="77777777" w:rsidR="009137A9" w:rsidRDefault="009137A9" w:rsidP="00285A30">
            <w:pPr>
              <w:pStyle w:val="Style9-TextPatternClearBackground2"/>
            </w:pPr>
          </w:p>
        </w:tc>
        <w:tc>
          <w:tcPr>
            <w:tcW w:w="8460" w:type="dxa"/>
            <w:vMerge w:val="restart"/>
          </w:tcPr>
          <w:p w14:paraId="6570386D" w14:textId="77777777" w:rsidR="009137A9" w:rsidRPr="00D917DB" w:rsidRDefault="009137A9" w:rsidP="009137A9">
            <w:pPr>
              <w:pStyle w:val="1-Header2"/>
            </w:pPr>
            <w:r w:rsidRPr="00D917DB">
              <w:t>WELCOME MESSAGE</w:t>
            </w:r>
          </w:p>
          <w:p w14:paraId="1D31A1D0" w14:textId="77777777" w:rsidR="009137A9" w:rsidRPr="00ED22D7" w:rsidRDefault="009137A9" w:rsidP="009137A9">
            <w:pPr>
              <w:pStyle w:val="Style9-TextPatternClearBackground2"/>
            </w:pPr>
            <w:r>
              <w:t xml:space="preserve">The National University of Singapore (NUS) has developed an </w:t>
            </w:r>
            <w:r w:rsidRPr="72DFD1A4">
              <w:rPr>
                <w:highlight w:val="yellow"/>
              </w:rPr>
              <w:t>Integrated BIM Roadmap</w:t>
            </w:r>
            <w:r>
              <w:t xml:space="preserve"> to influence the </w:t>
            </w:r>
            <w:r w:rsidRPr="72DFD1A4">
              <w:rPr>
                <w:highlight w:val="yellow"/>
              </w:rPr>
              <w:t>state of art of BIM technologies</w:t>
            </w:r>
            <w:r>
              <w:t xml:space="preserve"> across research, industry and education to augment </w:t>
            </w:r>
            <w:r w:rsidRPr="72DFD1A4">
              <w:rPr>
                <w:highlight w:val="yellow"/>
              </w:rPr>
              <w:t>the BIM capability</w:t>
            </w:r>
            <w:r>
              <w:t xml:space="preserve"> of the Singapore Construction Industry. The NUS Construction 3D Printing Unit (C3DPru) will assist the local construction industry to achieve Productivity Improvement by transforming the way people design, deliver and manage the built environment </w:t>
            </w:r>
            <w:r w:rsidRPr="72DFD1A4">
              <w:rPr>
                <w:highlight w:val="yellow"/>
              </w:rPr>
              <w:t>through BIM innovation and practice</w:t>
            </w:r>
            <w:r>
              <w:t xml:space="preserve">. This will deliver greater value to clients and users in terms of cost reduction, higher quality, safety, and </w:t>
            </w:r>
            <w:r w:rsidRPr="72DFD1A4">
              <w:rPr>
                <w:highlight w:val="yellow"/>
              </w:rPr>
              <w:t>better performance of facilities over the entire life cycle</w:t>
            </w:r>
            <w:r>
              <w:t xml:space="preserve">. To achieve this goal, </w:t>
            </w:r>
            <w:r w:rsidRPr="72DFD1A4">
              <w:rPr>
                <w:highlight w:val="yellow"/>
              </w:rPr>
              <w:t>the NUS COE</w:t>
            </w:r>
            <w:r>
              <w:t xml:space="preserve"> will be embarking on a series of </w:t>
            </w:r>
            <w:r w:rsidRPr="72DFD1A4">
              <w:rPr>
                <w:highlight w:val="yellow"/>
              </w:rPr>
              <w:t>BIM research projects</w:t>
            </w:r>
            <w:r>
              <w:t xml:space="preserve"> to develop and implement best practices. It will work with local stakeholders as well as international collaborators.</w:t>
            </w:r>
          </w:p>
          <w:p w14:paraId="141977D7" w14:textId="77777777" w:rsidR="009137A9" w:rsidRPr="00ED22D7" w:rsidRDefault="009137A9" w:rsidP="009137A9">
            <w:pPr>
              <w:pStyle w:val="Style9-TextPatternClearBackground2"/>
            </w:pPr>
            <w:r>
              <w:t xml:space="preserve">The centre's aim </w:t>
            </w:r>
            <w:r w:rsidRPr="72DFD1A4">
              <w:rPr>
                <w:highlight w:val="yellow"/>
              </w:rPr>
              <w:t>is "Having Solutions Targeted for the People, by the People"</w:t>
            </w:r>
          </w:p>
          <w:p w14:paraId="30172D53" w14:textId="77777777" w:rsidR="009137A9" w:rsidRPr="00ED22D7" w:rsidRDefault="009137A9" w:rsidP="009137A9">
            <w:pPr>
              <w:pStyle w:val="Style9-TextPatternClearBackground2"/>
            </w:pPr>
            <w:r>
              <w:t>To fulfil this aim, the centre is committed to work along three paths:</w:t>
            </w:r>
          </w:p>
          <w:p w14:paraId="0432A82A" w14:textId="77777777" w:rsidR="009137A9" w:rsidRPr="00DF760F" w:rsidRDefault="009137A9" w:rsidP="009137A9">
            <w:pPr>
              <w:pStyle w:val="Stylepoint-leftPatternClearBackground2"/>
              <w:rPr>
                <w:highlight w:val="yellow"/>
              </w:rPr>
            </w:pPr>
            <w:r w:rsidRPr="72DFD1A4">
              <w:rPr>
                <w:highlight w:val="yellow"/>
              </w:rPr>
              <w:t>Bridging Disciplines :Synergizing fragmented disciplines in order to enable more effective BIM collaboration.</w:t>
            </w:r>
          </w:p>
          <w:p w14:paraId="266A1306" w14:textId="77777777" w:rsidR="009137A9" w:rsidRPr="006C623B" w:rsidRDefault="009137A9" w:rsidP="009137A9">
            <w:pPr>
              <w:pStyle w:val="Stylepoint-leftPatternClearBackground2"/>
              <w:rPr>
                <w:highlight w:val="yellow"/>
              </w:rPr>
            </w:pPr>
            <w:r w:rsidRPr="72DFD1A4">
              <w:rPr>
                <w:highlight w:val="yellow"/>
              </w:rPr>
              <w:t>Innovating Solutions : Researching state-of-the-art solutions in order to inspire BIM innovation.</w:t>
            </w:r>
          </w:p>
          <w:p w14:paraId="4E6896C2" w14:textId="77777777" w:rsidR="009137A9" w:rsidRPr="00ED22D7" w:rsidRDefault="009137A9" w:rsidP="009137A9">
            <w:pPr>
              <w:pStyle w:val="Stylepoint-leftPatternClearBackground2"/>
            </w:pPr>
            <w:r w:rsidRPr="72DFD1A4">
              <w:rPr>
                <w:highlight w:val="yellow"/>
              </w:rPr>
              <w:t>Managing Process : Analysing user feedback in order to guide future directions in BIM development.</w:t>
            </w:r>
          </w:p>
          <w:p w14:paraId="65599E86" w14:textId="23A26D26" w:rsidR="009137A9" w:rsidRPr="00ED22D7" w:rsidRDefault="009137A9" w:rsidP="009137A9">
            <w:pPr>
              <w:pStyle w:val="Style9-TextPatternClearBackground2"/>
            </w:pPr>
            <w:r w:rsidRPr="72DFD1A4">
              <w:rPr>
                <w:highlight w:val="yellow"/>
              </w:rPr>
              <w:t>The BIM COE</w:t>
            </w:r>
            <w:r>
              <w:t xml:space="preserve"> encompasses professors, researchers and PhD scholars from two departments </w:t>
            </w:r>
            <w:r w:rsidRPr="72DFD1A4">
              <w:rPr>
                <w:highlight w:val="yellow"/>
              </w:rPr>
              <w:t>: Department of Architecture and Department of Building</w:t>
            </w:r>
            <w:r>
              <w:t xml:space="preserve">, both under the School of Design and Environment (SDE).It is managed by two NUS academics </w:t>
            </w:r>
            <w:r w:rsidRPr="72DFD1A4">
              <w:rPr>
                <w:highlight w:val="yellow"/>
              </w:rPr>
              <w:t>as Co-Directors, Associate Professor Evelyn Teo Ai Lin from the Department of Building and Assistant Professor Kim Hyeong Ill from the Department of Architecture</w:t>
            </w:r>
            <w:r>
              <w:t xml:space="preserve">. The centre is supported by </w:t>
            </w:r>
            <w:r w:rsidRPr="72DFD1A4">
              <w:rPr>
                <w:highlight w:val="yellow"/>
              </w:rPr>
              <w:t>a Steering Committee, comprising NUS staff and representatives from BCA, BCA Academy and industry</w:t>
            </w:r>
            <w:r>
              <w:t>.</w:t>
            </w:r>
          </w:p>
          <w:p w14:paraId="3A236AB3" w14:textId="77777777" w:rsidR="009137A9" w:rsidRPr="006C623B" w:rsidRDefault="009137A9" w:rsidP="009137A9">
            <w:pPr>
              <w:pStyle w:val="Style9-TextPatternClearBackground2"/>
              <w:jc w:val="left"/>
              <w:rPr>
                <w:highlight w:val="yellow"/>
              </w:rPr>
            </w:pPr>
            <w:r w:rsidRPr="72DFD1A4">
              <w:rPr>
                <w:highlight w:val="yellow"/>
              </w:rPr>
              <w:t>Assoc. Prof. Evelyn Teo Ai Lin (Dept. of Building)</w:t>
            </w:r>
            <w:r>
              <w:br/>
            </w:r>
            <w:r w:rsidRPr="72DFD1A4">
              <w:rPr>
                <w:highlight w:val="yellow"/>
              </w:rPr>
              <w:t>Asst. Prof. Kim Hyeong ill (Dept. of Architecture)</w:t>
            </w:r>
          </w:p>
          <w:p w14:paraId="7BC11DB4" w14:textId="77777777" w:rsidR="009137A9" w:rsidRPr="00ED22D7" w:rsidRDefault="009137A9" w:rsidP="009137A9">
            <w:pPr>
              <w:pStyle w:val="Style9-TextPatternClearBackground2"/>
              <w:jc w:val="left"/>
            </w:pPr>
            <w:r w:rsidRPr="72DFD1A4">
              <w:rPr>
                <w:highlight w:val="yellow"/>
              </w:rPr>
              <w:t>Co-Directors- BIM COE</w:t>
            </w:r>
          </w:p>
          <w:p w14:paraId="48C1864B" w14:textId="255A6B89" w:rsidR="009137A9" w:rsidRDefault="009137A9" w:rsidP="009137A9">
            <w:pPr>
              <w:jc w:val="both"/>
              <w:rPr>
                <w:lang w:val="en-US"/>
              </w:rPr>
            </w:pPr>
          </w:p>
          <w:p w14:paraId="4349B760" w14:textId="0D5EF5A5" w:rsidR="009137A9" w:rsidRPr="00D917DB" w:rsidRDefault="009137A9" w:rsidP="009137A9">
            <w:pPr>
              <w:pStyle w:val="1-Header2"/>
              <w:rPr>
                <w:noProof/>
              </w:rPr>
            </w:pPr>
            <w:r>
              <w:rPr>
                <w:noProof/>
              </w:rPr>
              <w:t>ORGANISATION</w:t>
            </w:r>
          </w:p>
          <w:p w14:paraId="7E0CA654" w14:textId="77777777" w:rsidR="009137A9" w:rsidRPr="006C623B" w:rsidRDefault="009137A9" w:rsidP="009137A9">
            <w:pPr>
              <w:pStyle w:val="Style9-TextPatternClearBackground2"/>
              <w:rPr>
                <w:highlight w:val="yellow"/>
              </w:rPr>
            </w:pPr>
            <w:r>
              <w:t xml:space="preserve">The centre is managed by </w:t>
            </w:r>
            <w:r w:rsidRPr="72DFD1A4">
              <w:rPr>
                <w:highlight w:val="yellow"/>
              </w:rPr>
              <w:t>two Co-Directors :</w:t>
            </w:r>
          </w:p>
          <w:p w14:paraId="4655D728" w14:textId="77777777" w:rsidR="009137A9" w:rsidRPr="006C623B" w:rsidRDefault="009137A9" w:rsidP="009137A9">
            <w:pPr>
              <w:pStyle w:val="Stylepoint-leftPatternClearBackground2"/>
              <w:rPr>
                <w:highlight w:val="yellow"/>
              </w:rPr>
            </w:pPr>
            <w:r w:rsidRPr="72DFD1A4">
              <w:rPr>
                <w:highlight w:val="yellow"/>
              </w:rPr>
              <w:t>Associate Professor Evelyn TEO Ai Lin (Dept. of Building)</w:t>
            </w:r>
          </w:p>
          <w:p w14:paraId="662BF012" w14:textId="77777777" w:rsidR="009137A9" w:rsidRPr="006C623B" w:rsidRDefault="009137A9" w:rsidP="009137A9">
            <w:pPr>
              <w:pStyle w:val="Stylepoint-leftPatternClearBackground2"/>
              <w:rPr>
                <w:highlight w:val="yellow"/>
              </w:rPr>
            </w:pPr>
            <w:r w:rsidRPr="72DFD1A4">
              <w:rPr>
                <w:highlight w:val="yellow"/>
              </w:rPr>
              <w:t>Assistant Professor Kim Hyeong ill (Dept. of Architecture)</w:t>
            </w:r>
          </w:p>
          <w:p w14:paraId="3EA5DAE0" w14:textId="77777777" w:rsidR="009137A9" w:rsidRPr="000F643A" w:rsidRDefault="009137A9" w:rsidP="009137A9">
            <w:pPr>
              <w:pStyle w:val="Style9-TextPatternClearBackground2"/>
            </w:pPr>
            <w:r>
              <w:t>The centre is headed by a stearing committee which consists of dean, industry partners and head of departments. It also has independent Full Time (FT) managers, professors, research staffs and PhD students working for the centre.</w:t>
            </w:r>
          </w:p>
          <w:p w14:paraId="46DA00D2" w14:textId="77777777" w:rsidR="009137A9" w:rsidRDefault="009137A9" w:rsidP="009137A9">
            <w:pPr>
              <w:pStyle w:val="Style9-TextPatternClearBackground2"/>
            </w:pPr>
            <w:r>
              <w:t>The Below picture shows the detail organization chart of C3DPru:</w:t>
            </w:r>
          </w:p>
          <w:p w14:paraId="0AAB97A5" w14:textId="345E4817" w:rsidR="009137A9" w:rsidRPr="00DF15EE" w:rsidRDefault="009137A9" w:rsidP="009137A9">
            <w:pPr>
              <w:pStyle w:val="Style9-TextPatternClearBackground2"/>
              <w:rPr>
                <w:color w:val="A6A6A6" w:themeColor="background1" w:themeShade="A6"/>
              </w:rPr>
            </w:pPr>
            <w:r>
              <w:rPr>
                <w:noProof/>
                <w:lang w:val="en-US" w:eastAsia="en-US"/>
              </w:rPr>
              <w:drawing>
                <wp:inline distT="0" distB="0" distL="0" distR="0" wp14:anchorId="20005EFE" wp14:editId="4948F86F">
                  <wp:extent cx="4572000" cy="21717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tc>
      </w:tr>
      <w:tr w:rsidR="009137A9" w14:paraId="44CF7759" w14:textId="77777777" w:rsidTr="009B2376">
        <w:tc>
          <w:tcPr>
            <w:tcW w:w="360" w:type="dxa"/>
            <w:vAlign w:val="center"/>
          </w:tcPr>
          <w:p w14:paraId="3C7FD4E8" w14:textId="77777777" w:rsidR="009137A9" w:rsidRDefault="009137A9" w:rsidP="009B2376">
            <w:pPr>
              <w:pStyle w:val="Right-NAVIGATION2"/>
            </w:pPr>
          </w:p>
        </w:tc>
        <w:tc>
          <w:tcPr>
            <w:tcW w:w="2070" w:type="dxa"/>
            <w:vAlign w:val="center"/>
          </w:tcPr>
          <w:p w14:paraId="0F17AB6A" w14:textId="77777777" w:rsidR="009137A9" w:rsidRDefault="009137A9" w:rsidP="009B2376">
            <w:pPr>
              <w:pStyle w:val="Right-NAVIGATION2"/>
            </w:pPr>
            <w:r>
              <w:t>Overview</w:t>
            </w:r>
          </w:p>
        </w:tc>
        <w:tc>
          <w:tcPr>
            <w:tcW w:w="360" w:type="dxa"/>
          </w:tcPr>
          <w:p w14:paraId="1A17C0E6" w14:textId="77777777" w:rsidR="009137A9" w:rsidRDefault="009137A9" w:rsidP="00285A30">
            <w:pPr>
              <w:pStyle w:val="Style9-TextPatternClearBackground2"/>
            </w:pPr>
          </w:p>
        </w:tc>
        <w:tc>
          <w:tcPr>
            <w:tcW w:w="8460" w:type="dxa"/>
            <w:vMerge/>
          </w:tcPr>
          <w:p w14:paraId="1C5004A9" w14:textId="77777777" w:rsidR="009137A9" w:rsidRDefault="009137A9" w:rsidP="00285A30">
            <w:pPr>
              <w:pStyle w:val="Style9-TextPatternClearBackground2"/>
            </w:pPr>
          </w:p>
        </w:tc>
      </w:tr>
      <w:tr w:rsidR="009137A9" w14:paraId="477830DA" w14:textId="77777777" w:rsidTr="009B2376">
        <w:tc>
          <w:tcPr>
            <w:tcW w:w="360" w:type="dxa"/>
            <w:vAlign w:val="center"/>
          </w:tcPr>
          <w:p w14:paraId="662274C3" w14:textId="77777777" w:rsidR="009137A9" w:rsidRDefault="009137A9" w:rsidP="009B2376">
            <w:pPr>
              <w:pStyle w:val="Right-NAVIGATION2"/>
            </w:pPr>
          </w:p>
        </w:tc>
        <w:tc>
          <w:tcPr>
            <w:tcW w:w="2070" w:type="dxa"/>
            <w:vAlign w:val="center"/>
          </w:tcPr>
          <w:p w14:paraId="52E6381A" w14:textId="77777777" w:rsidR="009137A9" w:rsidRDefault="009137A9" w:rsidP="009B2376">
            <w:pPr>
              <w:pStyle w:val="Right-NAVIGATION2"/>
            </w:pPr>
            <w:r>
              <w:t>Welcome message</w:t>
            </w:r>
          </w:p>
        </w:tc>
        <w:tc>
          <w:tcPr>
            <w:tcW w:w="360" w:type="dxa"/>
          </w:tcPr>
          <w:p w14:paraId="6503206C" w14:textId="77777777" w:rsidR="009137A9" w:rsidRDefault="009137A9" w:rsidP="00285A30">
            <w:pPr>
              <w:pStyle w:val="Style9-TextPatternClearBackground2"/>
            </w:pPr>
          </w:p>
        </w:tc>
        <w:tc>
          <w:tcPr>
            <w:tcW w:w="8460" w:type="dxa"/>
            <w:vMerge/>
          </w:tcPr>
          <w:p w14:paraId="43FFCD6A" w14:textId="77777777" w:rsidR="009137A9" w:rsidRDefault="009137A9" w:rsidP="00285A30">
            <w:pPr>
              <w:pStyle w:val="Style9-TextPatternClearBackground2"/>
            </w:pPr>
          </w:p>
        </w:tc>
      </w:tr>
      <w:tr w:rsidR="009137A9" w14:paraId="32590604" w14:textId="77777777" w:rsidTr="009B2376">
        <w:tc>
          <w:tcPr>
            <w:tcW w:w="360" w:type="dxa"/>
            <w:tcBorders>
              <w:bottom w:val="single" w:sz="4" w:space="0" w:color="E7E6E6" w:themeColor="background2"/>
            </w:tcBorders>
            <w:vAlign w:val="center"/>
          </w:tcPr>
          <w:p w14:paraId="68F6F0C3" w14:textId="77777777" w:rsidR="009137A9" w:rsidRDefault="009137A9" w:rsidP="009B2376">
            <w:pPr>
              <w:pStyle w:val="Right-NAVIGATION2"/>
            </w:pPr>
          </w:p>
        </w:tc>
        <w:tc>
          <w:tcPr>
            <w:tcW w:w="2070" w:type="dxa"/>
            <w:tcBorders>
              <w:bottom w:val="single" w:sz="4" w:space="0" w:color="E7E6E6" w:themeColor="background2"/>
            </w:tcBorders>
            <w:vAlign w:val="center"/>
          </w:tcPr>
          <w:p w14:paraId="647F5350" w14:textId="77777777" w:rsidR="009137A9" w:rsidRDefault="009137A9" w:rsidP="009B2376">
            <w:pPr>
              <w:pStyle w:val="Right-NAVIGATION2"/>
            </w:pPr>
            <w:r>
              <w:t>Organisation</w:t>
            </w:r>
          </w:p>
        </w:tc>
        <w:tc>
          <w:tcPr>
            <w:tcW w:w="360" w:type="dxa"/>
          </w:tcPr>
          <w:p w14:paraId="03AC022D" w14:textId="77777777" w:rsidR="009137A9" w:rsidRDefault="009137A9" w:rsidP="00285A30">
            <w:pPr>
              <w:pStyle w:val="Style9-TextPatternClearBackground2"/>
            </w:pPr>
          </w:p>
        </w:tc>
        <w:tc>
          <w:tcPr>
            <w:tcW w:w="8460" w:type="dxa"/>
            <w:vMerge/>
          </w:tcPr>
          <w:p w14:paraId="78DC3137" w14:textId="77777777" w:rsidR="009137A9" w:rsidRDefault="009137A9" w:rsidP="00285A30">
            <w:pPr>
              <w:pStyle w:val="Style9-TextPatternClearBackground2"/>
            </w:pPr>
          </w:p>
        </w:tc>
      </w:tr>
      <w:tr w:rsidR="009137A9" w14:paraId="3124ED04" w14:textId="77777777" w:rsidTr="009B2376">
        <w:tc>
          <w:tcPr>
            <w:tcW w:w="2430" w:type="dxa"/>
            <w:gridSpan w:val="2"/>
            <w:tcBorders>
              <w:top w:val="single" w:sz="4" w:space="0" w:color="E7E6E6" w:themeColor="background2"/>
              <w:bottom w:val="single" w:sz="4" w:space="0" w:color="E7E6E6" w:themeColor="background2"/>
            </w:tcBorders>
            <w:vAlign w:val="center"/>
          </w:tcPr>
          <w:p w14:paraId="1C4884D2" w14:textId="77777777" w:rsidR="009137A9" w:rsidRDefault="009137A9" w:rsidP="009B2376">
            <w:pPr>
              <w:pStyle w:val="Right-NAVIGATION2"/>
            </w:pPr>
            <w:r>
              <w:t>PEOPLE</w:t>
            </w:r>
          </w:p>
        </w:tc>
        <w:tc>
          <w:tcPr>
            <w:tcW w:w="360" w:type="dxa"/>
          </w:tcPr>
          <w:p w14:paraId="251C3D10" w14:textId="77777777" w:rsidR="009137A9" w:rsidRDefault="009137A9" w:rsidP="00285A30">
            <w:pPr>
              <w:pStyle w:val="Style9-TextPatternClearBackground2"/>
            </w:pPr>
          </w:p>
        </w:tc>
        <w:tc>
          <w:tcPr>
            <w:tcW w:w="8460" w:type="dxa"/>
            <w:vMerge/>
          </w:tcPr>
          <w:p w14:paraId="475F614F" w14:textId="77777777" w:rsidR="009137A9" w:rsidRDefault="009137A9" w:rsidP="00285A30">
            <w:pPr>
              <w:pStyle w:val="Style9-TextPatternClearBackground2"/>
            </w:pPr>
          </w:p>
        </w:tc>
      </w:tr>
      <w:tr w:rsidR="009137A9" w14:paraId="5A8A3533" w14:textId="77777777" w:rsidTr="009B2376">
        <w:tc>
          <w:tcPr>
            <w:tcW w:w="360" w:type="dxa"/>
            <w:tcBorders>
              <w:top w:val="single" w:sz="4" w:space="0" w:color="E7E6E6" w:themeColor="background2"/>
            </w:tcBorders>
            <w:vAlign w:val="center"/>
          </w:tcPr>
          <w:p w14:paraId="70A579B5" w14:textId="77777777" w:rsidR="009137A9" w:rsidRDefault="009137A9" w:rsidP="009B2376">
            <w:pPr>
              <w:pStyle w:val="Right-NAVIGATION2"/>
            </w:pPr>
          </w:p>
        </w:tc>
        <w:tc>
          <w:tcPr>
            <w:tcW w:w="2070" w:type="dxa"/>
            <w:tcBorders>
              <w:top w:val="single" w:sz="4" w:space="0" w:color="E7E6E6" w:themeColor="background2"/>
            </w:tcBorders>
            <w:vAlign w:val="center"/>
          </w:tcPr>
          <w:p w14:paraId="173B0AFE" w14:textId="77777777" w:rsidR="009137A9" w:rsidRDefault="009137A9" w:rsidP="009B2376">
            <w:pPr>
              <w:pStyle w:val="Right-NAVIGATION2"/>
            </w:pPr>
            <w:r>
              <w:t>Faculty members</w:t>
            </w:r>
          </w:p>
        </w:tc>
        <w:tc>
          <w:tcPr>
            <w:tcW w:w="360" w:type="dxa"/>
          </w:tcPr>
          <w:p w14:paraId="4F217E06" w14:textId="77777777" w:rsidR="009137A9" w:rsidRDefault="009137A9" w:rsidP="00285A30">
            <w:pPr>
              <w:pStyle w:val="Style9-TextPatternClearBackground2"/>
            </w:pPr>
          </w:p>
        </w:tc>
        <w:tc>
          <w:tcPr>
            <w:tcW w:w="8460" w:type="dxa"/>
            <w:vMerge/>
          </w:tcPr>
          <w:p w14:paraId="52EC9E85" w14:textId="77777777" w:rsidR="009137A9" w:rsidRDefault="009137A9" w:rsidP="00285A30">
            <w:pPr>
              <w:pStyle w:val="Style9-TextPatternClearBackground2"/>
            </w:pPr>
          </w:p>
        </w:tc>
      </w:tr>
      <w:tr w:rsidR="009137A9" w14:paraId="495D198A" w14:textId="77777777" w:rsidTr="009B2376">
        <w:tc>
          <w:tcPr>
            <w:tcW w:w="360" w:type="dxa"/>
            <w:vAlign w:val="center"/>
          </w:tcPr>
          <w:p w14:paraId="0327BA0D" w14:textId="77777777" w:rsidR="009137A9" w:rsidRDefault="009137A9" w:rsidP="009B2376">
            <w:pPr>
              <w:pStyle w:val="Right-NAVIGATION2"/>
            </w:pPr>
          </w:p>
        </w:tc>
        <w:tc>
          <w:tcPr>
            <w:tcW w:w="2070" w:type="dxa"/>
            <w:vAlign w:val="center"/>
          </w:tcPr>
          <w:p w14:paraId="26193401" w14:textId="77777777" w:rsidR="009137A9" w:rsidRDefault="009137A9" w:rsidP="009B2376">
            <w:pPr>
              <w:pStyle w:val="Right-NAVIGATION2"/>
            </w:pPr>
            <w:r>
              <w:t>Associate members</w:t>
            </w:r>
          </w:p>
        </w:tc>
        <w:tc>
          <w:tcPr>
            <w:tcW w:w="360" w:type="dxa"/>
          </w:tcPr>
          <w:p w14:paraId="2FECD572" w14:textId="77777777" w:rsidR="009137A9" w:rsidRDefault="009137A9" w:rsidP="00285A30">
            <w:pPr>
              <w:pStyle w:val="Style9-TextPatternClearBackground2"/>
            </w:pPr>
          </w:p>
        </w:tc>
        <w:tc>
          <w:tcPr>
            <w:tcW w:w="8460" w:type="dxa"/>
            <w:vMerge/>
          </w:tcPr>
          <w:p w14:paraId="2BC5410B" w14:textId="77777777" w:rsidR="009137A9" w:rsidRDefault="009137A9" w:rsidP="00285A30">
            <w:pPr>
              <w:pStyle w:val="Style9-TextPatternClearBackground2"/>
            </w:pPr>
          </w:p>
        </w:tc>
      </w:tr>
      <w:tr w:rsidR="009137A9" w14:paraId="279D4F3E" w14:textId="77777777" w:rsidTr="009B2376">
        <w:tc>
          <w:tcPr>
            <w:tcW w:w="360" w:type="dxa"/>
            <w:tcBorders>
              <w:bottom w:val="single" w:sz="4" w:space="0" w:color="E7E6E6" w:themeColor="background2"/>
            </w:tcBorders>
            <w:vAlign w:val="center"/>
          </w:tcPr>
          <w:p w14:paraId="13A9951B" w14:textId="77777777" w:rsidR="009137A9" w:rsidRDefault="009137A9" w:rsidP="009B2376">
            <w:pPr>
              <w:pStyle w:val="Right-NAVIGATION2"/>
            </w:pPr>
          </w:p>
        </w:tc>
        <w:tc>
          <w:tcPr>
            <w:tcW w:w="2070" w:type="dxa"/>
            <w:tcBorders>
              <w:bottom w:val="single" w:sz="4" w:space="0" w:color="E7E6E6" w:themeColor="background2"/>
            </w:tcBorders>
            <w:vAlign w:val="center"/>
          </w:tcPr>
          <w:p w14:paraId="6BC9FBB5" w14:textId="77777777" w:rsidR="009137A9" w:rsidRDefault="009137A9" w:rsidP="009B2376">
            <w:pPr>
              <w:pStyle w:val="Right-NAVIGATION2"/>
            </w:pPr>
            <w:r>
              <w:t>Student members</w:t>
            </w:r>
          </w:p>
        </w:tc>
        <w:tc>
          <w:tcPr>
            <w:tcW w:w="360" w:type="dxa"/>
          </w:tcPr>
          <w:p w14:paraId="3ECA32DC" w14:textId="77777777" w:rsidR="009137A9" w:rsidRDefault="009137A9" w:rsidP="00285A30">
            <w:pPr>
              <w:pStyle w:val="Style9-TextPatternClearBackground2"/>
            </w:pPr>
          </w:p>
        </w:tc>
        <w:tc>
          <w:tcPr>
            <w:tcW w:w="8460" w:type="dxa"/>
            <w:vMerge/>
          </w:tcPr>
          <w:p w14:paraId="6E0DEF2C" w14:textId="77777777" w:rsidR="009137A9" w:rsidRDefault="009137A9" w:rsidP="00285A30">
            <w:pPr>
              <w:pStyle w:val="Style9-TextPatternClearBackground2"/>
            </w:pPr>
          </w:p>
        </w:tc>
      </w:tr>
      <w:tr w:rsidR="009137A9" w14:paraId="2A37F4A8" w14:textId="77777777" w:rsidTr="009B2376">
        <w:tc>
          <w:tcPr>
            <w:tcW w:w="2430" w:type="dxa"/>
            <w:gridSpan w:val="2"/>
            <w:tcBorders>
              <w:top w:val="single" w:sz="4" w:space="0" w:color="E7E6E6" w:themeColor="background2"/>
              <w:bottom w:val="single" w:sz="4" w:space="0" w:color="E7E6E6" w:themeColor="background2"/>
            </w:tcBorders>
            <w:vAlign w:val="center"/>
          </w:tcPr>
          <w:p w14:paraId="58F5B27F" w14:textId="77777777" w:rsidR="009137A9" w:rsidRDefault="009137A9" w:rsidP="009B2376">
            <w:pPr>
              <w:pStyle w:val="Right-NAVIGATION2"/>
            </w:pPr>
            <w:r>
              <w:t>STRATEGIC PARTNERS</w:t>
            </w:r>
          </w:p>
        </w:tc>
        <w:tc>
          <w:tcPr>
            <w:tcW w:w="360" w:type="dxa"/>
          </w:tcPr>
          <w:p w14:paraId="64CD9C15" w14:textId="77777777" w:rsidR="009137A9" w:rsidRDefault="009137A9" w:rsidP="00285A30">
            <w:pPr>
              <w:pStyle w:val="Style9-TextPatternClearBackground2"/>
            </w:pPr>
          </w:p>
        </w:tc>
        <w:tc>
          <w:tcPr>
            <w:tcW w:w="8460" w:type="dxa"/>
            <w:vMerge/>
          </w:tcPr>
          <w:p w14:paraId="3EE9CBB0" w14:textId="77777777" w:rsidR="009137A9" w:rsidRDefault="009137A9" w:rsidP="00285A30">
            <w:pPr>
              <w:pStyle w:val="Style9-TextPatternClearBackground2"/>
            </w:pPr>
          </w:p>
        </w:tc>
      </w:tr>
      <w:tr w:rsidR="009137A9" w14:paraId="1E290962" w14:textId="77777777" w:rsidTr="009B2376">
        <w:tc>
          <w:tcPr>
            <w:tcW w:w="360" w:type="dxa"/>
            <w:tcBorders>
              <w:top w:val="single" w:sz="4" w:space="0" w:color="E7E6E6" w:themeColor="background2"/>
            </w:tcBorders>
            <w:vAlign w:val="center"/>
          </w:tcPr>
          <w:p w14:paraId="3FB1A314" w14:textId="77777777" w:rsidR="009137A9" w:rsidRDefault="009137A9" w:rsidP="009B2376">
            <w:pPr>
              <w:pStyle w:val="Right-NAVIGATION2"/>
            </w:pPr>
          </w:p>
        </w:tc>
        <w:tc>
          <w:tcPr>
            <w:tcW w:w="2070" w:type="dxa"/>
            <w:tcBorders>
              <w:top w:val="single" w:sz="4" w:space="0" w:color="E7E6E6" w:themeColor="background2"/>
            </w:tcBorders>
            <w:vAlign w:val="center"/>
          </w:tcPr>
          <w:p w14:paraId="1CCA0C23" w14:textId="77777777" w:rsidR="009137A9" w:rsidRDefault="009137A9" w:rsidP="009B2376">
            <w:pPr>
              <w:pStyle w:val="Right-NAVIGATION2"/>
            </w:pPr>
            <w:r>
              <w:t>Local partners</w:t>
            </w:r>
          </w:p>
        </w:tc>
        <w:tc>
          <w:tcPr>
            <w:tcW w:w="360" w:type="dxa"/>
          </w:tcPr>
          <w:p w14:paraId="0E405457" w14:textId="77777777" w:rsidR="009137A9" w:rsidRDefault="009137A9" w:rsidP="00285A30">
            <w:pPr>
              <w:pStyle w:val="Style9-TextPatternClearBackground2"/>
            </w:pPr>
          </w:p>
        </w:tc>
        <w:tc>
          <w:tcPr>
            <w:tcW w:w="8460" w:type="dxa"/>
            <w:vMerge/>
          </w:tcPr>
          <w:p w14:paraId="54F034DE" w14:textId="77777777" w:rsidR="009137A9" w:rsidRDefault="009137A9" w:rsidP="00285A30">
            <w:pPr>
              <w:pStyle w:val="Style9-TextPatternClearBackground2"/>
            </w:pPr>
          </w:p>
        </w:tc>
      </w:tr>
      <w:tr w:rsidR="009137A9" w14:paraId="59DD1A1E" w14:textId="77777777" w:rsidTr="009B2376">
        <w:tc>
          <w:tcPr>
            <w:tcW w:w="360" w:type="dxa"/>
            <w:vAlign w:val="center"/>
          </w:tcPr>
          <w:p w14:paraId="2759BB30" w14:textId="77777777" w:rsidR="009137A9" w:rsidRDefault="009137A9" w:rsidP="009B2376">
            <w:pPr>
              <w:pStyle w:val="Right-NAVIGATION2"/>
            </w:pPr>
          </w:p>
        </w:tc>
        <w:tc>
          <w:tcPr>
            <w:tcW w:w="2070" w:type="dxa"/>
            <w:vAlign w:val="center"/>
          </w:tcPr>
          <w:p w14:paraId="386ED7F6" w14:textId="77777777" w:rsidR="009137A9" w:rsidRDefault="009137A9" w:rsidP="009B2376">
            <w:pPr>
              <w:pStyle w:val="Right-NAVIGATION2"/>
            </w:pPr>
            <w:r>
              <w:t>Overseas partners</w:t>
            </w:r>
          </w:p>
        </w:tc>
        <w:tc>
          <w:tcPr>
            <w:tcW w:w="360" w:type="dxa"/>
          </w:tcPr>
          <w:p w14:paraId="0F5FC2B3" w14:textId="77777777" w:rsidR="009137A9" w:rsidRDefault="009137A9" w:rsidP="00285A30">
            <w:pPr>
              <w:pStyle w:val="Style9-TextPatternClearBackground2"/>
            </w:pPr>
          </w:p>
        </w:tc>
        <w:tc>
          <w:tcPr>
            <w:tcW w:w="8460" w:type="dxa"/>
            <w:vMerge/>
          </w:tcPr>
          <w:p w14:paraId="67BD07B2" w14:textId="77777777" w:rsidR="009137A9" w:rsidRDefault="009137A9" w:rsidP="00285A30">
            <w:pPr>
              <w:pStyle w:val="Style9-TextPatternClearBackground2"/>
            </w:pPr>
          </w:p>
        </w:tc>
      </w:tr>
      <w:tr w:rsidR="009137A9" w14:paraId="147DF3AD" w14:textId="77777777" w:rsidTr="009B2376">
        <w:tc>
          <w:tcPr>
            <w:tcW w:w="360" w:type="dxa"/>
            <w:vAlign w:val="center"/>
          </w:tcPr>
          <w:p w14:paraId="123FE4AA" w14:textId="77777777" w:rsidR="009137A9" w:rsidRDefault="009137A9" w:rsidP="009B2376">
            <w:pPr>
              <w:pStyle w:val="Style9-TextPatternClearBackground2"/>
              <w:jc w:val="left"/>
            </w:pPr>
          </w:p>
        </w:tc>
        <w:tc>
          <w:tcPr>
            <w:tcW w:w="2070" w:type="dxa"/>
            <w:vAlign w:val="center"/>
          </w:tcPr>
          <w:p w14:paraId="38341996" w14:textId="77777777" w:rsidR="009137A9" w:rsidRDefault="009137A9" w:rsidP="009B2376">
            <w:pPr>
              <w:pStyle w:val="Style9-TextPatternClearBackground2"/>
              <w:jc w:val="left"/>
            </w:pPr>
          </w:p>
        </w:tc>
        <w:tc>
          <w:tcPr>
            <w:tcW w:w="360" w:type="dxa"/>
          </w:tcPr>
          <w:p w14:paraId="41C66270" w14:textId="77777777" w:rsidR="009137A9" w:rsidRDefault="009137A9" w:rsidP="00285A30">
            <w:pPr>
              <w:pStyle w:val="Style9-TextPatternClearBackground2"/>
            </w:pPr>
          </w:p>
        </w:tc>
        <w:tc>
          <w:tcPr>
            <w:tcW w:w="8460" w:type="dxa"/>
            <w:vMerge/>
          </w:tcPr>
          <w:p w14:paraId="72BB3F72" w14:textId="77777777" w:rsidR="009137A9" w:rsidRDefault="009137A9" w:rsidP="00285A30">
            <w:pPr>
              <w:pStyle w:val="Style9-TextPatternClearBackground2"/>
            </w:pPr>
          </w:p>
        </w:tc>
      </w:tr>
      <w:tr w:rsidR="009137A9" w14:paraId="4E36BED2" w14:textId="77777777" w:rsidTr="009B2376">
        <w:tc>
          <w:tcPr>
            <w:tcW w:w="360" w:type="dxa"/>
            <w:vAlign w:val="center"/>
          </w:tcPr>
          <w:p w14:paraId="3EF9DFAE" w14:textId="77777777" w:rsidR="009137A9" w:rsidRDefault="009137A9" w:rsidP="009B2376">
            <w:pPr>
              <w:pStyle w:val="Style9-TextPatternClearBackground2"/>
              <w:jc w:val="left"/>
            </w:pPr>
          </w:p>
        </w:tc>
        <w:tc>
          <w:tcPr>
            <w:tcW w:w="2070" w:type="dxa"/>
            <w:vAlign w:val="center"/>
          </w:tcPr>
          <w:p w14:paraId="1306FA05" w14:textId="77777777" w:rsidR="009137A9" w:rsidRDefault="009137A9" w:rsidP="009B2376">
            <w:pPr>
              <w:pStyle w:val="Style9-TextPatternClearBackground2"/>
              <w:jc w:val="left"/>
            </w:pPr>
          </w:p>
        </w:tc>
        <w:tc>
          <w:tcPr>
            <w:tcW w:w="360" w:type="dxa"/>
          </w:tcPr>
          <w:p w14:paraId="0DB24333" w14:textId="77777777" w:rsidR="009137A9" w:rsidRDefault="009137A9" w:rsidP="00285A30">
            <w:pPr>
              <w:pStyle w:val="Style9-TextPatternClearBackground2"/>
            </w:pPr>
          </w:p>
        </w:tc>
        <w:tc>
          <w:tcPr>
            <w:tcW w:w="8460" w:type="dxa"/>
            <w:vMerge/>
          </w:tcPr>
          <w:p w14:paraId="0AC8A38B" w14:textId="77777777" w:rsidR="009137A9" w:rsidRDefault="009137A9" w:rsidP="00285A30">
            <w:pPr>
              <w:pStyle w:val="Style9-TextPatternClearBackground2"/>
            </w:pPr>
          </w:p>
        </w:tc>
      </w:tr>
      <w:tr w:rsidR="009137A9" w14:paraId="6FBB17B5" w14:textId="77777777" w:rsidTr="009B2376">
        <w:tc>
          <w:tcPr>
            <w:tcW w:w="360" w:type="dxa"/>
            <w:vAlign w:val="center"/>
          </w:tcPr>
          <w:p w14:paraId="25436864" w14:textId="77777777" w:rsidR="009137A9" w:rsidRDefault="009137A9" w:rsidP="009B2376">
            <w:pPr>
              <w:pStyle w:val="Style9-TextPatternClearBackground2"/>
              <w:jc w:val="left"/>
            </w:pPr>
          </w:p>
        </w:tc>
        <w:tc>
          <w:tcPr>
            <w:tcW w:w="2070" w:type="dxa"/>
            <w:vAlign w:val="center"/>
          </w:tcPr>
          <w:p w14:paraId="26087F99" w14:textId="77777777" w:rsidR="009137A9" w:rsidRDefault="009137A9" w:rsidP="009B2376">
            <w:pPr>
              <w:pStyle w:val="Style9-TextPatternClearBackground2"/>
              <w:jc w:val="left"/>
            </w:pPr>
          </w:p>
        </w:tc>
        <w:tc>
          <w:tcPr>
            <w:tcW w:w="360" w:type="dxa"/>
          </w:tcPr>
          <w:p w14:paraId="2F13DE0F" w14:textId="77777777" w:rsidR="009137A9" w:rsidRDefault="009137A9" w:rsidP="00285A30">
            <w:pPr>
              <w:pStyle w:val="Style9-TextPatternClearBackground2"/>
            </w:pPr>
          </w:p>
        </w:tc>
        <w:tc>
          <w:tcPr>
            <w:tcW w:w="8460" w:type="dxa"/>
            <w:vMerge/>
          </w:tcPr>
          <w:p w14:paraId="283AB83F" w14:textId="77777777" w:rsidR="009137A9" w:rsidRDefault="009137A9" w:rsidP="00285A30">
            <w:pPr>
              <w:pStyle w:val="Style9-TextPatternClearBackground2"/>
            </w:pPr>
          </w:p>
        </w:tc>
      </w:tr>
      <w:tr w:rsidR="009137A9" w14:paraId="6E64E1EA" w14:textId="77777777" w:rsidTr="009B2376">
        <w:tc>
          <w:tcPr>
            <w:tcW w:w="360" w:type="dxa"/>
            <w:vAlign w:val="center"/>
          </w:tcPr>
          <w:p w14:paraId="77897E40" w14:textId="77777777" w:rsidR="009137A9" w:rsidRDefault="009137A9" w:rsidP="009B2376">
            <w:pPr>
              <w:pStyle w:val="Style9-TextPatternClearBackground2"/>
              <w:jc w:val="left"/>
            </w:pPr>
          </w:p>
        </w:tc>
        <w:tc>
          <w:tcPr>
            <w:tcW w:w="2070" w:type="dxa"/>
            <w:vAlign w:val="center"/>
          </w:tcPr>
          <w:p w14:paraId="70BD550F" w14:textId="77777777" w:rsidR="009137A9" w:rsidRDefault="009137A9" w:rsidP="009B2376">
            <w:pPr>
              <w:pStyle w:val="Style9-TextPatternClearBackground2"/>
              <w:jc w:val="left"/>
            </w:pPr>
          </w:p>
        </w:tc>
        <w:tc>
          <w:tcPr>
            <w:tcW w:w="360" w:type="dxa"/>
          </w:tcPr>
          <w:p w14:paraId="2A750B60" w14:textId="77777777" w:rsidR="009137A9" w:rsidRDefault="009137A9" w:rsidP="00285A30">
            <w:pPr>
              <w:pStyle w:val="Style9-TextPatternClearBackground2"/>
            </w:pPr>
          </w:p>
        </w:tc>
        <w:tc>
          <w:tcPr>
            <w:tcW w:w="8460" w:type="dxa"/>
            <w:vMerge/>
          </w:tcPr>
          <w:p w14:paraId="67421D24" w14:textId="77777777" w:rsidR="009137A9" w:rsidRDefault="009137A9" w:rsidP="00285A30">
            <w:pPr>
              <w:pStyle w:val="Style9-TextPatternClearBackground2"/>
            </w:pPr>
          </w:p>
        </w:tc>
      </w:tr>
    </w:tbl>
    <w:p w14:paraId="2F3BC72B" w14:textId="37679488" w:rsidR="009137A9" w:rsidRPr="001340CB" w:rsidRDefault="009137A9" w:rsidP="009137A9">
      <w:pPr>
        <w:pStyle w:val="Style9-TextPatternClearBackground2"/>
      </w:pPr>
      <w:r>
        <w:rPr>
          <w:noProof/>
        </w:rPr>
        <mc:AlternateContent>
          <mc:Choice Requires="wpg">
            <w:drawing>
              <wp:anchor distT="0" distB="0" distL="114300" distR="114300" simplePos="0" relativeHeight="251670528" behindDoc="0" locked="0" layoutInCell="1" allowOverlap="1" wp14:anchorId="52F4AB08" wp14:editId="1BB9FAAD">
                <wp:simplePos x="0" y="0"/>
                <wp:positionH relativeFrom="margin">
                  <wp:align>right</wp:align>
                </wp:positionH>
                <wp:positionV relativeFrom="paragraph">
                  <wp:posOffset>59908</wp:posOffset>
                </wp:positionV>
                <wp:extent cx="470535" cy="236855"/>
                <wp:effectExtent l="0" t="0" r="24765" b="10795"/>
                <wp:wrapNone/>
                <wp:docPr id="6" name="Group 6"/>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7" name="Rectangle 7"/>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7C66FE" w14:textId="77777777" w:rsidR="009137A9" w:rsidRPr="00BE2009" w:rsidRDefault="009137A9" w:rsidP="009137A9">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 name="Group 8"/>
                        <wpg:cNvGrpSpPr/>
                        <wpg:grpSpPr>
                          <a:xfrm>
                            <a:off x="293427" y="54591"/>
                            <a:ext cx="113030" cy="106680"/>
                            <a:chOff x="0" y="0"/>
                            <a:chExt cx="371475" cy="350520"/>
                          </a:xfrm>
                        </wpg:grpSpPr>
                        <wps:wsp>
                          <wps:cNvPr id="9" name="Oval 9"/>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L-Shape 10"/>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2F4AB08" id="Group 6" o:spid="_x0000_s1031" style="position:absolute;left:0;text-align:left;margin-left:-14.15pt;margin-top:4.7pt;width:37.05pt;height:18.65pt;z-index:251670528;mso-position-horizontal:right;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">
                <v:rect id="Rectangle 7" o:spid="_x0000_s1032"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" fillcolor="#4472c4 [3204]" strokecolor="white [3212]" strokeweight="1pt">
                  <v:textbox>
                    <w:txbxContent>
                      <w:p w14:paraId="2D7C66FE" w14:textId="77777777" w:rsidR="009137A9" w:rsidRPr="00BE2009" w:rsidRDefault="009137A9" w:rsidP="009137A9">
                        <w:pPr>
                          <w:rPr>
                            <w:sz w:val="14"/>
                            <w:szCs w:val="14"/>
                          </w:rPr>
                        </w:pPr>
                        <w:r w:rsidRPr="00BE2009">
                          <w:rPr>
                            <w:sz w:val="14"/>
                            <w:szCs w:val="14"/>
                          </w:rPr>
                          <w:t>Back</w:t>
                        </w:r>
                      </w:p>
                    </w:txbxContent>
                  </v:textbox>
                </v:rect>
                <v:group id="Group 8" o:spid="_x0000_s1033"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9" o:spid="_x0000_s1034"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" fillcolor="white [3212]" strokecolor="white [3212]" strokeweight="1pt">
                    <v:stroke joinstyle="miter"/>
                  </v:oval>
                  <v:shape id="L-Shape 10" o:spid="_x0000_s1035"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p>
    <w:p w14:paraId="23548B86" w14:textId="066DA535" w:rsidR="009137A9" w:rsidRPr="00A17CD1" w:rsidRDefault="009137A9" w:rsidP="009137A9">
      <w:pPr>
        <w:pStyle w:val="Style9-TextPatternClearBackground2"/>
        <w:rPr>
          <w:b/>
          <w:bCs/>
          <w:noProof/>
        </w:rPr>
      </w:pPr>
      <w:r>
        <w:rPr>
          <w:rFonts w:asciiTheme="majorHAnsi" w:hAnsiTheme="majorHAnsi"/>
          <w:b/>
          <w:caps/>
          <w:sz w:val="24"/>
          <w:szCs w:val="24"/>
        </w:rPr>
        <w:fldChar w:fldCharType="end"/>
      </w:r>
    </w:p>
    <w:p w14:paraId="7D79516B" w14:textId="77777777" w:rsidR="009137A9" w:rsidRPr="00A17CD1" w:rsidRDefault="009137A9" w:rsidP="009137A9">
      <w:pPr>
        <w:pStyle w:val="Style9-TextPatternClearBackground2"/>
        <w:rPr>
          <w:color w:val="A6A6A6" w:themeColor="background1" w:themeShade="A6"/>
        </w:rPr>
      </w:pPr>
    </w:p>
    <w:p w14:paraId="3235697D" w14:textId="77777777" w:rsidR="009137A9" w:rsidRPr="000E2F3F" w:rsidRDefault="009137A9" w:rsidP="009137A9">
      <w:pPr>
        <w:pStyle w:val="9-Text"/>
      </w:pPr>
    </w:p>
    <w:p w14:paraId="5CBEB550" w14:textId="6A86D901" w:rsidR="00BC2ECB" w:rsidRPr="009137A9" w:rsidRDefault="00BC2ECB" w:rsidP="009137A9">
      <w:pPr>
        <w:spacing w:after="0" w:line="240" w:lineRule="auto"/>
        <w:rPr>
          <w:rFonts w:cs="Calibri"/>
          <w:b/>
          <w:bCs/>
          <w:color w:val="3B3838" w:themeColor="background2" w:themeShade="40"/>
          <w:sz w:val="18"/>
          <w:lang w:val="en-SG" w:eastAsia="zh-HK"/>
        </w:rPr>
      </w:pPr>
      <w:r>
        <w:br/>
      </w:r>
    </w:p>
    <w:p w14:paraId="6DB0EF97" w14:textId="04458795" w:rsidR="00C5645C" w:rsidRPr="00C5645C" w:rsidRDefault="00C5645C" w:rsidP="00C5645C"/>
    <w:p w14:paraId="37E4617A" w14:textId="2D5C1EF7" w:rsidR="00C5645C" w:rsidRDefault="00C5645C" w:rsidP="00C5645C"/>
    <w:p w14:paraId="02F1B1A8" w14:textId="4E21B8EC" w:rsidR="00A3257D" w:rsidRDefault="00A3257D" w:rsidP="00C5645C"/>
    <w:p w14:paraId="5A739114" w14:textId="3BA43CC4" w:rsidR="002E37FE" w:rsidRDefault="002E37FE" w:rsidP="00C5645C"/>
    <w:p w14:paraId="1E918D73" w14:textId="00532464" w:rsidR="009137A9" w:rsidRDefault="009137A9" w:rsidP="00C5645C"/>
    <w:p w14:paraId="25C2D3E4" w14:textId="77777777" w:rsidR="009137A9" w:rsidRPr="00DF15EE" w:rsidRDefault="009137A9" w:rsidP="009137A9">
      <w:pPr>
        <w:pStyle w:val="Style9-TextPatternClearBackground2"/>
      </w:pPr>
    </w:p>
    <w:tbl>
      <w:tblPr>
        <w:tblStyle w:val="TableGrid"/>
        <w:tblW w:w="1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542"/>
        <w:gridCol w:w="2747"/>
        <w:gridCol w:w="3171"/>
      </w:tblGrid>
      <w:tr w:rsidR="009137A9" w14:paraId="420BE058" w14:textId="77777777" w:rsidTr="00285A30">
        <w:tc>
          <w:tcPr>
            <w:tcW w:w="3150" w:type="dxa"/>
            <w:shd w:val="clear" w:color="auto" w:fill="4472C4" w:themeFill="accent1"/>
          </w:tcPr>
          <w:p w14:paraId="3E47A35A" w14:textId="7A1D4B2C" w:rsidR="009137A9" w:rsidRPr="004E637F" w:rsidRDefault="0077742A" w:rsidP="00285A30">
            <w:pPr>
              <w:pStyle w:val="Style1-Header1NotItalicLeft"/>
              <w:rPr>
                <w:i/>
              </w:rPr>
            </w:pPr>
            <w:r>
              <w:t>People</w:t>
            </w:r>
          </w:p>
        </w:tc>
        <w:tc>
          <w:tcPr>
            <w:tcW w:w="2542" w:type="dxa"/>
            <w:shd w:val="clear" w:color="auto" w:fill="4472C4" w:themeFill="accent1"/>
          </w:tcPr>
          <w:p w14:paraId="5D527F26" w14:textId="77777777" w:rsidR="009137A9" w:rsidRDefault="009137A9" w:rsidP="00285A30">
            <w:pPr>
              <w:pStyle w:val="9-Text"/>
            </w:pPr>
          </w:p>
        </w:tc>
        <w:tc>
          <w:tcPr>
            <w:tcW w:w="2747" w:type="dxa"/>
            <w:shd w:val="clear" w:color="auto" w:fill="4472C4" w:themeFill="accent1"/>
          </w:tcPr>
          <w:p w14:paraId="40E4AB46" w14:textId="77777777" w:rsidR="009137A9" w:rsidRDefault="009137A9" w:rsidP="00285A30">
            <w:pPr>
              <w:pStyle w:val="9-Text"/>
            </w:pPr>
          </w:p>
        </w:tc>
        <w:tc>
          <w:tcPr>
            <w:tcW w:w="3171" w:type="dxa"/>
            <w:shd w:val="clear" w:color="auto" w:fill="4472C4" w:themeFill="accent1"/>
          </w:tcPr>
          <w:p w14:paraId="1F8B676F" w14:textId="77777777" w:rsidR="009137A9" w:rsidRDefault="009137A9" w:rsidP="00285A30">
            <w:pPr>
              <w:pStyle w:val="9-Text"/>
            </w:pPr>
          </w:p>
        </w:tc>
      </w:tr>
    </w:tbl>
    <w:p w14:paraId="5CAA73B2" w14:textId="77777777" w:rsidR="009137A9" w:rsidRPr="00A17CD1" w:rsidRDefault="009137A9" w:rsidP="009137A9">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W w:w="0" w:type="auto"/>
        <w:tblLook w:val="04A0" w:firstRow="1" w:lastRow="0" w:firstColumn="1" w:lastColumn="0" w:noHBand="0" w:noVBand="1"/>
      </w:tblPr>
      <w:tblGrid>
        <w:gridCol w:w="360"/>
        <w:gridCol w:w="2070"/>
        <w:gridCol w:w="360"/>
        <w:gridCol w:w="8460"/>
      </w:tblGrid>
      <w:tr w:rsidR="009137A9" w14:paraId="15B9C66D" w14:textId="77777777" w:rsidTr="0077742A">
        <w:tc>
          <w:tcPr>
            <w:tcW w:w="2430" w:type="dxa"/>
            <w:gridSpan w:val="2"/>
            <w:tcBorders>
              <w:top w:val="single" w:sz="4" w:space="0" w:color="E7E6E6" w:themeColor="background2"/>
              <w:bottom w:val="single" w:sz="4" w:space="0" w:color="E7E6E6" w:themeColor="background2"/>
            </w:tcBorders>
            <w:shd w:val="clear" w:color="auto" w:fill="auto"/>
            <w:vAlign w:val="center"/>
          </w:tcPr>
          <w:p w14:paraId="12256ACE" w14:textId="77777777" w:rsidR="009137A9" w:rsidRDefault="009137A9" w:rsidP="0077742A">
            <w:pPr>
              <w:pStyle w:val="Right-NAVIGATION2"/>
            </w:pPr>
            <w:r>
              <w:t>ABOUT</w:t>
            </w:r>
          </w:p>
        </w:tc>
        <w:tc>
          <w:tcPr>
            <w:tcW w:w="360" w:type="dxa"/>
          </w:tcPr>
          <w:p w14:paraId="407F0CF8" w14:textId="77777777" w:rsidR="009137A9" w:rsidRDefault="009137A9" w:rsidP="009137A9">
            <w:pPr>
              <w:pStyle w:val="Style9-TextPatternClearBackground2"/>
            </w:pPr>
          </w:p>
        </w:tc>
        <w:tc>
          <w:tcPr>
            <w:tcW w:w="8460" w:type="dxa"/>
            <w:vMerge w:val="restart"/>
          </w:tcPr>
          <w:p w14:paraId="11237FC1" w14:textId="2A815DD7" w:rsidR="0077742A" w:rsidRPr="0092784D" w:rsidRDefault="0077742A" w:rsidP="0077742A">
            <w:pPr>
              <w:pStyle w:val="1-Header2"/>
              <w:jc w:val="left"/>
            </w:pPr>
            <w:r w:rsidRPr="0092784D">
              <w:t>Faculty</w:t>
            </w:r>
            <w:r w:rsidR="00541B6B">
              <w:t xml:space="preserve"> members</w:t>
            </w:r>
          </w:p>
          <w:p w14:paraId="19E8D3AD" w14:textId="77777777" w:rsidR="0077742A" w:rsidRDefault="0077742A" w:rsidP="0077742A">
            <w:pPr>
              <w:pStyle w:val="Style9-TextPatternClearBackground2"/>
              <w:jc w:val="left"/>
            </w:pPr>
            <w:r>
              <w:t>Department of Building</w:t>
            </w:r>
          </w:p>
          <w:p w14:paraId="140D4F0B" w14:textId="77777777" w:rsidR="0077742A" w:rsidRDefault="0077742A" w:rsidP="0077742A">
            <w:pPr>
              <w:pStyle w:val="9-Text"/>
              <w:jc w:val="left"/>
            </w:pPr>
          </w:p>
          <w:p w14:paraId="5D9E1F81" w14:textId="77777777" w:rsidR="0077742A" w:rsidRDefault="0077742A" w:rsidP="0077742A">
            <w:pPr>
              <w:pStyle w:val="9-Text"/>
              <w:jc w:val="left"/>
            </w:pPr>
          </w:p>
          <w:p w14:paraId="162B6EC8" w14:textId="77777777" w:rsidR="0077742A" w:rsidRPr="0092784D" w:rsidRDefault="0077742A" w:rsidP="0077742A">
            <w:pPr>
              <w:pStyle w:val="1-Header2"/>
              <w:jc w:val="left"/>
            </w:pPr>
            <w:r w:rsidRPr="0092784D">
              <w:t>Associate members</w:t>
            </w:r>
          </w:p>
          <w:p w14:paraId="1B45BD1C" w14:textId="77777777" w:rsidR="0077742A" w:rsidRDefault="0077742A" w:rsidP="0077742A">
            <w:pPr>
              <w:pStyle w:val="Style9-TextPatternClearBackground2"/>
              <w:jc w:val="left"/>
            </w:pPr>
            <w:r>
              <w:t>Jnvbviudvndkjavnadljvbuvuilevjbklve</w:t>
            </w:r>
          </w:p>
          <w:p w14:paraId="5D749577" w14:textId="77777777" w:rsidR="0077742A" w:rsidRDefault="0077742A" w:rsidP="0077742A">
            <w:pPr>
              <w:pStyle w:val="Style9-TextPatternClearBackground2"/>
              <w:jc w:val="left"/>
            </w:pPr>
            <w:r>
              <w:t>Vqevblevbeqovenqiovneqvnjkavb;o</w:t>
            </w:r>
          </w:p>
          <w:p w14:paraId="5C96DC35" w14:textId="77777777" w:rsidR="0077742A" w:rsidRDefault="0077742A" w:rsidP="0077742A">
            <w:pPr>
              <w:pStyle w:val="9-Text"/>
              <w:jc w:val="left"/>
            </w:pPr>
          </w:p>
          <w:p w14:paraId="228ABF43" w14:textId="77777777" w:rsidR="0077742A" w:rsidRPr="0071613C" w:rsidRDefault="0077742A" w:rsidP="0077742A">
            <w:pPr>
              <w:pStyle w:val="9-Text"/>
              <w:jc w:val="left"/>
            </w:pPr>
          </w:p>
          <w:p w14:paraId="3FD8374B" w14:textId="59324FB3" w:rsidR="0077742A" w:rsidRPr="0092784D" w:rsidRDefault="00541B6B" w:rsidP="0077742A">
            <w:pPr>
              <w:pStyle w:val="1-Header2"/>
              <w:jc w:val="left"/>
            </w:pPr>
            <w:r>
              <w:t>S</w:t>
            </w:r>
            <w:r w:rsidR="0077742A" w:rsidRPr="0092784D">
              <w:t>tudents</w:t>
            </w:r>
            <w:r>
              <w:t xml:space="preserve"> members</w:t>
            </w:r>
          </w:p>
          <w:p w14:paraId="64CE1CCC" w14:textId="77777777" w:rsidR="0077742A" w:rsidRDefault="0077742A" w:rsidP="0077742A">
            <w:pPr>
              <w:pStyle w:val="Style9-TextPatternClearBackground2"/>
              <w:jc w:val="left"/>
            </w:pPr>
            <w:r>
              <w:t>Njaskvwjqv qkwjvnqv</w:t>
            </w:r>
          </w:p>
          <w:p w14:paraId="5233B52B" w14:textId="77777777" w:rsidR="0077742A" w:rsidRDefault="0077742A" w:rsidP="0077742A">
            <w:pPr>
              <w:pStyle w:val="Style9-TextPatternClearBackground2"/>
              <w:jc w:val="left"/>
            </w:pPr>
            <w:r>
              <w:t>Nvjqenveqvnqevunqevjkqnjnkvqjvbqebvnqeuvqnvqvuqevbb</w:t>
            </w:r>
          </w:p>
          <w:p w14:paraId="29FACDE6" w14:textId="015F450D" w:rsidR="009137A9" w:rsidRPr="0077742A" w:rsidRDefault="0077742A" w:rsidP="0077742A">
            <w:pPr>
              <w:pStyle w:val="Style9-TextPatternClearBackground2"/>
              <w:jc w:val="left"/>
            </w:pPr>
            <w:r>
              <w:t>Vbnqovnbjnjkbvjbksbvoiqeouvbebjvb kjavbsvoiavoanvjavbuov</w:t>
            </w:r>
          </w:p>
        </w:tc>
      </w:tr>
      <w:tr w:rsidR="009137A9" w14:paraId="2378A678" w14:textId="77777777" w:rsidTr="0077742A">
        <w:tc>
          <w:tcPr>
            <w:tcW w:w="360" w:type="dxa"/>
            <w:tcBorders>
              <w:top w:val="single" w:sz="4" w:space="0" w:color="E7E6E6" w:themeColor="background2"/>
            </w:tcBorders>
            <w:vAlign w:val="center"/>
          </w:tcPr>
          <w:p w14:paraId="12FDFD38" w14:textId="77777777" w:rsidR="009137A9" w:rsidRDefault="009137A9" w:rsidP="009B2376">
            <w:pPr>
              <w:pStyle w:val="Right-NAVIGATION2"/>
            </w:pPr>
          </w:p>
        </w:tc>
        <w:tc>
          <w:tcPr>
            <w:tcW w:w="2070" w:type="dxa"/>
            <w:tcBorders>
              <w:top w:val="single" w:sz="4" w:space="0" w:color="E7E6E6" w:themeColor="background2"/>
            </w:tcBorders>
            <w:vAlign w:val="center"/>
          </w:tcPr>
          <w:p w14:paraId="34E81AF8" w14:textId="77777777" w:rsidR="009137A9" w:rsidRDefault="009137A9" w:rsidP="009B2376">
            <w:pPr>
              <w:pStyle w:val="Right-NAVIGATION2"/>
            </w:pPr>
            <w:r>
              <w:t>Overview</w:t>
            </w:r>
          </w:p>
        </w:tc>
        <w:tc>
          <w:tcPr>
            <w:tcW w:w="360" w:type="dxa"/>
          </w:tcPr>
          <w:p w14:paraId="475F7CD3" w14:textId="77777777" w:rsidR="009137A9" w:rsidRDefault="009137A9" w:rsidP="00285A30">
            <w:pPr>
              <w:pStyle w:val="Style9-TextPatternClearBackground2"/>
            </w:pPr>
          </w:p>
        </w:tc>
        <w:tc>
          <w:tcPr>
            <w:tcW w:w="8460" w:type="dxa"/>
            <w:vMerge/>
          </w:tcPr>
          <w:p w14:paraId="35449799" w14:textId="77777777" w:rsidR="009137A9" w:rsidRDefault="009137A9" w:rsidP="00285A30">
            <w:pPr>
              <w:pStyle w:val="Style9-TextPatternClearBackground2"/>
            </w:pPr>
          </w:p>
        </w:tc>
      </w:tr>
      <w:tr w:rsidR="009137A9" w14:paraId="624BBFEF" w14:textId="77777777" w:rsidTr="009B2376">
        <w:tc>
          <w:tcPr>
            <w:tcW w:w="360" w:type="dxa"/>
            <w:vAlign w:val="center"/>
          </w:tcPr>
          <w:p w14:paraId="669713EC" w14:textId="77777777" w:rsidR="009137A9" w:rsidRDefault="009137A9" w:rsidP="009B2376">
            <w:pPr>
              <w:pStyle w:val="Right-NAVIGATION2"/>
            </w:pPr>
          </w:p>
        </w:tc>
        <w:tc>
          <w:tcPr>
            <w:tcW w:w="2070" w:type="dxa"/>
            <w:vAlign w:val="center"/>
          </w:tcPr>
          <w:p w14:paraId="4CE425C4" w14:textId="77777777" w:rsidR="009137A9" w:rsidRDefault="009137A9" w:rsidP="009B2376">
            <w:pPr>
              <w:pStyle w:val="Right-NAVIGATION2"/>
            </w:pPr>
            <w:r>
              <w:t>Welcome message</w:t>
            </w:r>
          </w:p>
        </w:tc>
        <w:tc>
          <w:tcPr>
            <w:tcW w:w="360" w:type="dxa"/>
          </w:tcPr>
          <w:p w14:paraId="6789B2A8" w14:textId="77777777" w:rsidR="009137A9" w:rsidRDefault="009137A9" w:rsidP="00285A30">
            <w:pPr>
              <w:pStyle w:val="Style9-TextPatternClearBackground2"/>
            </w:pPr>
          </w:p>
        </w:tc>
        <w:tc>
          <w:tcPr>
            <w:tcW w:w="8460" w:type="dxa"/>
            <w:vMerge/>
          </w:tcPr>
          <w:p w14:paraId="2897CACC" w14:textId="77777777" w:rsidR="009137A9" w:rsidRDefault="009137A9" w:rsidP="00285A30">
            <w:pPr>
              <w:pStyle w:val="Style9-TextPatternClearBackground2"/>
            </w:pPr>
          </w:p>
        </w:tc>
      </w:tr>
      <w:tr w:rsidR="009137A9" w14:paraId="543F3377" w14:textId="77777777" w:rsidTr="00012436">
        <w:tc>
          <w:tcPr>
            <w:tcW w:w="360" w:type="dxa"/>
            <w:tcBorders>
              <w:bottom w:val="single" w:sz="4" w:space="0" w:color="E7E6E6" w:themeColor="background2"/>
            </w:tcBorders>
            <w:vAlign w:val="center"/>
          </w:tcPr>
          <w:p w14:paraId="0F0F2D23" w14:textId="77777777" w:rsidR="009137A9" w:rsidRDefault="009137A9" w:rsidP="009B2376">
            <w:pPr>
              <w:pStyle w:val="Right-NAVIGATION2"/>
            </w:pPr>
          </w:p>
        </w:tc>
        <w:tc>
          <w:tcPr>
            <w:tcW w:w="2070" w:type="dxa"/>
            <w:tcBorders>
              <w:bottom w:val="single" w:sz="4" w:space="0" w:color="E7E6E6" w:themeColor="background2"/>
            </w:tcBorders>
            <w:vAlign w:val="center"/>
          </w:tcPr>
          <w:p w14:paraId="54434E1D" w14:textId="77777777" w:rsidR="009137A9" w:rsidRDefault="009137A9" w:rsidP="009B2376">
            <w:pPr>
              <w:pStyle w:val="Right-NAVIGATION2"/>
            </w:pPr>
            <w:r>
              <w:t>Organisation</w:t>
            </w:r>
          </w:p>
        </w:tc>
        <w:tc>
          <w:tcPr>
            <w:tcW w:w="360" w:type="dxa"/>
          </w:tcPr>
          <w:p w14:paraId="3518836E" w14:textId="77777777" w:rsidR="009137A9" w:rsidRDefault="009137A9" w:rsidP="00285A30">
            <w:pPr>
              <w:pStyle w:val="Style9-TextPatternClearBackground2"/>
            </w:pPr>
          </w:p>
        </w:tc>
        <w:tc>
          <w:tcPr>
            <w:tcW w:w="8460" w:type="dxa"/>
            <w:vMerge/>
          </w:tcPr>
          <w:p w14:paraId="0876E516" w14:textId="77777777" w:rsidR="009137A9" w:rsidRDefault="009137A9" w:rsidP="00285A30">
            <w:pPr>
              <w:pStyle w:val="Style9-TextPatternClearBackground2"/>
            </w:pPr>
          </w:p>
        </w:tc>
      </w:tr>
      <w:tr w:rsidR="009137A9" w14:paraId="688CCF6D" w14:textId="77777777" w:rsidTr="0077742A">
        <w:tc>
          <w:tcPr>
            <w:tcW w:w="2430" w:type="dxa"/>
            <w:gridSpan w:val="2"/>
            <w:tcBorders>
              <w:top w:val="single" w:sz="4" w:space="0" w:color="E7E6E6" w:themeColor="background2"/>
              <w:bottom w:val="single" w:sz="4" w:space="0" w:color="E7E6E6" w:themeColor="background2"/>
            </w:tcBorders>
            <w:shd w:val="clear" w:color="auto" w:fill="2F5496" w:themeFill="accent1" w:themeFillShade="BF"/>
            <w:vAlign w:val="center"/>
          </w:tcPr>
          <w:p w14:paraId="17A63818" w14:textId="77777777" w:rsidR="009137A9" w:rsidRDefault="009137A9" w:rsidP="0077742A">
            <w:pPr>
              <w:pStyle w:val="Right-NAVIGATION"/>
            </w:pPr>
            <w:r>
              <w:t>PEOPLE</w:t>
            </w:r>
          </w:p>
        </w:tc>
        <w:tc>
          <w:tcPr>
            <w:tcW w:w="360" w:type="dxa"/>
          </w:tcPr>
          <w:p w14:paraId="5EC2BEB8" w14:textId="77777777" w:rsidR="009137A9" w:rsidRDefault="009137A9" w:rsidP="00285A30">
            <w:pPr>
              <w:pStyle w:val="Style9-TextPatternClearBackground2"/>
            </w:pPr>
          </w:p>
        </w:tc>
        <w:tc>
          <w:tcPr>
            <w:tcW w:w="8460" w:type="dxa"/>
            <w:vMerge/>
          </w:tcPr>
          <w:p w14:paraId="701B760D" w14:textId="77777777" w:rsidR="009137A9" w:rsidRDefault="009137A9" w:rsidP="00285A30">
            <w:pPr>
              <w:pStyle w:val="Style9-TextPatternClearBackground2"/>
            </w:pPr>
          </w:p>
        </w:tc>
      </w:tr>
      <w:tr w:rsidR="009137A9" w14:paraId="7A6DDD6F" w14:textId="77777777" w:rsidTr="00012436">
        <w:tc>
          <w:tcPr>
            <w:tcW w:w="360" w:type="dxa"/>
            <w:tcBorders>
              <w:top w:val="single" w:sz="4" w:space="0" w:color="E7E6E6" w:themeColor="background2"/>
            </w:tcBorders>
            <w:vAlign w:val="center"/>
          </w:tcPr>
          <w:p w14:paraId="7CFE686D" w14:textId="77777777" w:rsidR="009137A9" w:rsidRDefault="009137A9" w:rsidP="009B2376">
            <w:pPr>
              <w:pStyle w:val="Right-NAVIGATION2"/>
            </w:pPr>
          </w:p>
        </w:tc>
        <w:tc>
          <w:tcPr>
            <w:tcW w:w="2070" w:type="dxa"/>
            <w:tcBorders>
              <w:top w:val="single" w:sz="4" w:space="0" w:color="E7E6E6" w:themeColor="background2"/>
            </w:tcBorders>
            <w:vAlign w:val="center"/>
          </w:tcPr>
          <w:p w14:paraId="46F92A03" w14:textId="77777777" w:rsidR="009137A9" w:rsidRDefault="009137A9" w:rsidP="009B2376">
            <w:pPr>
              <w:pStyle w:val="Right-NAVIGATION2"/>
            </w:pPr>
            <w:r>
              <w:t>Faculty members</w:t>
            </w:r>
          </w:p>
        </w:tc>
        <w:tc>
          <w:tcPr>
            <w:tcW w:w="360" w:type="dxa"/>
          </w:tcPr>
          <w:p w14:paraId="5FCD9E36" w14:textId="77777777" w:rsidR="009137A9" w:rsidRDefault="009137A9" w:rsidP="00285A30">
            <w:pPr>
              <w:pStyle w:val="Style9-TextPatternClearBackground2"/>
            </w:pPr>
          </w:p>
        </w:tc>
        <w:tc>
          <w:tcPr>
            <w:tcW w:w="8460" w:type="dxa"/>
            <w:vMerge/>
          </w:tcPr>
          <w:p w14:paraId="6E3B77BF" w14:textId="77777777" w:rsidR="009137A9" w:rsidRDefault="009137A9" w:rsidP="00285A30">
            <w:pPr>
              <w:pStyle w:val="Style9-TextPatternClearBackground2"/>
            </w:pPr>
          </w:p>
        </w:tc>
      </w:tr>
      <w:tr w:rsidR="009137A9" w14:paraId="14534CD1" w14:textId="77777777" w:rsidTr="009B2376">
        <w:tc>
          <w:tcPr>
            <w:tcW w:w="360" w:type="dxa"/>
            <w:vAlign w:val="center"/>
          </w:tcPr>
          <w:p w14:paraId="63D4DFB0" w14:textId="77777777" w:rsidR="009137A9" w:rsidRDefault="009137A9" w:rsidP="009B2376">
            <w:pPr>
              <w:pStyle w:val="Right-NAVIGATION2"/>
            </w:pPr>
          </w:p>
        </w:tc>
        <w:tc>
          <w:tcPr>
            <w:tcW w:w="2070" w:type="dxa"/>
            <w:vAlign w:val="center"/>
          </w:tcPr>
          <w:p w14:paraId="78964038" w14:textId="77777777" w:rsidR="009137A9" w:rsidRDefault="009137A9" w:rsidP="009B2376">
            <w:pPr>
              <w:pStyle w:val="Right-NAVIGATION2"/>
            </w:pPr>
            <w:r>
              <w:t>Associate members</w:t>
            </w:r>
          </w:p>
        </w:tc>
        <w:tc>
          <w:tcPr>
            <w:tcW w:w="360" w:type="dxa"/>
          </w:tcPr>
          <w:p w14:paraId="372AAA04" w14:textId="77777777" w:rsidR="009137A9" w:rsidRDefault="009137A9" w:rsidP="00285A30">
            <w:pPr>
              <w:pStyle w:val="Style9-TextPatternClearBackground2"/>
            </w:pPr>
          </w:p>
        </w:tc>
        <w:tc>
          <w:tcPr>
            <w:tcW w:w="8460" w:type="dxa"/>
            <w:vMerge/>
          </w:tcPr>
          <w:p w14:paraId="7AC93716" w14:textId="77777777" w:rsidR="009137A9" w:rsidRDefault="009137A9" w:rsidP="00285A30">
            <w:pPr>
              <w:pStyle w:val="Style9-TextPatternClearBackground2"/>
            </w:pPr>
          </w:p>
        </w:tc>
      </w:tr>
      <w:tr w:rsidR="009137A9" w14:paraId="2FF0DF04" w14:textId="77777777" w:rsidTr="00012436">
        <w:tc>
          <w:tcPr>
            <w:tcW w:w="360" w:type="dxa"/>
            <w:tcBorders>
              <w:bottom w:val="single" w:sz="4" w:space="0" w:color="E7E6E6" w:themeColor="background2"/>
            </w:tcBorders>
            <w:vAlign w:val="center"/>
          </w:tcPr>
          <w:p w14:paraId="5AB6B149" w14:textId="77777777" w:rsidR="009137A9" w:rsidRDefault="009137A9" w:rsidP="009B2376">
            <w:pPr>
              <w:pStyle w:val="Right-NAVIGATION2"/>
            </w:pPr>
          </w:p>
        </w:tc>
        <w:tc>
          <w:tcPr>
            <w:tcW w:w="2070" w:type="dxa"/>
            <w:tcBorders>
              <w:bottom w:val="single" w:sz="4" w:space="0" w:color="E7E6E6" w:themeColor="background2"/>
            </w:tcBorders>
            <w:vAlign w:val="center"/>
          </w:tcPr>
          <w:p w14:paraId="2DBC22AD" w14:textId="77777777" w:rsidR="009137A9" w:rsidRDefault="009137A9" w:rsidP="009B2376">
            <w:pPr>
              <w:pStyle w:val="Right-NAVIGATION2"/>
            </w:pPr>
            <w:r>
              <w:t>Student members</w:t>
            </w:r>
          </w:p>
        </w:tc>
        <w:tc>
          <w:tcPr>
            <w:tcW w:w="360" w:type="dxa"/>
          </w:tcPr>
          <w:p w14:paraId="258B0291" w14:textId="77777777" w:rsidR="009137A9" w:rsidRDefault="009137A9" w:rsidP="00285A30">
            <w:pPr>
              <w:pStyle w:val="Style9-TextPatternClearBackground2"/>
            </w:pPr>
          </w:p>
        </w:tc>
        <w:tc>
          <w:tcPr>
            <w:tcW w:w="8460" w:type="dxa"/>
            <w:vMerge/>
          </w:tcPr>
          <w:p w14:paraId="60EE4599" w14:textId="77777777" w:rsidR="009137A9" w:rsidRDefault="009137A9" w:rsidP="00285A30">
            <w:pPr>
              <w:pStyle w:val="Style9-TextPatternClearBackground2"/>
            </w:pPr>
          </w:p>
        </w:tc>
      </w:tr>
      <w:tr w:rsidR="009137A9" w14:paraId="55D27B57" w14:textId="77777777" w:rsidTr="00012436">
        <w:tc>
          <w:tcPr>
            <w:tcW w:w="2430" w:type="dxa"/>
            <w:gridSpan w:val="2"/>
            <w:tcBorders>
              <w:top w:val="single" w:sz="4" w:space="0" w:color="E7E6E6" w:themeColor="background2"/>
              <w:bottom w:val="single" w:sz="4" w:space="0" w:color="E7E6E6" w:themeColor="background2"/>
            </w:tcBorders>
            <w:vAlign w:val="center"/>
          </w:tcPr>
          <w:p w14:paraId="46A86D87" w14:textId="77777777" w:rsidR="009137A9" w:rsidRDefault="009137A9" w:rsidP="009B2376">
            <w:pPr>
              <w:pStyle w:val="Right-NAVIGATION2"/>
            </w:pPr>
            <w:r>
              <w:t>STRATEGIC PARTNERS</w:t>
            </w:r>
          </w:p>
        </w:tc>
        <w:tc>
          <w:tcPr>
            <w:tcW w:w="360" w:type="dxa"/>
          </w:tcPr>
          <w:p w14:paraId="467E9C0D" w14:textId="77777777" w:rsidR="009137A9" w:rsidRDefault="009137A9" w:rsidP="00285A30">
            <w:pPr>
              <w:pStyle w:val="Style9-TextPatternClearBackground2"/>
            </w:pPr>
          </w:p>
        </w:tc>
        <w:tc>
          <w:tcPr>
            <w:tcW w:w="8460" w:type="dxa"/>
            <w:vMerge/>
          </w:tcPr>
          <w:p w14:paraId="0235678F" w14:textId="77777777" w:rsidR="009137A9" w:rsidRDefault="009137A9" w:rsidP="00285A30">
            <w:pPr>
              <w:pStyle w:val="Style9-TextPatternClearBackground2"/>
            </w:pPr>
          </w:p>
        </w:tc>
      </w:tr>
      <w:tr w:rsidR="009137A9" w14:paraId="08EE99A6" w14:textId="77777777" w:rsidTr="00012436">
        <w:tc>
          <w:tcPr>
            <w:tcW w:w="360" w:type="dxa"/>
            <w:tcBorders>
              <w:top w:val="single" w:sz="4" w:space="0" w:color="E7E6E6" w:themeColor="background2"/>
            </w:tcBorders>
            <w:vAlign w:val="center"/>
          </w:tcPr>
          <w:p w14:paraId="06D2A0C3" w14:textId="77777777" w:rsidR="009137A9" w:rsidRDefault="009137A9" w:rsidP="009B2376">
            <w:pPr>
              <w:pStyle w:val="Right-NAVIGATION2"/>
            </w:pPr>
          </w:p>
        </w:tc>
        <w:tc>
          <w:tcPr>
            <w:tcW w:w="2070" w:type="dxa"/>
            <w:tcBorders>
              <w:top w:val="single" w:sz="4" w:space="0" w:color="E7E6E6" w:themeColor="background2"/>
            </w:tcBorders>
            <w:vAlign w:val="center"/>
          </w:tcPr>
          <w:p w14:paraId="596E0F63" w14:textId="77777777" w:rsidR="009137A9" w:rsidRDefault="009137A9" w:rsidP="009B2376">
            <w:pPr>
              <w:pStyle w:val="Right-NAVIGATION2"/>
            </w:pPr>
            <w:r>
              <w:t>Local partners</w:t>
            </w:r>
          </w:p>
        </w:tc>
        <w:tc>
          <w:tcPr>
            <w:tcW w:w="360" w:type="dxa"/>
          </w:tcPr>
          <w:p w14:paraId="6E512BCB" w14:textId="77777777" w:rsidR="009137A9" w:rsidRDefault="009137A9" w:rsidP="00285A30">
            <w:pPr>
              <w:pStyle w:val="Style9-TextPatternClearBackground2"/>
            </w:pPr>
          </w:p>
        </w:tc>
        <w:tc>
          <w:tcPr>
            <w:tcW w:w="8460" w:type="dxa"/>
            <w:vMerge/>
          </w:tcPr>
          <w:p w14:paraId="3B09FAFD" w14:textId="77777777" w:rsidR="009137A9" w:rsidRDefault="009137A9" w:rsidP="00285A30">
            <w:pPr>
              <w:pStyle w:val="Style9-TextPatternClearBackground2"/>
            </w:pPr>
          </w:p>
        </w:tc>
      </w:tr>
      <w:tr w:rsidR="009137A9" w14:paraId="157B2EE5" w14:textId="77777777" w:rsidTr="009B2376">
        <w:tc>
          <w:tcPr>
            <w:tcW w:w="360" w:type="dxa"/>
            <w:vAlign w:val="center"/>
          </w:tcPr>
          <w:p w14:paraId="448931B2" w14:textId="77777777" w:rsidR="009137A9" w:rsidRDefault="009137A9" w:rsidP="009B2376">
            <w:pPr>
              <w:pStyle w:val="Right-NAVIGATION2"/>
            </w:pPr>
          </w:p>
        </w:tc>
        <w:tc>
          <w:tcPr>
            <w:tcW w:w="2070" w:type="dxa"/>
            <w:vAlign w:val="center"/>
          </w:tcPr>
          <w:p w14:paraId="5E4462F0" w14:textId="77777777" w:rsidR="009137A9" w:rsidRDefault="009137A9" w:rsidP="009B2376">
            <w:pPr>
              <w:pStyle w:val="Right-NAVIGATION2"/>
            </w:pPr>
            <w:r>
              <w:t>Overseas partners</w:t>
            </w:r>
          </w:p>
        </w:tc>
        <w:tc>
          <w:tcPr>
            <w:tcW w:w="360" w:type="dxa"/>
          </w:tcPr>
          <w:p w14:paraId="009472E6" w14:textId="77777777" w:rsidR="009137A9" w:rsidRDefault="009137A9" w:rsidP="00285A30">
            <w:pPr>
              <w:pStyle w:val="Style9-TextPatternClearBackground2"/>
            </w:pPr>
          </w:p>
        </w:tc>
        <w:tc>
          <w:tcPr>
            <w:tcW w:w="8460" w:type="dxa"/>
            <w:vMerge/>
          </w:tcPr>
          <w:p w14:paraId="5A088FA2" w14:textId="77777777" w:rsidR="009137A9" w:rsidRDefault="009137A9" w:rsidP="00285A30">
            <w:pPr>
              <w:pStyle w:val="Style9-TextPatternClearBackground2"/>
            </w:pPr>
          </w:p>
        </w:tc>
      </w:tr>
      <w:tr w:rsidR="009137A9" w14:paraId="1532C25D" w14:textId="77777777" w:rsidTr="009B2376">
        <w:tc>
          <w:tcPr>
            <w:tcW w:w="360" w:type="dxa"/>
            <w:vAlign w:val="center"/>
          </w:tcPr>
          <w:p w14:paraId="31C2BB7E" w14:textId="77777777" w:rsidR="009137A9" w:rsidRDefault="009137A9" w:rsidP="009B2376">
            <w:pPr>
              <w:pStyle w:val="Style9-TextPatternClearBackground2"/>
              <w:jc w:val="left"/>
            </w:pPr>
          </w:p>
        </w:tc>
        <w:tc>
          <w:tcPr>
            <w:tcW w:w="2070" w:type="dxa"/>
            <w:vAlign w:val="center"/>
          </w:tcPr>
          <w:p w14:paraId="169FA260" w14:textId="77777777" w:rsidR="009137A9" w:rsidRDefault="009137A9" w:rsidP="009B2376">
            <w:pPr>
              <w:pStyle w:val="Style9-TextPatternClearBackground2"/>
              <w:jc w:val="left"/>
            </w:pPr>
          </w:p>
        </w:tc>
        <w:tc>
          <w:tcPr>
            <w:tcW w:w="360" w:type="dxa"/>
          </w:tcPr>
          <w:p w14:paraId="0524E8F0" w14:textId="77777777" w:rsidR="009137A9" w:rsidRDefault="009137A9" w:rsidP="00285A30">
            <w:pPr>
              <w:pStyle w:val="Style9-TextPatternClearBackground2"/>
            </w:pPr>
          </w:p>
        </w:tc>
        <w:tc>
          <w:tcPr>
            <w:tcW w:w="8460" w:type="dxa"/>
            <w:vMerge/>
          </w:tcPr>
          <w:p w14:paraId="7408EB2B" w14:textId="77777777" w:rsidR="009137A9" w:rsidRDefault="009137A9" w:rsidP="00285A30">
            <w:pPr>
              <w:pStyle w:val="Style9-TextPatternClearBackground2"/>
            </w:pPr>
          </w:p>
        </w:tc>
      </w:tr>
      <w:tr w:rsidR="009137A9" w14:paraId="49557A24" w14:textId="77777777" w:rsidTr="009B2376">
        <w:tc>
          <w:tcPr>
            <w:tcW w:w="360" w:type="dxa"/>
            <w:vAlign w:val="center"/>
          </w:tcPr>
          <w:p w14:paraId="5757396F" w14:textId="77777777" w:rsidR="009137A9" w:rsidRDefault="009137A9" w:rsidP="009B2376">
            <w:pPr>
              <w:pStyle w:val="Style9-TextPatternClearBackground2"/>
              <w:jc w:val="left"/>
            </w:pPr>
          </w:p>
        </w:tc>
        <w:tc>
          <w:tcPr>
            <w:tcW w:w="2070" w:type="dxa"/>
            <w:vAlign w:val="center"/>
          </w:tcPr>
          <w:p w14:paraId="48433463" w14:textId="77777777" w:rsidR="009137A9" w:rsidRDefault="009137A9" w:rsidP="009B2376">
            <w:pPr>
              <w:pStyle w:val="Style9-TextPatternClearBackground2"/>
              <w:jc w:val="left"/>
            </w:pPr>
          </w:p>
        </w:tc>
        <w:tc>
          <w:tcPr>
            <w:tcW w:w="360" w:type="dxa"/>
          </w:tcPr>
          <w:p w14:paraId="553D845E" w14:textId="77777777" w:rsidR="009137A9" w:rsidRDefault="009137A9" w:rsidP="00285A30">
            <w:pPr>
              <w:pStyle w:val="Style9-TextPatternClearBackground2"/>
            </w:pPr>
          </w:p>
        </w:tc>
        <w:tc>
          <w:tcPr>
            <w:tcW w:w="8460" w:type="dxa"/>
            <w:vMerge/>
          </w:tcPr>
          <w:p w14:paraId="340BF226" w14:textId="77777777" w:rsidR="009137A9" w:rsidRDefault="009137A9" w:rsidP="00285A30">
            <w:pPr>
              <w:pStyle w:val="Style9-TextPatternClearBackground2"/>
            </w:pPr>
          </w:p>
        </w:tc>
      </w:tr>
      <w:tr w:rsidR="009137A9" w14:paraId="45432309" w14:textId="77777777" w:rsidTr="009B2376">
        <w:tc>
          <w:tcPr>
            <w:tcW w:w="360" w:type="dxa"/>
            <w:vAlign w:val="center"/>
          </w:tcPr>
          <w:p w14:paraId="6F3B84DA" w14:textId="77777777" w:rsidR="009137A9" w:rsidRDefault="009137A9" w:rsidP="009B2376">
            <w:pPr>
              <w:pStyle w:val="Style9-TextPatternClearBackground2"/>
              <w:jc w:val="left"/>
            </w:pPr>
          </w:p>
        </w:tc>
        <w:tc>
          <w:tcPr>
            <w:tcW w:w="2070" w:type="dxa"/>
            <w:vAlign w:val="center"/>
          </w:tcPr>
          <w:p w14:paraId="59648DDD" w14:textId="77777777" w:rsidR="009137A9" w:rsidRDefault="009137A9" w:rsidP="009B2376">
            <w:pPr>
              <w:pStyle w:val="Style9-TextPatternClearBackground2"/>
              <w:jc w:val="left"/>
            </w:pPr>
          </w:p>
        </w:tc>
        <w:tc>
          <w:tcPr>
            <w:tcW w:w="360" w:type="dxa"/>
          </w:tcPr>
          <w:p w14:paraId="01A33C11" w14:textId="77777777" w:rsidR="009137A9" w:rsidRDefault="009137A9" w:rsidP="00285A30">
            <w:pPr>
              <w:pStyle w:val="Style9-TextPatternClearBackground2"/>
            </w:pPr>
          </w:p>
        </w:tc>
        <w:tc>
          <w:tcPr>
            <w:tcW w:w="8460" w:type="dxa"/>
            <w:vMerge/>
          </w:tcPr>
          <w:p w14:paraId="6E44176A" w14:textId="77777777" w:rsidR="009137A9" w:rsidRDefault="009137A9" w:rsidP="00285A30">
            <w:pPr>
              <w:pStyle w:val="Style9-TextPatternClearBackground2"/>
            </w:pPr>
          </w:p>
        </w:tc>
      </w:tr>
      <w:tr w:rsidR="009137A9" w14:paraId="5ACF19FF" w14:textId="77777777" w:rsidTr="009B2376">
        <w:tc>
          <w:tcPr>
            <w:tcW w:w="360" w:type="dxa"/>
            <w:vAlign w:val="center"/>
          </w:tcPr>
          <w:p w14:paraId="3BA3FA72" w14:textId="77777777" w:rsidR="009137A9" w:rsidRDefault="009137A9" w:rsidP="009B2376">
            <w:pPr>
              <w:pStyle w:val="Style9-TextPatternClearBackground2"/>
              <w:jc w:val="left"/>
            </w:pPr>
          </w:p>
        </w:tc>
        <w:tc>
          <w:tcPr>
            <w:tcW w:w="2070" w:type="dxa"/>
            <w:vAlign w:val="center"/>
          </w:tcPr>
          <w:p w14:paraId="1CCBA9A7" w14:textId="77777777" w:rsidR="009137A9" w:rsidRDefault="009137A9" w:rsidP="009B2376">
            <w:pPr>
              <w:pStyle w:val="Style9-TextPatternClearBackground2"/>
              <w:jc w:val="left"/>
            </w:pPr>
          </w:p>
        </w:tc>
        <w:tc>
          <w:tcPr>
            <w:tcW w:w="360" w:type="dxa"/>
          </w:tcPr>
          <w:p w14:paraId="4C383506" w14:textId="77777777" w:rsidR="009137A9" w:rsidRDefault="009137A9" w:rsidP="00285A30">
            <w:pPr>
              <w:pStyle w:val="Style9-TextPatternClearBackground2"/>
            </w:pPr>
          </w:p>
        </w:tc>
        <w:tc>
          <w:tcPr>
            <w:tcW w:w="8460" w:type="dxa"/>
            <w:vMerge/>
          </w:tcPr>
          <w:p w14:paraId="2356FA5A" w14:textId="77777777" w:rsidR="009137A9" w:rsidRDefault="009137A9" w:rsidP="00285A30">
            <w:pPr>
              <w:pStyle w:val="Style9-TextPatternClearBackground2"/>
            </w:pPr>
          </w:p>
        </w:tc>
      </w:tr>
    </w:tbl>
    <w:p w14:paraId="56253A88" w14:textId="77777777" w:rsidR="009137A9" w:rsidRPr="001340CB" w:rsidRDefault="009137A9" w:rsidP="009137A9">
      <w:pPr>
        <w:pStyle w:val="Style9-TextPatternClearBackground2"/>
      </w:pPr>
      <w:r>
        <w:rPr>
          <w:noProof/>
        </w:rPr>
        <mc:AlternateContent>
          <mc:Choice Requires="wpg">
            <w:drawing>
              <wp:anchor distT="0" distB="0" distL="114300" distR="114300" simplePos="0" relativeHeight="251672576" behindDoc="0" locked="0" layoutInCell="1" allowOverlap="1" wp14:anchorId="3F786AFD" wp14:editId="09AD4B43">
                <wp:simplePos x="0" y="0"/>
                <wp:positionH relativeFrom="margin">
                  <wp:align>right</wp:align>
                </wp:positionH>
                <wp:positionV relativeFrom="paragraph">
                  <wp:posOffset>59908</wp:posOffset>
                </wp:positionV>
                <wp:extent cx="470535" cy="236855"/>
                <wp:effectExtent l="0" t="0" r="24765" b="10795"/>
                <wp:wrapNone/>
                <wp:docPr id="23" name="Group 23"/>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24" name="Rectangle 24"/>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82ADD9" w14:textId="77777777" w:rsidR="009137A9" w:rsidRPr="00BE2009" w:rsidRDefault="009137A9" w:rsidP="009137A9">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293427" y="54591"/>
                            <a:ext cx="113030" cy="106680"/>
                            <a:chOff x="0" y="0"/>
                            <a:chExt cx="371475" cy="350520"/>
                          </a:xfrm>
                        </wpg:grpSpPr>
                        <wps:wsp>
                          <wps:cNvPr id="26" name="Oval 26"/>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L-Shape 27"/>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F786AFD" id="Group 23" o:spid="_x0000_s1036" style="position:absolute;left:0;text-align:left;margin-left:-14.15pt;margin-top:4.7pt;width:37.05pt;height:18.65pt;z-index:251672576;mso-position-horizontal:right;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">
                <v:rect id="Rectangle 24" o:spid="_x0000_s1037"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" fillcolor="#4472c4 [3204]" strokecolor="white [3212]" strokeweight="1pt">
                  <v:textbox>
                    <w:txbxContent>
                      <w:p w14:paraId="0E82ADD9" w14:textId="77777777" w:rsidR="009137A9" w:rsidRPr="00BE2009" w:rsidRDefault="009137A9" w:rsidP="009137A9">
                        <w:pPr>
                          <w:rPr>
                            <w:sz w:val="14"/>
                            <w:szCs w:val="14"/>
                          </w:rPr>
                        </w:pPr>
                        <w:r w:rsidRPr="00BE2009">
                          <w:rPr>
                            <w:sz w:val="14"/>
                            <w:szCs w:val="14"/>
                          </w:rPr>
                          <w:t>Back</w:t>
                        </w:r>
                      </w:p>
                    </w:txbxContent>
                  </v:textbox>
                </v:rect>
                <v:group id="Group 25" o:spid="_x0000_s1038"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oval id="Oval 26" o:spid="_x0000_s1039"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" fillcolor="white [3212]" strokecolor="white [3212]" strokeweight="1pt">
                    <v:stroke joinstyle="miter"/>
                  </v:oval>
                  <v:shape id="L-Shape 27" o:spid="_x0000_s1040"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p>
    <w:p w14:paraId="6D4346A6" w14:textId="77777777" w:rsidR="009137A9" w:rsidRPr="00A17CD1" w:rsidRDefault="009137A9" w:rsidP="009137A9">
      <w:pPr>
        <w:pStyle w:val="Style9-TextPatternClearBackground2"/>
        <w:rPr>
          <w:b/>
          <w:bCs/>
          <w:noProof/>
        </w:rPr>
      </w:pPr>
      <w:r>
        <w:rPr>
          <w:rFonts w:asciiTheme="majorHAnsi" w:hAnsiTheme="majorHAnsi"/>
          <w:b/>
          <w:caps/>
          <w:sz w:val="24"/>
          <w:szCs w:val="24"/>
        </w:rPr>
        <w:fldChar w:fldCharType="end"/>
      </w:r>
    </w:p>
    <w:p w14:paraId="48FA46F0" w14:textId="77777777" w:rsidR="009137A9" w:rsidRPr="00A17CD1" w:rsidRDefault="009137A9" w:rsidP="009137A9">
      <w:pPr>
        <w:pStyle w:val="Style9-TextPatternClearBackground2"/>
        <w:rPr>
          <w:color w:val="A6A6A6" w:themeColor="background1" w:themeShade="A6"/>
        </w:rPr>
      </w:pPr>
    </w:p>
    <w:p w14:paraId="4480501C" w14:textId="77777777" w:rsidR="009137A9" w:rsidRPr="000E2F3F" w:rsidRDefault="009137A9" w:rsidP="009137A9">
      <w:pPr>
        <w:pStyle w:val="9-Text"/>
      </w:pPr>
    </w:p>
    <w:p w14:paraId="098E23BB" w14:textId="77777777" w:rsidR="009137A9" w:rsidRPr="009137A9" w:rsidRDefault="009137A9" w:rsidP="009137A9">
      <w:pPr>
        <w:spacing w:after="0" w:line="240" w:lineRule="auto"/>
        <w:rPr>
          <w:rFonts w:cs="Calibri"/>
          <w:b/>
          <w:bCs/>
          <w:color w:val="3B3838" w:themeColor="background2" w:themeShade="40"/>
          <w:sz w:val="18"/>
          <w:lang w:val="en-SG" w:eastAsia="zh-HK"/>
        </w:rPr>
      </w:pPr>
      <w:r>
        <w:br/>
      </w:r>
    </w:p>
    <w:p w14:paraId="2CFD8371" w14:textId="77777777" w:rsidR="009137A9" w:rsidRPr="00C5645C" w:rsidRDefault="009137A9" w:rsidP="009137A9"/>
    <w:p w14:paraId="14A85CF8" w14:textId="77777777" w:rsidR="009137A9" w:rsidRDefault="009137A9" w:rsidP="009137A9"/>
    <w:p w14:paraId="1A03648C" w14:textId="77777777" w:rsidR="009137A9" w:rsidRDefault="009137A9" w:rsidP="009137A9"/>
    <w:p w14:paraId="0F350928" w14:textId="77777777" w:rsidR="009137A9" w:rsidRDefault="009137A9" w:rsidP="009137A9"/>
    <w:p w14:paraId="00AD0326" w14:textId="77777777" w:rsidR="009137A9" w:rsidRDefault="009137A9" w:rsidP="009137A9"/>
    <w:p w14:paraId="10A7C023" w14:textId="14FAFF18" w:rsidR="0077742A" w:rsidRDefault="009137A9">
      <w:pPr>
        <w:spacing w:after="0" w:line="240" w:lineRule="auto"/>
      </w:pPr>
      <w:r>
        <w:br w:type="page"/>
      </w:r>
    </w:p>
    <w:p w14:paraId="03DAF440" w14:textId="77777777" w:rsidR="0077742A" w:rsidRPr="00DF15EE" w:rsidRDefault="0077742A" w:rsidP="0077742A">
      <w:pPr>
        <w:pStyle w:val="Style9-TextPatternClearBackground2"/>
      </w:pPr>
    </w:p>
    <w:tbl>
      <w:tblPr>
        <w:tblStyle w:val="TableGrid"/>
        <w:tblW w:w="116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542"/>
        <w:gridCol w:w="2747"/>
        <w:gridCol w:w="3171"/>
      </w:tblGrid>
      <w:tr w:rsidR="0077742A" w14:paraId="131019A7" w14:textId="77777777" w:rsidTr="00285A30">
        <w:tc>
          <w:tcPr>
            <w:tcW w:w="3150" w:type="dxa"/>
            <w:shd w:val="clear" w:color="auto" w:fill="4472C4" w:themeFill="accent1"/>
          </w:tcPr>
          <w:p w14:paraId="01D8F76C" w14:textId="0CB3CC48" w:rsidR="0077742A" w:rsidRPr="004E637F" w:rsidRDefault="0077742A" w:rsidP="00285A30">
            <w:pPr>
              <w:pStyle w:val="Style1-Header1NotItalicLeft"/>
              <w:rPr>
                <w:i/>
              </w:rPr>
            </w:pPr>
            <w:r>
              <w:t>Strategic Partners</w:t>
            </w:r>
          </w:p>
        </w:tc>
        <w:tc>
          <w:tcPr>
            <w:tcW w:w="2542" w:type="dxa"/>
            <w:shd w:val="clear" w:color="auto" w:fill="4472C4" w:themeFill="accent1"/>
          </w:tcPr>
          <w:p w14:paraId="7B98983D" w14:textId="77777777" w:rsidR="0077742A" w:rsidRDefault="0077742A" w:rsidP="00285A30">
            <w:pPr>
              <w:pStyle w:val="9-Text"/>
            </w:pPr>
          </w:p>
        </w:tc>
        <w:tc>
          <w:tcPr>
            <w:tcW w:w="2747" w:type="dxa"/>
            <w:shd w:val="clear" w:color="auto" w:fill="4472C4" w:themeFill="accent1"/>
          </w:tcPr>
          <w:p w14:paraId="28154A3C" w14:textId="77777777" w:rsidR="0077742A" w:rsidRDefault="0077742A" w:rsidP="00285A30">
            <w:pPr>
              <w:pStyle w:val="9-Text"/>
            </w:pPr>
          </w:p>
        </w:tc>
        <w:tc>
          <w:tcPr>
            <w:tcW w:w="3171" w:type="dxa"/>
            <w:shd w:val="clear" w:color="auto" w:fill="4472C4" w:themeFill="accent1"/>
          </w:tcPr>
          <w:p w14:paraId="53CDA3C2" w14:textId="77777777" w:rsidR="0077742A" w:rsidRDefault="0077742A" w:rsidP="00285A30">
            <w:pPr>
              <w:pStyle w:val="9-Text"/>
            </w:pPr>
          </w:p>
        </w:tc>
      </w:tr>
    </w:tbl>
    <w:p w14:paraId="6BB4DCC7" w14:textId="161132DE" w:rsidR="0077742A" w:rsidRPr="00A17CD1" w:rsidRDefault="0077742A" w:rsidP="0077742A">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W w:w="0" w:type="auto"/>
        <w:tblLook w:val="04A0" w:firstRow="1" w:lastRow="0" w:firstColumn="1" w:lastColumn="0" w:noHBand="0" w:noVBand="1"/>
      </w:tblPr>
      <w:tblGrid>
        <w:gridCol w:w="360"/>
        <w:gridCol w:w="2070"/>
        <w:gridCol w:w="360"/>
        <w:gridCol w:w="4230"/>
        <w:gridCol w:w="4230"/>
      </w:tblGrid>
      <w:tr w:rsidR="00541B6B" w14:paraId="6A9D41A1" w14:textId="77777777" w:rsidTr="00D8719E">
        <w:tc>
          <w:tcPr>
            <w:tcW w:w="2430" w:type="dxa"/>
            <w:gridSpan w:val="2"/>
            <w:tcBorders>
              <w:top w:val="single" w:sz="4" w:space="0" w:color="E7E6E6" w:themeColor="background2"/>
              <w:bottom w:val="single" w:sz="4" w:space="0" w:color="E7E6E6" w:themeColor="background2"/>
            </w:tcBorders>
            <w:shd w:val="clear" w:color="auto" w:fill="auto"/>
            <w:vAlign w:val="center"/>
          </w:tcPr>
          <w:p w14:paraId="1486B894" w14:textId="77777777" w:rsidR="00541B6B" w:rsidRDefault="00541B6B" w:rsidP="00285A30">
            <w:pPr>
              <w:pStyle w:val="Right-NAVIGATION2"/>
            </w:pPr>
            <w:r>
              <w:t>ABOUT</w:t>
            </w:r>
          </w:p>
        </w:tc>
        <w:tc>
          <w:tcPr>
            <w:tcW w:w="360" w:type="dxa"/>
          </w:tcPr>
          <w:p w14:paraId="0F63CA07" w14:textId="77777777" w:rsidR="00541B6B" w:rsidRDefault="00541B6B" w:rsidP="00285A30">
            <w:pPr>
              <w:pStyle w:val="Style9-TextPatternClearBackground2"/>
            </w:pPr>
          </w:p>
        </w:tc>
        <w:tc>
          <w:tcPr>
            <w:tcW w:w="4230" w:type="dxa"/>
            <w:vMerge w:val="restart"/>
          </w:tcPr>
          <w:p w14:paraId="59600B7E" w14:textId="1EFE4027" w:rsidR="00541B6B" w:rsidRPr="0092784D" w:rsidRDefault="003F0E4C" w:rsidP="00541B6B">
            <w:pPr>
              <w:pStyle w:val="1-Header2"/>
            </w:pPr>
            <w:r>
              <w:t>Local</w:t>
            </w:r>
            <w:r w:rsidR="00541B6B" w:rsidRPr="0092784D">
              <w:t xml:space="preserve"> Partners</w:t>
            </w:r>
          </w:p>
          <w:p w14:paraId="54A5C9D2" w14:textId="77777777" w:rsidR="00541B6B" w:rsidRDefault="00541B6B" w:rsidP="00541B6B">
            <w:pPr>
              <w:pStyle w:val="9-Text"/>
              <w:jc w:val="left"/>
            </w:pPr>
            <w:r>
              <w:rPr>
                <w:noProof/>
                <w:lang w:val="en-US" w:eastAsia="en-US"/>
              </w:rPr>
              <w:drawing>
                <wp:inline distT="0" distB="0" distL="0" distR="0" wp14:anchorId="401F21D4" wp14:editId="05619BC9">
                  <wp:extent cx="2413000" cy="648335"/>
                  <wp:effectExtent l="0" t="0" r="0" b="12065"/>
                  <wp:docPr id="36" name="picture" descr="http://www.sde.nus.edu.sg/bimcoe/images/Autode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bwMode="auto">
                          <a:xfrm>
                            <a:off x="0" y="0"/>
                            <a:ext cx="2413000" cy="648335"/>
                          </a:xfrm>
                          <a:prstGeom prst="rect">
                            <a:avLst/>
                          </a:prstGeom>
                          <a:noFill/>
                          <a:ln>
                            <a:noFill/>
                          </a:ln>
                        </pic:spPr>
                      </pic:pic>
                    </a:graphicData>
                  </a:graphic>
                </wp:inline>
              </w:drawing>
            </w:r>
          </w:p>
          <w:p w14:paraId="773C7073" w14:textId="77777777" w:rsidR="00541B6B" w:rsidRPr="0071613C" w:rsidRDefault="00541B6B" w:rsidP="00541B6B">
            <w:pPr>
              <w:pStyle w:val="1-Header3"/>
            </w:pPr>
            <w:r>
              <w:t xml:space="preserve">Autodesk </w:t>
            </w:r>
            <w:r w:rsidRPr="000E3F87">
              <w:t>Singapore</w:t>
            </w:r>
          </w:p>
          <w:p w14:paraId="64B2F2F2" w14:textId="77777777" w:rsidR="00541B6B" w:rsidRPr="0071613C" w:rsidRDefault="003F0E4C" w:rsidP="00541B6B">
            <w:pPr>
              <w:pStyle w:val="Style9-TextPatternClearBackground2"/>
              <w:rPr>
                <w:color w:val="A6A6A6" w:themeColor="background1" w:themeShade="A6"/>
              </w:rPr>
            </w:pPr>
            <w:hyperlink r:id="rId10">
              <w:r w:rsidR="00541B6B" w:rsidRPr="00E50394">
                <w:rPr>
                  <w:color w:val="A6A6A6" w:themeColor="background1" w:themeShade="A6"/>
                  <w:u w:val="single"/>
                </w:rPr>
                <w:t>Click Here to know more about Autodesk Singapore</w:t>
              </w:r>
            </w:hyperlink>
          </w:p>
          <w:p w14:paraId="0E7F05B8" w14:textId="6563AF28" w:rsidR="00541B6B" w:rsidRPr="00541B6B" w:rsidRDefault="00541B6B" w:rsidP="00541B6B">
            <w:pPr>
              <w:pStyle w:val="1-Header3"/>
            </w:pPr>
          </w:p>
        </w:tc>
        <w:tc>
          <w:tcPr>
            <w:tcW w:w="4230" w:type="dxa"/>
            <w:vMerge w:val="restart"/>
          </w:tcPr>
          <w:p w14:paraId="1F7ADE73" w14:textId="25F6F5DD" w:rsidR="00541B6B" w:rsidRPr="0081363E" w:rsidRDefault="003F0E4C" w:rsidP="00541B6B">
            <w:pPr>
              <w:pStyle w:val="1-Header2"/>
              <w:jc w:val="right"/>
            </w:pPr>
            <w:r>
              <w:t>Overseas</w:t>
            </w:r>
            <w:r w:rsidR="00541B6B" w:rsidRPr="0081363E">
              <w:t xml:space="preserve"> Partners</w:t>
            </w:r>
          </w:p>
          <w:p w14:paraId="47B4AB5C" w14:textId="77777777" w:rsidR="00541B6B" w:rsidRPr="00B85F20" w:rsidRDefault="00541B6B" w:rsidP="00541B6B">
            <w:pPr>
              <w:pStyle w:val="9-Text"/>
              <w:jc w:val="right"/>
            </w:pPr>
            <w:r>
              <w:rPr>
                <w:noProof/>
                <w:lang w:val="en-US" w:eastAsia="en-US"/>
              </w:rPr>
              <w:drawing>
                <wp:inline distT="0" distB="0" distL="0" distR="0" wp14:anchorId="6D435631" wp14:editId="4B4E8BBD">
                  <wp:extent cx="1900555" cy="655955"/>
                  <wp:effectExtent l="0" t="0" r="4445" b="4445"/>
                  <wp:docPr id="37" name="picture" descr="http://www.sde.nus.edu.sg/bimcoe/images/aec3ko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0555" cy="655955"/>
                          </a:xfrm>
                          <a:prstGeom prst="rect">
                            <a:avLst/>
                          </a:prstGeom>
                          <a:noFill/>
                          <a:ln>
                            <a:noFill/>
                          </a:ln>
                        </pic:spPr>
                      </pic:pic>
                    </a:graphicData>
                  </a:graphic>
                </wp:inline>
              </w:drawing>
            </w:r>
          </w:p>
          <w:p w14:paraId="791EC122" w14:textId="77777777" w:rsidR="00541B6B" w:rsidRPr="00B85F20" w:rsidRDefault="00541B6B" w:rsidP="00541B6B">
            <w:pPr>
              <w:pStyle w:val="1-Header3"/>
              <w:jc w:val="right"/>
            </w:pPr>
            <w:r>
              <w:t>AEC3Korea</w:t>
            </w:r>
          </w:p>
          <w:p w14:paraId="2BE437F4" w14:textId="77777777" w:rsidR="00541B6B" w:rsidRPr="00E50394" w:rsidRDefault="003F0E4C" w:rsidP="00541B6B">
            <w:pPr>
              <w:pStyle w:val="Style9-TextPatternClearBackground2"/>
              <w:jc w:val="right"/>
              <w:rPr>
                <w:rFonts w:ascii="Times" w:hAnsi="Times"/>
                <w:color w:val="A6A6A6" w:themeColor="background1" w:themeShade="A6"/>
                <w:sz w:val="20"/>
              </w:rPr>
            </w:pPr>
            <w:hyperlink r:id="rId12" w:history="1">
              <w:r w:rsidR="00541B6B" w:rsidRPr="00E50394">
                <w:rPr>
                  <w:rStyle w:val="Hyperlink"/>
                  <w:color w:val="A6A6A6" w:themeColor="background1" w:themeShade="A6"/>
                  <w:shd w:val="clear" w:color="auto" w:fill="FFFFFF"/>
                </w:rPr>
                <w:t>Click Here to know more about AEC3Korea</w:t>
              </w:r>
            </w:hyperlink>
          </w:p>
          <w:p w14:paraId="170D0C4A" w14:textId="2CD93CE0" w:rsidR="00541B6B" w:rsidRPr="00541B6B" w:rsidRDefault="00541B6B" w:rsidP="00541B6B">
            <w:pPr>
              <w:pStyle w:val="1-Header3"/>
            </w:pPr>
            <w:r>
              <w:rPr>
                <w:noProof/>
              </w:rPr>
              <mc:AlternateContent>
                <mc:Choice Requires="wpg">
                  <w:drawing>
                    <wp:anchor distT="0" distB="0" distL="114300" distR="114300" simplePos="0" relativeHeight="251674624" behindDoc="0" locked="0" layoutInCell="1" allowOverlap="1" wp14:anchorId="41505D2F" wp14:editId="49397603">
                      <wp:simplePos x="0" y="0"/>
                      <wp:positionH relativeFrom="margin">
                        <wp:posOffset>2172809</wp:posOffset>
                      </wp:positionH>
                      <wp:positionV relativeFrom="paragraph">
                        <wp:posOffset>1057275</wp:posOffset>
                      </wp:positionV>
                      <wp:extent cx="470535" cy="236855"/>
                      <wp:effectExtent l="0" t="0" r="24765" b="10795"/>
                      <wp:wrapNone/>
                      <wp:docPr id="29" name="Group 29"/>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30" name="Rectangle 30"/>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5B3011" w14:textId="77777777" w:rsidR="0077742A" w:rsidRPr="00BE2009" w:rsidRDefault="0077742A" w:rsidP="0077742A">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 name="Group 31"/>
                              <wpg:cNvGrpSpPr/>
                              <wpg:grpSpPr>
                                <a:xfrm>
                                  <a:off x="293427" y="54591"/>
                                  <a:ext cx="113030" cy="106680"/>
                                  <a:chOff x="0" y="0"/>
                                  <a:chExt cx="371475" cy="350520"/>
                                </a:xfrm>
                              </wpg:grpSpPr>
                              <wps:wsp>
                                <wps:cNvPr id="32" name="Oval 32"/>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L-Shape 33"/>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41505D2F" id="Group 29" o:spid="_x0000_s1041" style="position:absolute;left:0;text-align:left;margin-left:171.1pt;margin-top:83.25pt;width:37.05pt;height:18.65pt;z-index:251674624;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">
                      <v:rect id="Rectangle 30" o:spid="_x0000_s1042"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" fillcolor="#4472c4 [3204]" strokecolor="white [3212]" strokeweight="1pt">
                        <v:textbox>
                          <w:txbxContent>
                            <w:p w14:paraId="525B3011" w14:textId="77777777" w:rsidR="0077742A" w:rsidRPr="00BE2009" w:rsidRDefault="0077742A" w:rsidP="0077742A">
                              <w:pPr>
                                <w:rPr>
                                  <w:sz w:val="14"/>
                                  <w:szCs w:val="14"/>
                                </w:rPr>
                              </w:pPr>
                              <w:r w:rsidRPr="00BE2009">
                                <w:rPr>
                                  <w:sz w:val="14"/>
                                  <w:szCs w:val="14"/>
                                </w:rPr>
                                <w:t>Back</w:t>
                              </w:r>
                            </w:p>
                          </w:txbxContent>
                        </v:textbox>
                      </v:rect>
                      <v:group id="Group 31" o:spid="_x0000_s1043"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oval id="Oval 32" o:spid="_x0000_s1044"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" fillcolor="white [3212]" strokecolor="white [3212]" strokeweight="1pt">
                          <v:stroke joinstyle="miter"/>
                        </v:oval>
                        <v:shape id="L-Shape 33" o:spid="_x0000_s1045"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p>
        </w:tc>
      </w:tr>
      <w:tr w:rsidR="00541B6B" w14:paraId="58F32A1F" w14:textId="77777777" w:rsidTr="00D8719E">
        <w:tc>
          <w:tcPr>
            <w:tcW w:w="360" w:type="dxa"/>
            <w:tcBorders>
              <w:top w:val="single" w:sz="4" w:space="0" w:color="E7E6E6" w:themeColor="background2"/>
            </w:tcBorders>
            <w:vAlign w:val="center"/>
          </w:tcPr>
          <w:p w14:paraId="2DEBBA05" w14:textId="77777777" w:rsidR="00541B6B" w:rsidRDefault="00541B6B" w:rsidP="00285A30">
            <w:pPr>
              <w:pStyle w:val="Right-NAVIGATION2"/>
            </w:pPr>
          </w:p>
        </w:tc>
        <w:tc>
          <w:tcPr>
            <w:tcW w:w="2070" w:type="dxa"/>
            <w:tcBorders>
              <w:top w:val="single" w:sz="4" w:space="0" w:color="E7E6E6" w:themeColor="background2"/>
            </w:tcBorders>
            <w:vAlign w:val="center"/>
          </w:tcPr>
          <w:p w14:paraId="474C274F" w14:textId="77777777" w:rsidR="00541B6B" w:rsidRDefault="00541B6B" w:rsidP="00285A30">
            <w:pPr>
              <w:pStyle w:val="Right-NAVIGATION2"/>
            </w:pPr>
            <w:r>
              <w:t>Overview</w:t>
            </w:r>
          </w:p>
        </w:tc>
        <w:tc>
          <w:tcPr>
            <w:tcW w:w="360" w:type="dxa"/>
          </w:tcPr>
          <w:p w14:paraId="4F8CE534" w14:textId="77777777" w:rsidR="00541B6B" w:rsidRDefault="00541B6B" w:rsidP="00285A30">
            <w:pPr>
              <w:pStyle w:val="Style9-TextPatternClearBackground2"/>
            </w:pPr>
          </w:p>
        </w:tc>
        <w:tc>
          <w:tcPr>
            <w:tcW w:w="4230" w:type="dxa"/>
            <w:vMerge/>
          </w:tcPr>
          <w:p w14:paraId="4B36B50B" w14:textId="77777777" w:rsidR="00541B6B" w:rsidRDefault="00541B6B" w:rsidP="00285A30">
            <w:pPr>
              <w:pStyle w:val="Style9-TextPatternClearBackground2"/>
            </w:pPr>
          </w:p>
        </w:tc>
        <w:tc>
          <w:tcPr>
            <w:tcW w:w="4230" w:type="dxa"/>
            <w:vMerge/>
          </w:tcPr>
          <w:p w14:paraId="6B41DE1F" w14:textId="416E9AD5" w:rsidR="00541B6B" w:rsidRDefault="00541B6B" w:rsidP="00285A30">
            <w:pPr>
              <w:pStyle w:val="Style9-TextPatternClearBackground2"/>
            </w:pPr>
          </w:p>
        </w:tc>
      </w:tr>
      <w:tr w:rsidR="00541B6B" w14:paraId="1765978C" w14:textId="77777777" w:rsidTr="00D8719E">
        <w:tc>
          <w:tcPr>
            <w:tcW w:w="360" w:type="dxa"/>
            <w:vAlign w:val="center"/>
          </w:tcPr>
          <w:p w14:paraId="03A3BF9B" w14:textId="77777777" w:rsidR="00541B6B" w:rsidRDefault="00541B6B" w:rsidP="00285A30">
            <w:pPr>
              <w:pStyle w:val="Right-NAVIGATION2"/>
            </w:pPr>
          </w:p>
        </w:tc>
        <w:tc>
          <w:tcPr>
            <w:tcW w:w="2070" w:type="dxa"/>
            <w:vAlign w:val="center"/>
          </w:tcPr>
          <w:p w14:paraId="3BFA56B4" w14:textId="77777777" w:rsidR="00541B6B" w:rsidRDefault="00541B6B" w:rsidP="00285A30">
            <w:pPr>
              <w:pStyle w:val="Right-NAVIGATION2"/>
            </w:pPr>
            <w:r>
              <w:t>Welcome message</w:t>
            </w:r>
          </w:p>
        </w:tc>
        <w:tc>
          <w:tcPr>
            <w:tcW w:w="360" w:type="dxa"/>
          </w:tcPr>
          <w:p w14:paraId="0DDD167A" w14:textId="77777777" w:rsidR="00541B6B" w:rsidRDefault="00541B6B" w:rsidP="00285A30">
            <w:pPr>
              <w:pStyle w:val="Style9-TextPatternClearBackground2"/>
            </w:pPr>
          </w:p>
        </w:tc>
        <w:tc>
          <w:tcPr>
            <w:tcW w:w="4230" w:type="dxa"/>
            <w:vMerge/>
          </w:tcPr>
          <w:p w14:paraId="0923DADD" w14:textId="77777777" w:rsidR="00541B6B" w:rsidRDefault="00541B6B" w:rsidP="00285A30">
            <w:pPr>
              <w:pStyle w:val="Style9-TextPatternClearBackground2"/>
            </w:pPr>
          </w:p>
        </w:tc>
        <w:tc>
          <w:tcPr>
            <w:tcW w:w="4230" w:type="dxa"/>
            <w:vMerge/>
          </w:tcPr>
          <w:p w14:paraId="75B40D0D" w14:textId="7E5E77B8" w:rsidR="00541B6B" w:rsidRDefault="00541B6B" w:rsidP="00285A30">
            <w:pPr>
              <w:pStyle w:val="Style9-TextPatternClearBackground2"/>
            </w:pPr>
          </w:p>
        </w:tc>
      </w:tr>
      <w:tr w:rsidR="00541B6B" w14:paraId="52CDF7C5" w14:textId="77777777" w:rsidTr="00D8719E">
        <w:tc>
          <w:tcPr>
            <w:tcW w:w="360" w:type="dxa"/>
            <w:tcBorders>
              <w:bottom w:val="single" w:sz="4" w:space="0" w:color="E7E6E6" w:themeColor="background2"/>
            </w:tcBorders>
            <w:vAlign w:val="center"/>
          </w:tcPr>
          <w:p w14:paraId="2F739806" w14:textId="77777777" w:rsidR="00541B6B" w:rsidRDefault="00541B6B" w:rsidP="00285A30">
            <w:pPr>
              <w:pStyle w:val="Right-NAVIGATION2"/>
            </w:pPr>
          </w:p>
        </w:tc>
        <w:tc>
          <w:tcPr>
            <w:tcW w:w="2070" w:type="dxa"/>
            <w:tcBorders>
              <w:bottom w:val="single" w:sz="4" w:space="0" w:color="E7E6E6" w:themeColor="background2"/>
            </w:tcBorders>
            <w:vAlign w:val="center"/>
          </w:tcPr>
          <w:p w14:paraId="009BE092" w14:textId="77777777" w:rsidR="00541B6B" w:rsidRDefault="00541B6B" w:rsidP="00285A30">
            <w:pPr>
              <w:pStyle w:val="Right-NAVIGATION2"/>
            </w:pPr>
            <w:r>
              <w:t>Organisation</w:t>
            </w:r>
          </w:p>
        </w:tc>
        <w:tc>
          <w:tcPr>
            <w:tcW w:w="360" w:type="dxa"/>
          </w:tcPr>
          <w:p w14:paraId="7702F1F7" w14:textId="77777777" w:rsidR="00541B6B" w:rsidRDefault="00541B6B" w:rsidP="00285A30">
            <w:pPr>
              <w:pStyle w:val="Style9-TextPatternClearBackground2"/>
            </w:pPr>
          </w:p>
        </w:tc>
        <w:tc>
          <w:tcPr>
            <w:tcW w:w="4230" w:type="dxa"/>
            <w:vMerge/>
          </w:tcPr>
          <w:p w14:paraId="6243FE50" w14:textId="77777777" w:rsidR="00541B6B" w:rsidRDefault="00541B6B" w:rsidP="00285A30">
            <w:pPr>
              <w:pStyle w:val="Style9-TextPatternClearBackground2"/>
            </w:pPr>
          </w:p>
        </w:tc>
        <w:tc>
          <w:tcPr>
            <w:tcW w:w="4230" w:type="dxa"/>
            <w:vMerge/>
          </w:tcPr>
          <w:p w14:paraId="47098206" w14:textId="77891DAA" w:rsidR="00541B6B" w:rsidRDefault="00541B6B" w:rsidP="00285A30">
            <w:pPr>
              <w:pStyle w:val="Style9-TextPatternClearBackground2"/>
            </w:pPr>
          </w:p>
        </w:tc>
      </w:tr>
      <w:tr w:rsidR="00541B6B" w14:paraId="0E5C32B7" w14:textId="77777777" w:rsidTr="00D8719E">
        <w:tc>
          <w:tcPr>
            <w:tcW w:w="2430" w:type="dxa"/>
            <w:gridSpan w:val="2"/>
            <w:tcBorders>
              <w:top w:val="single" w:sz="4" w:space="0" w:color="E7E6E6" w:themeColor="background2"/>
              <w:bottom w:val="single" w:sz="4" w:space="0" w:color="E7E6E6" w:themeColor="background2"/>
            </w:tcBorders>
            <w:shd w:val="clear" w:color="auto" w:fill="auto"/>
            <w:vAlign w:val="center"/>
          </w:tcPr>
          <w:p w14:paraId="42A7275E" w14:textId="77777777" w:rsidR="00541B6B" w:rsidRDefault="00541B6B" w:rsidP="0077742A">
            <w:pPr>
              <w:pStyle w:val="Right-NAVIGATION2"/>
            </w:pPr>
            <w:r>
              <w:t>PEOPLE</w:t>
            </w:r>
          </w:p>
        </w:tc>
        <w:tc>
          <w:tcPr>
            <w:tcW w:w="360" w:type="dxa"/>
          </w:tcPr>
          <w:p w14:paraId="219E2315" w14:textId="77777777" w:rsidR="00541B6B" w:rsidRDefault="00541B6B" w:rsidP="00285A30">
            <w:pPr>
              <w:pStyle w:val="Style9-TextPatternClearBackground2"/>
            </w:pPr>
          </w:p>
        </w:tc>
        <w:tc>
          <w:tcPr>
            <w:tcW w:w="4230" w:type="dxa"/>
            <w:vMerge/>
          </w:tcPr>
          <w:p w14:paraId="089CCB8B" w14:textId="77777777" w:rsidR="00541B6B" w:rsidRDefault="00541B6B" w:rsidP="00285A30">
            <w:pPr>
              <w:pStyle w:val="Style9-TextPatternClearBackground2"/>
            </w:pPr>
          </w:p>
        </w:tc>
        <w:tc>
          <w:tcPr>
            <w:tcW w:w="4230" w:type="dxa"/>
            <w:vMerge/>
          </w:tcPr>
          <w:p w14:paraId="4AB49F9D" w14:textId="4F22E44A" w:rsidR="00541B6B" w:rsidRDefault="00541B6B" w:rsidP="00285A30">
            <w:pPr>
              <w:pStyle w:val="Style9-TextPatternClearBackground2"/>
            </w:pPr>
          </w:p>
        </w:tc>
      </w:tr>
      <w:tr w:rsidR="00541B6B" w14:paraId="17CBE328" w14:textId="77777777" w:rsidTr="00D8719E">
        <w:tc>
          <w:tcPr>
            <w:tcW w:w="360" w:type="dxa"/>
            <w:tcBorders>
              <w:top w:val="single" w:sz="4" w:space="0" w:color="E7E6E6" w:themeColor="background2"/>
            </w:tcBorders>
            <w:vAlign w:val="center"/>
          </w:tcPr>
          <w:p w14:paraId="02124072" w14:textId="77777777" w:rsidR="00541B6B" w:rsidRDefault="00541B6B" w:rsidP="00285A30">
            <w:pPr>
              <w:pStyle w:val="Right-NAVIGATION2"/>
            </w:pPr>
          </w:p>
        </w:tc>
        <w:tc>
          <w:tcPr>
            <w:tcW w:w="2070" w:type="dxa"/>
            <w:tcBorders>
              <w:top w:val="single" w:sz="4" w:space="0" w:color="E7E6E6" w:themeColor="background2"/>
            </w:tcBorders>
            <w:vAlign w:val="center"/>
          </w:tcPr>
          <w:p w14:paraId="113EFE1A" w14:textId="77777777" w:rsidR="00541B6B" w:rsidRDefault="00541B6B" w:rsidP="00285A30">
            <w:pPr>
              <w:pStyle w:val="Right-NAVIGATION2"/>
            </w:pPr>
            <w:r>
              <w:t>Faculty members</w:t>
            </w:r>
          </w:p>
        </w:tc>
        <w:tc>
          <w:tcPr>
            <w:tcW w:w="360" w:type="dxa"/>
          </w:tcPr>
          <w:p w14:paraId="38A6F720" w14:textId="77777777" w:rsidR="00541B6B" w:rsidRDefault="00541B6B" w:rsidP="00285A30">
            <w:pPr>
              <w:pStyle w:val="Style9-TextPatternClearBackground2"/>
            </w:pPr>
          </w:p>
        </w:tc>
        <w:tc>
          <w:tcPr>
            <w:tcW w:w="4230" w:type="dxa"/>
            <w:vMerge/>
          </w:tcPr>
          <w:p w14:paraId="00CE0518" w14:textId="77777777" w:rsidR="00541B6B" w:rsidRDefault="00541B6B" w:rsidP="00285A30">
            <w:pPr>
              <w:pStyle w:val="Style9-TextPatternClearBackground2"/>
            </w:pPr>
          </w:p>
        </w:tc>
        <w:tc>
          <w:tcPr>
            <w:tcW w:w="4230" w:type="dxa"/>
            <w:vMerge/>
          </w:tcPr>
          <w:p w14:paraId="786362A2" w14:textId="66024997" w:rsidR="00541B6B" w:rsidRDefault="00541B6B" w:rsidP="00285A30">
            <w:pPr>
              <w:pStyle w:val="Style9-TextPatternClearBackground2"/>
            </w:pPr>
          </w:p>
        </w:tc>
      </w:tr>
      <w:tr w:rsidR="00541B6B" w14:paraId="15B5BFB8" w14:textId="77777777" w:rsidTr="00D8719E">
        <w:tc>
          <w:tcPr>
            <w:tcW w:w="360" w:type="dxa"/>
            <w:vAlign w:val="center"/>
          </w:tcPr>
          <w:p w14:paraId="03D62437" w14:textId="77777777" w:rsidR="00541B6B" w:rsidRDefault="00541B6B" w:rsidP="00285A30">
            <w:pPr>
              <w:pStyle w:val="Right-NAVIGATION2"/>
            </w:pPr>
          </w:p>
        </w:tc>
        <w:tc>
          <w:tcPr>
            <w:tcW w:w="2070" w:type="dxa"/>
            <w:vAlign w:val="center"/>
          </w:tcPr>
          <w:p w14:paraId="49380BAD" w14:textId="77777777" w:rsidR="00541B6B" w:rsidRDefault="00541B6B" w:rsidP="00285A30">
            <w:pPr>
              <w:pStyle w:val="Right-NAVIGATION2"/>
            </w:pPr>
            <w:r>
              <w:t>Associate members</w:t>
            </w:r>
          </w:p>
        </w:tc>
        <w:tc>
          <w:tcPr>
            <w:tcW w:w="360" w:type="dxa"/>
          </w:tcPr>
          <w:p w14:paraId="0624C072" w14:textId="77777777" w:rsidR="00541B6B" w:rsidRDefault="00541B6B" w:rsidP="00285A30">
            <w:pPr>
              <w:pStyle w:val="Style9-TextPatternClearBackground2"/>
            </w:pPr>
          </w:p>
        </w:tc>
        <w:tc>
          <w:tcPr>
            <w:tcW w:w="4230" w:type="dxa"/>
            <w:vMerge/>
          </w:tcPr>
          <w:p w14:paraId="2B684D89" w14:textId="77777777" w:rsidR="00541B6B" w:rsidRDefault="00541B6B" w:rsidP="00285A30">
            <w:pPr>
              <w:pStyle w:val="Style9-TextPatternClearBackground2"/>
            </w:pPr>
          </w:p>
        </w:tc>
        <w:tc>
          <w:tcPr>
            <w:tcW w:w="4230" w:type="dxa"/>
            <w:vMerge/>
          </w:tcPr>
          <w:p w14:paraId="4AF78BA9" w14:textId="245D53E5" w:rsidR="00541B6B" w:rsidRDefault="00541B6B" w:rsidP="00285A30">
            <w:pPr>
              <w:pStyle w:val="Style9-TextPatternClearBackground2"/>
            </w:pPr>
          </w:p>
        </w:tc>
      </w:tr>
      <w:tr w:rsidR="00541B6B" w14:paraId="23F2D61E" w14:textId="77777777" w:rsidTr="00D8719E">
        <w:tc>
          <w:tcPr>
            <w:tcW w:w="360" w:type="dxa"/>
            <w:tcBorders>
              <w:bottom w:val="single" w:sz="4" w:space="0" w:color="E7E6E6" w:themeColor="background2"/>
            </w:tcBorders>
            <w:vAlign w:val="center"/>
          </w:tcPr>
          <w:p w14:paraId="7888A9D7" w14:textId="77777777" w:rsidR="00541B6B" w:rsidRDefault="00541B6B" w:rsidP="00285A30">
            <w:pPr>
              <w:pStyle w:val="Right-NAVIGATION2"/>
            </w:pPr>
          </w:p>
        </w:tc>
        <w:tc>
          <w:tcPr>
            <w:tcW w:w="2070" w:type="dxa"/>
            <w:tcBorders>
              <w:bottom w:val="single" w:sz="4" w:space="0" w:color="E7E6E6" w:themeColor="background2"/>
            </w:tcBorders>
            <w:vAlign w:val="center"/>
          </w:tcPr>
          <w:p w14:paraId="2DE89F8F" w14:textId="77777777" w:rsidR="00541B6B" w:rsidRDefault="00541B6B" w:rsidP="00285A30">
            <w:pPr>
              <w:pStyle w:val="Right-NAVIGATION2"/>
            </w:pPr>
            <w:r>
              <w:t>Student members</w:t>
            </w:r>
          </w:p>
        </w:tc>
        <w:tc>
          <w:tcPr>
            <w:tcW w:w="360" w:type="dxa"/>
          </w:tcPr>
          <w:p w14:paraId="503DED91" w14:textId="77777777" w:rsidR="00541B6B" w:rsidRDefault="00541B6B" w:rsidP="00285A30">
            <w:pPr>
              <w:pStyle w:val="Style9-TextPatternClearBackground2"/>
            </w:pPr>
          </w:p>
        </w:tc>
        <w:tc>
          <w:tcPr>
            <w:tcW w:w="4230" w:type="dxa"/>
            <w:vMerge/>
          </w:tcPr>
          <w:p w14:paraId="05385143" w14:textId="77777777" w:rsidR="00541B6B" w:rsidRDefault="00541B6B" w:rsidP="00285A30">
            <w:pPr>
              <w:pStyle w:val="Style9-TextPatternClearBackground2"/>
            </w:pPr>
          </w:p>
        </w:tc>
        <w:tc>
          <w:tcPr>
            <w:tcW w:w="4230" w:type="dxa"/>
            <w:vMerge/>
          </w:tcPr>
          <w:p w14:paraId="72CFAB7D" w14:textId="5CB41FE4" w:rsidR="00541B6B" w:rsidRDefault="00541B6B" w:rsidP="00285A30">
            <w:pPr>
              <w:pStyle w:val="Style9-TextPatternClearBackground2"/>
            </w:pPr>
          </w:p>
        </w:tc>
      </w:tr>
      <w:tr w:rsidR="00541B6B" w14:paraId="7F47C9EF" w14:textId="77777777" w:rsidTr="00D8719E">
        <w:tc>
          <w:tcPr>
            <w:tcW w:w="2430" w:type="dxa"/>
            <w:gridSpan w:val="2"/>
            <w:tcBorders>
              <w:top w:val="single" w:sz="4" w:space="0" w:color="E7E6E6" w:themeColor="background2"/>
              <w:bottom w:val="single" w:sz="4" w:space="0" w:color="E7E6E6" w:themeColor="background2"/>
            </w:tcBorders>
            <w:shd w:val="clear" w:color="auto" w:fill="2F5496" w:themeFill="accent1" w:themeFillShade="BF"/>
            <w:vAlign w:val="center"/>
          </w:tcPr>
          <w:p w14:paraId="360D128B" w14:textId="77777777" w:rsidR="00541B6B" w:rsidRDefault="00541B6B" w:rsidP="0077742A">
            <w:pPr>
              <w:pStyle w:val="Right-NAVIGATION"/>
            </w:pPr>
            <w:r>
              <w:t>STRATEGIC PARTNERS</w:t>
            </w:r>
          </w:p>
        </w:tc>
        <w:tc>
          <w:tcPr>
            <w:tcW w:w="360" w:type="dxa"/>
          </w:tcPr>
          <w:p w14:paraId="2E8D2993" w14:textId="77777777" w:rsidR="00541B6B" w:rsidRDefault="00541B6B" w:rsidP="00285A30">
            <w:pPr>
              <w:pStyle w:val="Style9-TextPatternClearBackground2"/>
            </w:pPr>
          </w:p>
        </w:tc>
        <w:tc>
          <w:tcPr>
            <w:tcW w:w="4230" w:type="dxa"/>
            <w:vMerge/>
          </w:tcPr>
          <w:p w14:paraId="0399EDD7" w14:textId="77777777" w:rsidR="00541B6B" w:rsidRDefault="00541B6B" w:rsidP="00285A30">
            <w:pPr>
              <w:pStyle w:val="Style9-TextPatternClearBackground2"/>
            </w:pPr>
          </w:p>
        </w:tc>
        <w:tc>
          <w:tcPr>
            <w:tcW w:w="4230" w:type="dxa"/>
            <w:vMerge/>
          </w:tcPr>
          <w:p w14:paraId="7880C663" w14:textId="40B890DB" w:rsidR="00541B6B" w:rsidRDefault="00541B6B" w:rsidP="00285A30">
            <w:pPr>
              <w:pStyle w:val="Style9-TextPatternClearBackground2"/>
            </w:pPr>
          </w:p>
        </w:tc>
      </w:tr>
      <w:tr w:rsidR="00541B6B" w14:paraId="734C7BFB" w14:textId="77777777" w:rsidTr="00D8719E">
        <w:tc>
          <w:tcPr>
            <w:tcW w:w="360" w:type="dxa"/>
            <w:tcBorders>
              <w:top w:val="single" w:sz="4" w:space="0" w:color="E7E6E6" w:themeColor="background2"/>
            </w:tcBorders>
            <w:vAlign w:val="center"/>
          </w:tcPr>
          <w:p w14:paraId="001ACD57" w14:textId="77777777" w:rsidR="00541B6B" w:rsidRDefault="00541B6B" w:rsidP="00285A30">
            <w:pPr>
              <w:pStyle w:val="Right-NAVIGATION2"/>
            </w:pPr>
          </w:p>
        </w:tc>
        <w:tc>
          <w:tcPr>
            <w:tcW w:w="2070" w:type="dxa"/>
            <w:tcBorders>
              <w:top w:val="single" w:sz="4" w:space="0" w:color="E7E6E6" w:themeColor="background2"/>
            </w:tcBorders>
            <w:vAlign w:val="center"/>
          </w:tcPr>
          <w:p w14:paraId="1F442B4B" w14:textId="77777777" w:rsidR="00541B6B" w:rsidRDefault="00541B6B" w:rsidP="00285A30">
            <w:pPr>
              <w:pStyle w:val="Right-NAVIGATION2"/>
            </w:pPr>
            <w:r>
              <w:t>Local partners</w:t>
            </w:r>
          </w:p>
        </w:tc>
        <w:tc>
          <w:tcPr>
            <w:tcW w:w="360" w:type="dxa"/>
          </w:tcPr>
          <w:p w14:paraId="153DA7EE" w14:textId="77777777" w:rsidR="00541B6B" w:rsidRDefault="00541B6B" w:rsidP="00285A30">
            <w:pPr>
              <w:pStyle w:val="Style9-TextPatternClearBackground2"/>
            </w:pPr>
          </w:p>
        </w:tc>
        <w:tc>
          <w:tcPr>
            <w:tcW w:w="4230" w:type="dxa"/>
            <w:vMerge/>
          </w:tcPr>
          <w:p w14:paraId="4115D451" w14:textId="77777777" w:rsidR="00541B6B" w:rsidRDefault="00541B6B" w:rsidP="00285A30">
            <w:pPr>
              <w:pStyle w:val="Style9-TextPatternClearBackground2"/>
            </w:pPr>
          </w:p>
        </w:tc>
        <w:tc>
          <w:tcPr>
            <w:tcW w:w="4230" w:type="dxa"/>
            <w:vMerge/>
          </w:tcPr>
          <w:p w14:paraId="7960027D" w14:textId="6D932596" w:rsidR="00541B6B" w:rsidRDefault="00541B6B" w:rsidP="00285A30">
            <w:pPr>
              <w:pStyle w:val="Style9-TextPatternClearBackground2"/>
            </w:pPr>
          </w:p>
        </w:tc>
      </w:tr>
      <w:tr w:rsidR="00541B6B" w14:paraId="1C7AAA9B" w14:textId="77777777" w:rsidTr="00D8719E">
        <w:tc>
          <w:tcPr>
            <w:tcW w:w="360" w:type="dxa"/>
            <w:vAlign w:val="center"/>
          </w:tcPr>
          <w:p w14:paraId="583D2EB7" w14:textId="77777777" w:rsidR="00541B6B" w:rsidRDefault="00541B6B" w:rsidP="00285A30">
            <w:pPr>
              <w:pStyle w:val="Right-NAVIGATION2"/>
            </w:pPr>
          </w:p>
        </w:tc>
        <w:tc>
          <w:tcPr>
            <w:tcW w:w="2070" w:type="dxa"/>
            <w:vAlign w:val="center"/>
          </w:tcPr>
          <w:p w14:paraId="3E35F6ED" w14:textId="77777777" w:rsidR="00541B6B" w:rsidRDefault="00541B6B" w:rsidP="00285A30">
            <w:pPr>
              <w:pStyle w:val="Right-NAVIGATION2"/>
            </w:pPr>
            <w:r>
              <w:t>Overseas partners</w:t>
            </w:r>
          </w:p>
        </w:tc>
        <w:tc>
          <w:tcPr>
            <w:tcW w:w="360" w:type="dxa"/>
          </w:tcPr>
          <w:p w14:paraId="374EB0C6" w14:textId="77777777" w:rsidR="00541B6B" w:rsidRDefault="00541B6B" w:rsidP="00285A30">
            <w:pPr>
              <w:pStyle w:val="Style9-TextPatternClearBackground2"/>
            </w:pPr>
          </w:p>
        </w:tc>
        <w:tc>
          <w:tcPr>
            <w:tcW w:w="4230" w:type="dxa"/>
            <w:vMerge/>
          </w:tcPr>
          <w:p w14:paraId="19A725F0" w14:textId="77777777" w:rsidR="00541B6B" w:rsidRDefault="00541B6B" w:rsidP="00285A30">
            <w:pPr>
              <w:pStyle w:val="Style9-TextPatternClearBackground2"/>
            </w:pPr>
          </w:p>
        </w:tc>
        <w:tc>
          <w:tcPr>
            <w:tcW w:w="4230" w:type="dxa"/>
            <w:vMerge/>
          </w:tcPr>
          <w:p w14:paraId="60E06B21" w14:textId="3FF0F300" w:rsidR="00541B6B" w:rsidRDefault="00541B6B" w:rsidP="00285A30">
            <w:pPr>
              <w:pStyle w:val="Style9-TextPatternClearBackground2"/>
            </w:pPr>
          </w:p>
        </w:tc>
      </w:tr>
      <w:tr w:rsidR="00541B6B" w14:paraId="6745028D" w14:textId="77777777" w:rsidTr="00D8719E">
        <w:tc>
          <w:tcPr>
            <w:tcW w:w="360" w:type="dxa"/>
            <w:vAlign w:val="center"/>
          </w:tcPr>
          <w:p w14:paraId="28EFB914" w14:textId="77777777" w:rsidR="00541B6B" w:rsidRDefault="00541B6B" w:rsidP="00285A30">
            <w:pPr>
              <w:pStyle w:val="Style9-TextPatternClearBackground2"/>
              <w:jc w:val="left"/>
            </w:pPr>
          </w:p>
        </w:tc>
        <w:tc>
          <w:tcPr>
            <w:tcW w:w="2070" w:type="dxa"/>
            <w:vAlign w:val="center"/>
          </w:tcPr>
          <w:p w14:paraId="0F9BF3A9" w14:textId="77777777" w:rsidR="00541B6B" w:rsidRDefault="00541B6B" w:rsidP="00285A30">
            <w:pPr>
              <w:pStyle w:val="Style9-TextPatternClearBackground2"/>
              <w:jc w:val="left"/>
            </w:pPr>
          </w:p>
        </w:tc>
        <w:tc>
          <w:tcPr>
            <w:tcW w:w="360" w:type="dxa"/>
          </w:tcPr>
          <w:p w14:paraId="6CDF4121" w14:textId="77777777" w:rsidR="00541B6B" w:rsidRDefault="00541B6B" w:rsidP="00285A30">
            <w:pPr>
              <w:pStyle w:val="Style9-TextPatternClearBackground2"/>
            </w:pPr>
          </w:p>
        </w:tc>
        <w:tc>
          <w:tcPr>
            <w:tcW w:w="4230" w:type="dxa"/>
            <w:vMerge/>
          </w:tcPr>
          <w:p w14:paraId="312AD715" w14:textId="77777777" w:rsidR="00541B6B" w:rsidRDefault="00541B6B" w:rsidP="00285A30">
            <w:pPr>
              <w:pStyle w:val="Style9-TextPatternClearBackground2"/>
            </w:pPr>
          </w:p>
        </w:tc>
        <w:tc>
          <w:tcPr>
            <w:tcW w:w="4230" w:type="dxa"/>
            <w:vMerge/>
          </w:tcPr>
          <w:p w14:paraId="4BD28BAB" w14:textId="11DEF35C" w:rsidR="00541B6B" w:rsidRDefault="00541B6B" w:rsidP="00285A30">
            <w:pPr>
              <w:pStyle w:val="Style9-TextPatternClearBackground2"/>
            </w:pPr>
          </w:p>
        </w:tc>
      </w:tr>
      <w:tr w:rsidR="00541B6B" w14:paraId="7F608CC5" w14:textId="77777777" w:rsidTr="00D8719E">
        <w:tc>
          <w:tcPr>
            <w:tcW w:w="360" w:type="dxa"/>
            <w:vAlign w:val="center"/>
          </w:tcPr>
          <w:p w14:paraId="5D7FB67C" w14:textId="77777777" w:rsidR="00541B6B" w:rsidRDefault="00541B6B" w:rsidP="00285A30">
            <w:pPr>
              <w:pStyle w:val="Style9-TextPatternClearBackground2"/>
              <w:jc w:val="left"/>
            </w:pPr>
          </w:p>
        </w:tc>
        <w:tc>
          <w:tcPr>
            <w:tcW w:w="2070" w:type="dxa"/>
            <w:vAlign w:val="center"/>
          </w:tcPr>
          <w:p w14:paraId="07889608" w14:textId="77777777" w:rsidR="00541B6B" w:rsidRDefault="00541B6B" w:rsidP="00285A30">
            <w:pPr>
              <w:pStyle w:val="Style9-TextPatternClearBackground2"/>
              <w:jc w:val="left"/>
            </w:pPr>
          </w:p>
        </w:tc>
        <w:tc>
          <w:tcPr>
            <w:tcW w:w="360" w:type="dxa"/>
          </w:tcPr>
          <w:p w14:paraId="1DF0625D" w14:textId="77777777" w:rsidR="00541B6B" w:rsidRDefault="00541B6B" w:rsidP="00285A30">
            <w:pPr>
              <w:pStyle w:val="Style9-TextPatternClearBackground2"/>
            </w:pPr>
          </w:p>
        </w:tc>
        <w:tc>
          <w:tcPr>
            <w:tcW w:w="4230" w:type="dxa"/>
            <w:vMerge/>
          </w:tcPr>
          <w:p w14:paraId="0057D98A" w14:textId="77777777" w:rsidR="00541B6B" w:rsidRDefault="00541B6B" w:rsidP="00285A30">
            <w:pPr>
              <w:pStyle w:val="Style9-TextPatternClearBackground2"/>
            </w:pPr>
          </w:p>
        </w:tc>
        <w:tc>
          <w:tcPr>
            <w:tcW w:w="4230" w:type="dxa"/>
            <w:vMerge/>
          </w:tcPr>
          <w:p w14:paraId="29FA38C4" w14:textId="26615DCA" w:rsidR="00541B6B" w:rsidRDefault="00541B6B" w:rsidP="00285A30">
            <w:pPr>
              <w:pStyle w:val="Style9-TextPatternClearBackground2"/>
            </w:pPr>
          </w:p>
        </w:tc>
      </w:tr>
      <w:tr w:rsidR="00541B6B" w14:paraId="7947BAB8" w14:textId="77777777" w:rsidTr="00D8719E">
        <w:tc>
          <w:tcPr>
            <w:tcW w:w="360" w:type="dxa"/>
            <w:vAlign w:val="center"/>
          </w:tcPr>
          <w:p w14:paraId="36054C0A" w14:textId="77777777" w:rsidR="00541B6B" w:rsidRDefault="00541B6B" w:rsidP="00285A30">
            <w:pPr>
              <w:pStyle w:val="Style9-TextPatternClearBackground2"/>
              <w:jc w:val="left"/>
            </w:pPr>
          </w:p>
        </w:tc>
        <w:tc>
          <w:tcPr>
            <w:tcW w:w="2070" w:type="dxa"/>
            <w:vAlign w:val="center"/>
          </w:tcPr>
          <w:p w14:paraId="0442F9D2" w14:textId="77777777" w:rsidR="00541B6B" w:rsidRDefault="00541B6B" w:rsidP="00285A30">
            <w:pPr>
              <w:pStyle w:val="Style9-TextPatternClearBackground2"/>
              <w:jc w:val="left"/>
            </w:pPr>
          </w:p>
        </w:tc>
        <w:tc>
          <w:tcPr>
            <w:tcW w:w="360" w:type="dxa"/>
          </w:tcPr>
          <w:p w14:paraId="1876AD21" w14:textId="77777777" w:rsidR="00541B6B" w:rsidRDefault="00541B6B" w:rsidP="00285A30">
            <w:pPr>
              <w:pStyle w:val="Style9-TextPatternClearBackground2"/>
            </w:pPr>
          </w:p>
        </w:tc>
        <w:tc>
          <w:tcPr>
            <w:tcW w:w="4230" w:type="dxa"/>
            <w:vMerge/>
          </w:tcPr>
          <w:p w14:paraId="7F81286D" w14:textId="77777777" w:rsidR="00541B6B" w:rsidRDefault="00541B6B" w:rsidP="00285A30">
            <w:pPr>
              <w:pStyle w:val="Style9-TextPatternClearBackground2"/>
            </w:pPr>
          </w:p>
        </w:tc>
        <w:tc>
          <w:tcPr>
            <w:tcW w:w="4230" w:type="dxa"/>
            <w:vMerge/>
          </w:tcPr>
          <w:p w14:paraId="1BDC9B8A" w14:textId="4CA20AB2" w:rsidR="00541B6B" w:rsidRDefault="00541B6B" w:rsidP="00285A30">
            <w:pPr>
              <w:pStyle w:val="Style9-TextPatternClearBackground2"/>
            </w:pPr>
          </w:p>
        </w:tc>
      </w:tr>
      <w:tr w:rsidR="00541B6B" w14:paraId="21AE9E00" w14:textId="77777777" w:rsidTr="00D8719E">
        <w:tc>
          <w:tcPr>
            <w:tcW w:w="360" w:type="dxa"/>
            <w:vAlign w:val="center"/>
          </w:tcPr>
          <w:p w14:paraId="4FD330E2" w14:textId="77777777" w:rsidR="00541B6B" w:rsidRDefault="00541B6B" w:rsidP="00285A30">
            <w:pPr>
              <w:pStyle w:val="Style9-TextPatternClearBackground2"/>
              <w:jc w:val="left"/>
            </w:pPr>
          </w:p>
        </w:tc>
        <w:tc>
          <w:tcPr>
            <w:tcW w:w="2070" w:type="dxa"/>
            <w:vAlign w:val="center"/>
          </w:tcPr>
          <w:p w14:paraId="74073AAB" w14:textId="77777777" w:rsidR="00541B6B" w:rsidRDefault="00541B6B" w:rsidP="00285A30">
            <w:pPr>
              <w:pStyle w:val="Style9-TextPatternClearBackground2"/>
              <w:jc w:val="left"/>
            </w:pPr>
          </w:p>
        </w:tc>
        <w:tc>
          <w:tcPr>
            <w:tcW w:w="360" w:type="dxa"/>
          </w:tcPr>
          <w:p w14:paraId="5462B9E4" w14:textId="77777777" w:rsidR="00541B6B" w:rsidRDefault="00541B6B" w:rsidP="00285A30">
            <w:pPr>
              <w:pStyle w:val="Style9-TextPatternClearBackground2"/>
            </w:pPr>
          </w:p>
        </w:tc>
        <w:tc>
          <w:tcPr>
            <w:tcW w:w="4230" w:type="dxa"/>
            <w:vMerge/>
          </w:tcPr>
          <w:p w14:paraId="50D64D02" w14:textId="77777777" w:rsidR="00541B6B" w:rsidRDefault="00541B6B" w:rsidP="00285A30">
            <w:pPr>
              <w:pStyle w:val="Style9-TextPatternClearBackground2"/>
            </w:pPr>
          </w:p>
        </w:tc>
        <w:tc>
          <w:tcPr>
            <w:tcW w:w="4230" w:type="dxa"/>
            <w:vMerge/>
          </w:tcPr>
          <w:p w14:paraId="6A823EC3" w14:textId="03543733" w:rsidR="00541B6B" w:rsidRDefault="00541B6B" w:rsidP="00285A30">
            <w:pPr>
              <w:pStyle w:val="Style9-TextPatternClearBackground2"/>
            </w:pPr>
          </w:p>
        </w:tc>
      </w:tr>
    </w:tbl>
    <w:p w14:paraId="42F033B3" w14:textId="7D1A6D54" w:rsidR="0077742A" w:rsidRPr="001340CB" w:rsidRDefault="0077742A" w:rsidP="0077742A">
      <w:pPr>
        <w:pStyle w:val="Style9-TextPatternClearBackground2"/>
      </w:pPr>
    </w:p>
    <w:p w14:paraId="13FC41BB" w14:textId="77777777" w:rsidR="0077742A" w:rsidRPr="00A17CD1" w:rsidRDefault="0077742A" w:rsidP="0077742A">
      <w:pPr>
        <w:pStyle w:val="Style9-TextPatternClearBackground2"/>
        <w:rPr>
          <w:b/>
          <w:bCs/>
          <w:noProof/>
        </w:rPr>
      </w:pPr>
      <w:r>
        <w:rPr>
          <w:rFonts w:asciiTheme="majorHAnsi" w:hAnsiTheme="majorHAnsi"/>
          <w:b/>
          <w:caps/>
          <w:sz w:val="24"/>
          <w:szCs w:val="24"/>
        </w:rPr>
        <w:fldChar w:fldCharType="end"/>
      </w:r>
    </w:p>
    <w:p w14:paraId="4F726565" w14:textId="77777777" w:rsidR="0077742A" w:rsidRPr="00A17CD1" w:rsidRDefault="0077742A" w:rsidP="0077742A">
      <w:pPr>
        <w:pStyle w:val="Style9-TextPatternClearBackground2"/>
        <w:rPr>
          <w:color w:val="A6A6A6" w:themeColor="background1" w:themeShade="A6"/>
        </w:rPr>
      </w:pPr>
    </w:p>
    <w:p w14:paraId="72A8B1F3" w14:textId="77777777" w:rsidR="0077742A" w:rsidRPr="000E2F3F" w:rsidRDefault="0077742A" w:rsidP="0077742A">
      <w:pPr>
        <w:pStyle w:val="9-Text"/>
      </w:pPr>
      <w:bookmarkStart w:id="1" w:name="_GoBack"/>
      <w:bookmarkEnd w:id="1"/>
    </w:p>
    <w:p w14:paraId="4CBFA473" w14:textId="77777777" w:rsidR="0077742A" w:rsidRPr="009137A9" w:rsidRDefault="0077742A" w:rsidP="0077742A">
      <w:pPr>
        <w:spacing w:after="0" w:line="240" w:lineRule="auto"/>
        <w:rPr>
          <w:rFonts w:cs="Calibri"/>
          <w:b/>
          <w:bCs/>
          <w:color w:val="3B3838" w:themeColor="background2" w:themeShade="40"/>
          <w:sz w:val="18"/>
          <w:lang w:val="en-SG" w:eastAsia="zh-HK"/>
        </w:rPr>
      </w:pPr>
      <w:r>
        <w:br/>
      </w:r>
    </w:p>
    <w:p w14:paraId="6F149C47" w14:textId="77777777" w:rsidR="0077742A" w:rsidRPr="00C5645C" w:rsidRDefault="0077742A" w:rsidP="0077742A"/>
    <w:p w14:paraId="04BC3B18" w14:textId="77777777" w:rsidR="0077742A" w:rsidRDefault="0077742A" w:rsidP="0077742A"/>
    <w:p w14:paraId="4433BF64" w14:textId="77777777" w:rsidR="0077742A" w:rsidRDefault="0077742A" w:rsidP="0077742A"/>
    <w:p w14:paraId="10423799" w14:textId="77777777" w:rsidR="0077742A" w:rsidRDefault="0077742A" w:rsidP="0077742A"/>
    <w:p w14:paraId="575B9B02" w14:textId="77777777" w:rsidR="0077742A" w:rsidRDefault="0077742A" w:rsidP="0077742A"/>
    <w:p w14:paraId="6F3EAD2E" w14:textId="6197CC2A" w:rsidR="0071613C" w:rsidRPr="00BC2ECB" w:rsidRDefault="0071613C" w:rsidP="00541B6B">
      <w:pPr>
        <w:spacing w:after="0" w:line="240" w:lineRule="auto"/>
      </w:pPr>
    </w:p>
    <w:sectPr w:rsidR="0071613C" w:rsidRPr="00BC2ECB" w:rsidSect="00DF15EE">
      <w:footerReference w:type="default" r:id="rId13"/>
      <w:type w:val="continuous"/>
      <w:pgSz w:w="11906" w:h="16838" w:code="9"/>
      <w:pgMar w:top="0" w:right="288" w:bottom="1440" w:left="288" w:header="706" w:footer="706" w:gutter="0"/>
      <w:pgNumType w:start="1"/>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41D88" w14:textId="77777777" w:rsidR="00B178DF" w:rsidRDefault="00B178DF" w:rsidP="00BB7A86">
      <w:pPr>
        <w:spacing w:after="0" w:line="240" w:lineRule="auto"/>
      </w:pPr>
      <w:r>
        <w:separator/>
      </w:r>
    </w:p>
  </w:endnote>
  <w:endnote w:type="continuationSeparator" w:id="0">
    <w:p w14:paraId="2919DF7D" w14:textId="77777777" w:rsidR="00B178DF" w:rsidRDefault="00B178DF" w:rsidP="00BB7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A8EA" w14:textId="4B941D0F" w:rsidR="00B178DF" w:rsidRPr="00670FEE" w:rsidRDefault="00B178DF" w:rsidP="00BD3F82">
    <w:pPr>
      <w:pStyle w:val="Footer"/>
      <w:jc w:val="center"/>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CF2D2" w14:textId="77777777" w:rsidR="00B178DF" w:rsidRDefault="00B178DF" w:rsidP="00BB7A86">
      <w:pPr>
        <w:spacing w:after="0" w:line="240" w:lineRule="auto"/>
      </w:pPr>
      <w:r>
        <w:separator/>
      </w:r>
    </w:p>
  </w:footnote>
  <w:footnote w:type="continuationSeparator" w:id="0">
    <w:p w14:paraId="48F9DA35" w14:textId="77777777" w:rsidR="00B178DF" w:rsidRDefault="00B178DF" w:rsidP="00BB7A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B66CE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93E76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94E4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56E5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A0459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6C04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75A1C2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5CE93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03853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34F6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B063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673B20"/>
    <w:multiLevelType w:val="multilevel"/>
    <w:tmpl w:val="DB46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0308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997FF5"/>
    <w:multiLevelType w:val="hybridMultilevel"/>
    <w:tmpl w:val="29028F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26B3909"/>
    <w:multiLevelType w:val="hybridMultilevel"/>
    <w:tmpl w:val="E40077C0"/>
    <w:lvl w:ilvl="0" w:tplc="AA82C664">
      <w:start w:val="1"/>
      <w:numFmt w:val="decimal"/>
      <w:pStyle w:val="9-Text-Number"/>
      <w:lvlText w:val="%1."/>
      <w:lvlJc w:val="left"/>
      <w:pPr>
        <w:ind w:left="1080" w:hanging="480"/>
      </w:pPr>
      <w:rPr>
        <w:rFonts w:hint="default"/>
      </w:rPr>
    </w:lvl>
    <w:lvl w:ilvl="1" w:tplc="04090003" w:tentative="1">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15" w15:restartNumberingAfterBreak="0">
    <w:nsid w:val="12EF0E9E"/>
    <w:multiLevelType w:val="hybridMultilevel"/>
    <w:tmpl w:val="E744B7DC"/>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1398538F"/>
    <w:multiLevelType w:val="hybridMultilevel"/>
    <w:tmpl w:val="839C6554"/>
    <w:lvl w:ilvl="0" w:tplc="E0A81FBE">
      <w:start w:val="1"/>
      <w:numFmt w:val="decimal"/>
      <w:pStyle w:val="2-Header-FigureCaption"/>
      <w:lvlText w:val="Figure %1 : "/>
      <w:lvlJc w:val="center"/>
      <w:pPr>
        <w:tabs>
          <w:tab w:val="num" w:pos="2520"/>
        </w:tabs>
        <w:ind w:left="25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decimal"/>
      <w:lvlText w:val="Table %2 :"/>
      <w:lvlJc w:val="left"/>
      <w:pPr>
        <w:tabs>
          <w:tab w:val="num" w:pos="1440"/>
        </w:tabs>
        <w:ind w:left="1440" w:hanging="360"/>
      </w:pPr>
      <w:rPr>
        <w:rFonts w:hint="eastAsia"/>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B39136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C4E17CF"/>
    <w:multiLevelType w:val="multilevel"/>
    <w:tmpl w:val="8084E13E"/>
    <w:lvl w:ilvl="0">
      <w:start w:val="1"/>
      <w:numFmt w:val="decimal"/>
      <w:lvlText w:val="%1"/>
      <w:lvlJc w:val="left"/>
      <w:pPr>
        <w:tabs>
          <w:tab w:val="num" w:pos="7"/>
        </w:tabs>
        <w:ind w:left="7" w:hanging="432"/>
      </w:pPr>
      <w:rPr>
        <w:rFonts w:hint="eastAsia"/>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19" w15:restartNumberingAfterBreak="0">
    <w:nsid w:val="1CD015D8"/>
    <w:multiLevelType w:val="hybridMultilevel"/>
    <w:tmpl w:val="00EA7468"/>
    <w:lvl w:ilvl="0" w:tplc="5C9C43AE">
      <w:start w:val="1"/>
      <w:numFmt w:val="decimal"/>
      <w:pStyle w:val="2-Header-TableCaption"/>
      <w:lvlText w:val="Table %1 :"/>
      <w:lvlJc w:val="left"/>
      <w:pPr>
        <w:tabs>
          <w:tab w:val="num" w:pos="1070"/>
        </w:tabs>
        <w:ind w:left="1070" w:hanging="360"/>
      </w:pPr>
      <w:rPr>
        <w:rFonts w:hint="eastAsia"/>
        <w:color w:val="auto"/>
      </w:rPr>
    </w:lvl>
    <w:lvl w:ilvl="1" w:tplc="04090003" w:tentative="1">
      <w:start w:val="1"/>
      <w:numFmt w:val="bullet"/>
      <w:lvlText w:val="o"/>
      <w:lvlJc w:val="left"/>
      <w:pPr>
        <w:tabs>
          <w:tab w:val="num" w:pos="1790"/>
        </w:tabs>
        <w:ind w:left="1790" w:hanging="360"/>
      </w:pPr>
      <w:rPr>
        <w:rFonts w:ascii="Courier New" w:hAnsi="Courier New" w:cs="Courier New" w:hint="default"/>
      </w:rPr>
    </w:lvl>
    <w:lvl w:ilvl="2" w:tplc="04090005" w:tentative="1">
      <w:start w:val="1"/>
      <w:numFmt w:val="bullet"/>
      <w:lvlText w:val=""/>
      <w:lvlJc w:val="left"/>
      <w:pPr>
        <w:tabs>
          <w:tab w:val="num" w:pos="2510"/>
        </w:tabs>
        <w:ind w:left="2510" w:hanging="360"/>
      </w:pPr>
      <w:rPr>
        <w:rFonts w:ascii="Wingdings" w:hAnsi="Wingdings" w:hint="default"/>
      </w:rPr>
    </w:lvl>
    <w:lvl w:ilvl="3" w:tplc="04090001" w:tentative="1">
      <w:start w:val="1"/>
      <w:numFmt w:val="bullet"/>
      <w:lvlText w:val=""/>
      <w:lvlJc w:val="left"/>
      <w:pPr>
        <w:tabs>
          <w:tab w:val="num" w:pos="3230"/>
        </w:tabs>
        <w:ind w:left="3230" w:hanging="360"/>
      </w:pPr>
      <w:rPr>
        <w:rFonts w:ascii="Symbol" w:hAnsi="Symbol" w:hint="default"/>
      </w:rPr>
    </w:lvl>
    <w:lvl w:ilvl="4" w:tplc="04090003" w:tentative="1">
      <w:start w:val="1"/>
      <w:numFmt w:val="bullet"/>
      <w:lvlText w:val="o"/>
      <w:lvlJc w:val="left"/>
      <w:pPr>
        <w:tabs>
          <w:tab w:val="num" w:pos="3950"/>
        </w:tabs>
        <w:ind w:left="3950" w:hanging="360"/>
      </w:pPr>
      <w:rPr>
        <w:rFonts w:ascii="Courier New" w:hAnsi="Courier New" w:cs="Courier New" w:hint="default"/>
      </w:rPr>
    </w:lvl>
    <w:lvl w:ilvl="5" w:tplc="04090005" w:tentative="1">
      <w:start w:val="1"/>
      <w:numFmt w:val="bullet"/>
      <w:lvlText w:val=""/>
      <w:lvlJc w:val="left"/>
      <w:pPr>
        <w:tabs>
          <w:tab w:val="num" w:pos="4670"/>
        </w:tabs>
        <w:ind w:left="4670" w:hanging="360"/>
      </w:pPr>
      <w:rPr>
        <w:rFonts w:ascii="Wingdings" w:hAnsi="Wingdings" w:hint="default"/>
      </w:rPr>
    </w:lvl>
    <w:lvl w:ilvl="6" w:tplc="04090001" w:tentative="1">
      <w:start w:val="1"/>
      <w:numFmt w:val="bullet"/>
      <w:lvlText w:val=""/>
      <w:lvlJc w:val="left"/>
      <w:pPr>
        <w:tabs>
          <w:tab w:val="num" w:pos="5390"/>
        </w:tabs>
        <w:ind w:left="5390" w:hanging="360"/>
      </w:pPr>
      <w:rPr>
        <w:rFonts w:ascii="Symbol" w:hAnsi="Symbol" w:hint="default"/>
      </w:rPr>
    </w:lvl>
    <w:lvl w:ilvl="7" w:tplc="04090003" w:tentative="1">
      <w:start w:val="1"/>
      <w:numFmt w:val="bullet"/>
      <w:lvlText w:val="o"/>
      <w:lvlJc w:val="left"/>
      <w:pPr>
        <w:tabs>
          <w:tab w:val="num" w:pos="6110"/>
        </w:tabs>
        <w:ind w:left="6110" w:hanging="360"/>
      </w:pPr>
      <w:rPr>
        <w:rFonts w:ascii="Courier New" w:hAnsi="Courier New" w:cs="Courier New" w:hint="default"/>
      </w:rPr>
    </w:lvl>
    <w:lvl w:ilvl="8" w:tplc="04090005" w:tentative="1">
      <w:start w:val="1"/>
      <w:numFmt w:val="bullet"/>
      <w:lvlText w:val=""/>
      <w:lvlJc w:val="left"/>
      <w:pPr>
        <w:tabs>
          <w:tab w:val="num" w:pos="6830"/>
        </w:tabs>
        <w:ind w:left="6830" w:hanging="360"/>
      </w:pPr>
      <w:rPr>
        <w:rFonts w:ascii="Wingdings" w:hAnsi="Wingdings" w:hint="default"/>
      </w:rPr>
    </w:lvl>
  </w:abstractNum>
  <w:abstractNum w:abstractNumId="20" w15:restartNumberingAfterBreak="0">
    <w:nsid w:val="200C1676"/>
    <w:multiLevelType w:val="hybridMultilevel"/>
    <w:tmpl w:val="72D4B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04405D8"/>
    <w:multiLevelType w:val="hybridMultilevel"/>
    <w:tmpl w:val="6D4ECCCA"/>
    <w:lvl w:ilvl="0" w:tplc="F92CCFE6">
      <w:start w:val="1"/>
      <w:numFmt w:val="bullet"/>
      <w:pStyle w:val="9-Text-Point"/>
      <w:lvlText w:val=""/>
      <w:lvlJc w:val="left"/>
      <w:pPr>
        <w:ind w:left="1080" w:hanging="480"/>
      </w:pPr>
      <w:rPr>
        <w:rFonts w:ascii="Wingdings" w:hAnsi="Wingdings" w:hint="default"/>
      </w:rPr>
    </w:lvl>
    <w:lvl w:ilvl="1" w:tplc="04090003">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22" w15:restartNumberingAfterBreak="0">
    <w:nsid w:val="23E11DF7"/>
    <w:multiLevelType w:val="hybridMultilevel"/>
    <w:tmpl w:val="3CC01590"/>
    <w:lvl w:ilvl="0" w:tplc="94EEE4FC">
      <w:start w:val="1"/>
      <w:numFmt w:val="lowerRoman"/>
      <w:pStyle w:val="1-Header4"/>
      <w:lvlText w:val="(%1.)"/>
      <w:lvlJc w:val="left"/>
      <w:pPr>
        <w:ind w:left="775" w:hanging="480"/>
      </w:pPr>
      <w:rPr>
        <w:rFonts w:hint="eastAsia"/>
      </w:rPr>
    </w:lvl>
    <w:lvl w:ilvl="1" w:tplc="04090019" w:tentative="1">
      <w:start w:val="1"/>
      <w:numFmt w:val="ideographTraditional"/>
      <w:lvlText w:val="%2、"/>
      <w:lvlJc w:val="left"/>
      <w:pPr>
        <w:ind w:left="1255" w:hanging="480"/>
      </w:pPr>
    </w:lvl>
    <w:lvl w:ilvl="2" w:tplc="0409001B" w:tentative="1">
      <w:start w:val="1"/>
      <w:numFmt w:val="lowerRoman"/>
      <w:lvlText w:val="%3."/>
      <w:lvlJc w:val="right"/>
      <w:pPr>
        <w:ind w:left="1735" w:hanging="480"/>
      </w:pPr>
    </w:lvl>
    <w:lvl w:ilvl="3" w:tplc="0409000F" w:tentative="1">
      <w:start w:val="1"/>
      <w:numFmt w:val="decimal"/>
      <w:lvlText w:val="%4."/>
      <w:lvlJc w:val="left"/>
      <w:pPr>
        <w:ind w:left="2215" w:hanging="480"/>
      </w:pPr>
    </w:lvl>
    <w:lvl w:ilvl="4" w:tplc="04090019" w:tentative="1">
      <w:start w:val="1"/>
      <w:numFmt w:val="ideographTraditional"/>
      <w:lvlText w:val="%5、"/>
      <w:lvlJc w:val="left"/>
      <w:pPr>
        <w:ind w:left="2695" w:hanging="480"/>
      </w:pPr>
    </w:lvl>
    <w:lvl w:ilvl="5" w:tplc="0409001B" w:tentative="1">
      <w:start w:val="1"/>
      <w:numFmt w:val="lowerRoman"/>
      <w:lvlText w:val="%6."/>
      <w:lvlJc w:val="right"/>
      <w:pPr>
        <w:ind w:left="3175" w:hanging="480"/>
      </w:pPr>
    </w:lvl>
    <w:lvl w:ilvl="6" w:tplc="0409000F" w:tentative="1">
      <w:start w:val="1"/>
      <w:numFmt w:val="decimal"/>
      <w:lvlText w:val="%7."/>
      <w:lvlJc w:val="left"/>
      <w:pPr>
        <w:ind w:left="3655" w:hanging="480"/>
      </w:pPr>
    </w:lvl>
    <w:lvl w:ilvl="7" w:tplc="04090019" w:tentative="1">
      <w:start w:val="1"/>
      <w:numFmt w:val="ideographTraditional"/>
      <w:lvlText w:val="%8、"/>
      <w:lvlJc w:val="left"/>
      <w:pPr>
        <w:ind w:left="4135" w:hanging="480"/>
      </w:pPr>
    </w:lvl>
    <w:lvl w:ilvl="8" w:tplc="0409001B" w:tentative="1">
      <w:start w:val="1"/>
      <w:numFmt w:val="lowerRoman"/>
      <w:lvlText w:val="%9."/>
      <w:lvlJc w:val="right"/>
      <w:pPr>
        <w:ind w:left="4615" w:hanging="480"/>
      </w:pPr>
    </w:lvl>
  </w:abstractNum>
  <w:abstractNum w:abstractNumId="23" w15:restartNumberingAfterBreak="0">
    <w:nsid w:val="274F40AE"/>
    <w:multiLevelType w:val="multilevel"/>
    <w:tmpl w:val="9B56D064"/>
    <w:lvl w:ilvl="0">
      <w:start w:val="1"/>
      <w:numFmt w:val="bullet"/>
      <w:lvlText w:val=""/>
      <w:lvlJc w:val="left"/>
      <w:pPr>
        <w:ind w:left="360" w:hanging="360"/>
      </w:pPr>
      <w:rPr>
        <w:rFonts w:ascii="Symbol" w:hAnsi="Symbol" w:hint="default"/>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24" w15:restartNumberingAfterBreak="0">
    <w:nsid w:val="31500F9F"/>
    <w:multiLevelType w:val="hybridMultilevel"/>
    <w:tmpl w:val="E788F164"/>
    <w:lvl w:ilvl="0" w:tplc="2DFA4EC2">
      <w:start w:val="1"/>
      <w:numFmt w:val="bullet"/>
      <w:pStyle w:val="TOC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1B394B"/>
    <w:multiLevelType w:val="hybridMultilevel"/>
    <w:tmpl w:val="589CD39C"/>
    <w:lvl w:ilvl="0" w:tplc="4022B37C">
      <w:start w:val="1"/>
      <w:numFmt w:val="bullet"/>
      <w:pStyle w:val="5-Table-1Text-LPoint"/>
      <w:lvlText w:val=""/>
      <w:lvlJc w:val="left"/>
      <w:pPr>
        <w:tabs>
          <w:tab w:val="num" w:pos="360"/>
        </w:tabs>
        <w:ind w:left="360" w:hanging="360"/>
      </w:pPr>
      <w:rPr>
        <w:rFonts w:ascii="Symbol" w:hAnsi="Symbol" w:hint="default"/>
        <w:color w:val="auto"/>
      </w:rPr>
    </w:lvl>
    <w:lvl w:ilvl="1" w:tplc="FCFE24F6" w:tentative="1">
      <w:start w:val="1"/>
      <w:numFmt w:val="bullet"/>
      <w:lvlText w:val="o"/>
      <w:lvlJc w:val="left"/>
      <w:pPr>
        <w:tabs>
          <w:tab w:val="num" w:pos="2680"/>
        </w:tabs>
        <w:ind w:left="2680" w:hanging="360"/>
      </w:pPr>
      <w:rPr>
        <w:rFonts w:ascii="Courier New" w:hAnsi="Courier New" w:hint="default"/>
      </w:rPr>
    </w:lvl>
    <w:lvl w:ilvl="2" w:tplc="669870BA" w:tentative="1">
      <w:start w:val="1"/>
      <w:numFmt w:val="bullet"/>
      <w:lvlText w:val=""/>
      <w:lvlJc w:val="left"/>
      <w:pPr>
        <w:tabs>
          <w:tab w:val="num" w:pos="3400"/>
        </w:tabs>
        <w:ind w:left="3400" w:hanging="360"/>
      </w:pPr>
      <w:rPr>
        <w:rFonts w:ascii="Wingdings" w:hAnsi="Wingdings" w:hint="default"/>
      </w:rPr>
    </w:lvl>
    <w:lvl w:ilvl="3" w:tplc="023C3742" w:tentative="1">
      <w:start w:val="1"/>
      <w:numFmt w:val="bullet"/>
      <w:lvlText w:val=""/>
      <w:lvlJc w:val="left"/>
      <w:pPr>
        <w:tabs>
          <w:tab w:val="num" w:pos="4120"/>
        </w:tabs>
        <w:ind w:left="4120" w:hanging="360"/>
      </w:pPr>
      <w:rPr>
        <w:rFonts w:ascii="Symbol" w:hAnsi="Symbol" w:hint="default"/>
      </w:rPr>
    </w:lvl>
    <w:lvl w:ilvl="4" w:tplc="2BDAC3C4" w:tentative="1">
      <w:start w:val="1"/>
      <w:numFmt w:val="bullet"/>
      <w:lvlText w:val="o"/>
      <w:lvlJc w:val="left"/>
      <w:pPr>
        <w:tabs>
          <w:tab w:val="num" w:pos="4840"/>
        </w:tabs>
        <w:ind w:left="4840" w:hanging="360"/>
      </w:pPr>
      <w:rPr>
        <w:rFonts w:ascii="Courier New" w:hAnsi="Courier New" w:hint="default"/>
      </w:rPr>
    </w:lvl>
    <w:lvl w:ilvl="5" w:tplc="AE8E1C5C" w:tentative="1">
      <w:start w:val="1"/>
      <w:numFmt w:val="bullet"/>
      <w:lvlText w:val=""/>
      <w:lvlJc w:val="left"/>
      <w:pPr>
        <w:tabs>
          <w:tab w:val="num" w:pos="5560"/>
        </w:tabs>
        <w:ind w:left="5560" w:hanging="360"/>
      </w:pPr>
      <w:rPr>
        <w:rFonts w:ascii="Wingdings" w:hAnsi="Wingdings" w:hint="default"/>
      </w:rPr>
    </w:lvl>
    <w:lvl w:ilvl="6" w:tplc="5BE4D0EE" w:tentative="1">
      <w:start w:val="1"/>
      <w:numFmt w:val="bullet"/>
      <w:lvlText w:val=""/>
      <w:lvlJc w:val="left"/>
      <w:pPr>
        <w:tabs>
          <w:tab w:val="num" w:pos="6280"/>
        </w:tabs>
        <w:ind w:left="6280" w:hanging="360"/>
      </w:pPr>
      <w:rPr>
        <w:rFonts w:ascii="Symbol" w:hAnsi="Symbol" w:hint="default"/>
      </w:rPr>
    </w:lvl>
    <w:lvl w:ilvl="7" w:tplc="E6FCF070" w:tentative="1">
      <w:start w:val="1"/>
      <w:numFmt w:val="bullet"/>
      <w:lvlText w:val="o"/>
      <w:lvlJc w:val="left"/>
      <w:pPr>
        <w:tabs>
          <w:tab w:val="num" w:pos="7000"/>
        </w:tabs>
        <w:ind w:left="7000" w:hanging="360"/>
      </w:pPr>
      <w:rPr>
        <w:rFonts w:ascii="Courier New" w:hAnsi="Courier New" w:hint="default"/>
      </w:rPr>
    </w:lvl>
    <w:lvl w:ilvl="8" w:tplc="84984090" w:tentative="1">
      <w:start w:val="1"/>
      <w:numFmt w:val="bullet"/>
      <w:lvlText w:val=""/>
      <w:lvlJc w:val="left"/>
      <w:pPr>
        <w:tabs>
          <w:tab w:val="num" w:pos="7720"/>
        </w:tabs>
        <w:ind w:left="7720" w:hanging="360"/>
      </w:pPr>
      <w:rPr>
        <w:rFonts w:ascii="Wingdings" w:hAnsi="Wingdings" w:hint="default"/>
      </w:rPr>
    </w:lvl>
  </w:abstractNum>
  <w:abstractNum w:abstractNumId="26" w15:restartNumberingAfterBreak="0">
    <w:nsid w:val="37AA21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Style1"/>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EE342EE"/>
    <w:multiLevelType w:val="hybridMultilevel"/>
    <w:tmpl w:val="77BE266A"/>
    <w:lvl w:ilvl="0" w:tplc="FFA28CD0">
      <w:start w:val="1"/>
      <w:numFmt w:val="decimal"/>
      <w:pStyle w:val="99-Reference"/>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8" w15:restartNumberingAfterBreak="0">
    <w:nsid w:val="4A6309CE"/>
    <w:multiLevelType w:val="multilevel"/>
    <w:tmpl w:val="8C14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0A1FB0"/>
    <w:multiLevelType w:val="multilevel"/>
    <w:tmpl w:val="8084E13E"/>
    <w:lvl w:ilvl="0">
      <w:start w:val="1"/>
      <w:numFmt w:val="decimal"/>
      <w:lvlText w:val="%1"/>
      <w:lvlJc w:val="left"/>
      <w:pPr>
        <w:tabs>
          <w:tab w:val="num" w:pos="7"/>
        </w:tabs>
        <w:ind w:left="7" w:hanging="432"/>
      </w:pPr>
      <w:rPr>
        <w:rFonts w:hint="eastAsia"/>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30" w15:restartNumberingAfterBreak="0">
    <w:nsid w:val="5C46416F"/>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EA767C"/>
    <w:multiLevelType w:val="multilevel"/>
    <w:tmpl w:val="4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C67E41"/>
    <w:multiLevelType w:val="hybridMultilevel"/>
    <w:tmpl w:val="CDE69958"/>
    <w:lvl w:ilvl="0" w:tplc="95AC7CD4">
      <w:start w:val="1"/>
      <w:numFmt w:val="lowerRoman"/>
      <w:pStyle w:val="5-Table-1Text-LNo"/>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D102E5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DF861E9"/>
    <w:multiLevelType w:val="hybridMultilevel"/>
    <w:tmpl w:val="F8103200"/>
    <w:lvl w:ilvl="0" w:tplc="8F72A4EC">
      <w:start w:val="1"/>
      <w:numFmt w:val="bullet"/>
      <w:lvlText w:val=""/>
      <w:lvlJc w:val="left"/>
      <w:pPr>
        <w:ind w:left="480" w:hanging="480"/>
      </w:pPr>
      <w:rPr>
        <w:rFonts w:ascii="Wingdings" w:hAnsi="Wingdings" w:hint="default"/>
      </w:rPr>
    </w:lvl>
    <w:lvl w:ilvl="1" w:tplc="89D667E0">
      <w:start w:val="1"/>
      <w:numFmt w:val="bullet"/>
      <w:lvlText w:val=""/>
      <w:lvlJc w:val="left"/>
      <w:pPr>
        <w:ind w:left="960" w:hanging="480"/>
      </w:pPr>
      <w:rPr>
        <w:rFonts w:ascii="Wingdings" w:hAnsi="Wingdings" w:hint="default"/>
      </w:rPr>
    </w:lvl>
    <w:lvl w:ilvl="2" w:tplc="79CE36E2">
      <w:start w:val="1"/>
      <w:numFmt w:val="bullet"/>
      <w:lvlText w:val=""/>
      <w:lvlJc w:val="left"/>
      <w:pPr>
        <w:ind w:left="1440" w:hanging="480"/>
      </w:pPr>
      <w:rPr>
        <w:rFonts w:ascii="Wingdings" w:hAnsi="Wingdings" w:hint="default"/>
      </w:rPr>
    </w:lvl>
    <w:lvl w:ilvl="3" w:tplc="C67E5C96">
      <w:start w:val="1"/>
      <w:numFmt w:val="bullet"/>
      <w:lvlText w:val=""/>
      <w:lvlJc w:val="left"/>
      <w:pPr>
        <w:ind w:left="1920" w:hanging="480"/>
      </w:pPr>
      <w:rPr>
        <w:rFonts w:ascii="Symbol" w:hAnsi="Symbol" w:hint="default"/>
      </w:rPr>
    </w:lvl>
    <w:lvl w:ilvl="4" w:tplc="697E5E52">
      <w:start w:val="1"/>
      <w:numFmt w:val="bullet"/>
      <w:lvlText w:val="♦"/>
      <w:lvlJc w:val="left"/>
      <w:pPr>
        <w:ind w:left="2400" w:hanging="480"/>
      </w:pPr>
      <w:rPr>
        <w:rFonts w:ascii="Courier New" w:hAnsi="Courier New" w:hint="default"/>
      </w:rPr>
    </w:lvl>
    <w:lvl w:ilvl="5" w:tplc="C3B20CBA">
      <w:start w:val="1"/>
      <w:numFmt w:val="bullet"/>
      <w:lvlText w:val=""/>
      <w:lvlJc w:val="left"/>
      <w:pPr>
        <w:ind w:left="2880" w:hanging="480"/>
      </w:pPr>
      <w:rPr>
        <w:rFonts w:ascii="Wingdings" w:hAnsi="Wingdings" w:hint="default"/>
      </w:rPr>
    </w:lvl>
    <w:lvl w:ilvl="6" w:tplc="8A901930">
      <w:start w:val="1"/>
      <w:numFmt w:val="bullet"/>
      <w:lvlText w:val=""/>
      <w:lvlJc w:val="left"/>
      <w:pPr>
        <w:ind w:left="3360" w:hanging="480"/>
      </w:pPr>
      <w:rPr>
        <w:rFonts w:ascii="Wingdings" w:hAnsi="Wingdings" w:hint="default"/>
      </w:rPr>
    </w:lvl>
    <w:lvl w:ilvl="7" w:tplc="A96074E2">
      <w:start w:val="1"/>
      <w:numFmt w:val="bullet"/>
      <w:lvlText w:val=""/>
      <w:lvlJc w:val="left"/>
      <w:pPr>
        <w:ind w:left="3840" w:hanging="480"/>
      </w:pPr>
      <w:rPr>
        <w:rFonts w:ascii="Symbol" w:hAnsi="Symbol" w:hint="default"/>
      </w:rPr>
    </w:lvl>
    <w:lvl w:ilvl="8" w:tplc="9452A514">
      <w:start w:val="1"/>
      <w:numFmt w:val="bullet"/>
      <w:lvlText w:val="♦"/>
      <w:lvlJc w:val="left"/>
      <w:pPr>
        <w:ind w:left="4320" w:hanging="480"/>
      </w:pPr>
      <w:rPr>
        <w:rFonts w:ascii="Courier New" w:hAnsi="Courier New" w:hint="default"/>
      </w:rPr>
    </w:lvl>
  </w:abstractNum>
  <w:num w:numId="1">
    <w:abstractNumId w:val="31"/>
  </w:num>
  <w:num w:numId="2">
    <w:abstractNumId w:val="33"/>
  </w:num>
  <w:num w:numId="3">
    <w:abstractNumId w:val="23"/>
  </w:num>
  <w:num w:numId="4">
    <w:abstractNumId w:val="22"/>
  </w:num>
  <w:num w:numId="5">
    <w:abstractNumId w:val="16"/>
  </w:num>
  <w:num w:numId="6">
    <w:abstractNumId w:val="19"/>
  </w:num>
  <w:num w:numId="7">
    <w:abstractNumId w:val="32"/>
  </w:num>
  <w:num w:numId="8">
    <w:abstractNumId w:val="25"/>
  </w:num>
  <w:num w:numId="9">
    <w:abstractNumId w:val="21"/>
  </w:num>
  <w:num w:numId="10">
    <w:abstractNumId w:val="14"/>
  </w:num>
  <w:num w:numId="11">
    <w:abstractNumId w:val="27"/>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9"/>
    <w:lvlOverride w:ilvl="0">
      <w:startOverride w:val="1"/>
    </w:lvlOverride>
  </w:num>
  <w:num w:numId="15">
    <w:abstractNumId w:val="4"/>
  </w:num>
  <w:num w:numId="16">
    <w:abstractNumId w:val="30"/>
  </w:num>
  <w:num w:numId="17">
    <w:abstractNumId w:val="16"/>
    <w:lvlOverride w:ilvl="0">
      <w:startOverride w:val="1"/>
    </w:lvlOverride>
  </w:num>
  <w:num w:numId="18">
    <w:abstractNumId w:val="19"/>
    <w:lvlOverride w:ilvl="0">
      <w:startOverride w:val="1"/>
    </w:lvlOverride>
  </w:num>
  <w:num w:numId="19">
    <w:abstractNumId w:val="16"/>
    <w:lvlOverride w:ilvl="0">
      <w:startOverride w:val="1"/>
    </w:lvlOverride>
  </w:num>
  <w:num w:numId="20">
    <w:abstractNumId w:val="11"/>
  </w:num>
  <w:num w:numId="21">
    <w:abstractNumId w:val="28"/>
  </w:num>
  <w:num w:numId="22">
    <w:abstractNumId w:val="22"/>
    <w:lvlOverride w:ilvl="0">
      <w:startOverride w:val="1"/>
    </w:lvlOverride>
  </w:num>
  <w:num w:numId="23">
    <w:abstractNumId w:val="22"/>
    <w:lvlOverride w:ilvl="0">
      <w:startOverride w:val="1"/>
    </w:lvlOverride>
  </w:num>
  <w:num w:numId="24">
    <w:abstractNumId w:val="0"/>
  </w:num>
  <w:num w:numId="25">
    <w:abstractNumId w:val="34"/>
  </w:num>
  <w:num w:numId="26">
    <w:abstractNumId w:val="26"/>
  </w:num>
  <w:num w:numId="27">
    <w:abstractNumId w:val="20"/>
  </w:num>
  <w:num w:numId="28">
    <w:abstractNumId w:val="13"/>
  </w:num>
  <w:num w:numId="29">
    <w:abstractNumId w:val="29"/>
  </w:num>
  <w:num w:numId="30">
    <w:abstractNumId w:val="18"/>
  </w:num>
  <w:num w:numId="31">
    <w:abstractNumId w:val="12"/>
  </w:num>
  <w:num w:numId="32">
    <w:abstractNumId w:val="17"/>
  </w:num>
  <w:num w:numId="33">
    <w:abstractNumId w:val="8"/>
  </w:num>
  <w:num w:numId="34">
    <w:abstractNumId w:val="7"/>
  </w:num>
  <w:num w:numId="35">
    <w:abstractNumId w:val="10"/>
  </w:num>
  <w:num w:numId="36">
    <w:abstractNumId w:val="6"/>
  </w:num>
  <w:num w:numId="37">
    <w:abstractNumId w:val="5"/>
  </w:num>
  <w:num w:numId="38">
    <w:abstractNumId w:val="9"/>
  </w:num>
  <w:num w:numId="39">
    <w:abstractNumId w:val="3"/>
  </w:num>
  <w:num w:numId="40">
    <w:abstractNumId w:val="2"/>
  </w:num>
  <w:num w:numId="41">
    <w:abstractNumId w:val="1"/>
  </w:num>
  <w:num w:numId="4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2NDAzsTCyMDY3MjBX0lEKTi0uzszPAykwtKwFANE8ZpMtAAAA"/>
    <w:docVar w:name="EN.InstantFormat" w:val="&lt;ENInstantFormat&gt;&lt;Enabled&gt;1&lt;/Enabled&gt;&lt;ScanUnformatted&gt;1&lt;/ScanUnformatted&gt;&lt;ScanChanges&gt;1&lt;/ScanChanges&gt;&lt;Suspended&gt;0&lt;/Suspended&gt;&lt;/ENInstantFormat&gt;"/>
    <w:docVar w:name="EN.Layout" w:val="&lt;ENLayout&gt;&lt;Style&gt;_J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D0425"/>
    <w:rsid w:val="000013AC"/>
    <w:rsid w:val="000026FE"/>
    <w:rsid w:val="00003671"/>
    <w:rsid w:val="00004E52"/>
    <w:rsid w:val="0000662E"/>
    <w:rsid w:val="000117D1"/>
    <w:rsid w:val="00012436"/>
    <w:rsid w:val="00012F56"/>
    <w:rsid w:val="000132DC"/>
    <w:rsid w:val="00015058"/>
    <w:rsid w:val="00017874"/>
    <w:rsid w:val="000178EA"/>
    <w:rsid w:val="0002260E"/>
    <w:rsid w:val="000233B8"/>
    <w:rsid w:val="000239F4"/>
    <w:rsid w:val="00024D9F"/>
    <w:rsid w:val="0002545C"/>
    <w:rsid w:val="000266FB"/>
    <w:rsid w:val="000277C7"/>
    <w:rsid w:val="00030BBC"/>
    <w:rsid w:val="00031B33"/>
    <w:rsid w:val="00032037"/>
    <w:rsid w:val="00033471"/>
    <w:rsid w:val="00036075"/>
    <w:rsid w:val="00037693"/>
    <w:rsid w:val="00042D2F"/>
    <w:rsid w:val="0004326B"/>
    <w:rsid w:val="00052741"/>
    <w:rsid w:val="00052A16"/>
    <w:rsid w:val="00054E03"/>
    <w:rsid w:val="000554C7"/>
    <w:rsid w:val="00056E2E"/>
    <w:rsid w:val="000571A2"/>
    <w:rsid w:val="0005788B"/>
    <w:rsid w:val="00065AA4"/>
    <w:rsid w:val="00065ABE"/>
    <w:rsid w:val="00066529"/>
    <w:rsid w:val="0007040D"/>
    <w:rsid w:val="00071926"/>
    <w:rsid w:val="00075D41"/>
    <w:rsid w:val="00080A53"/>
    <w:rsid w:val="00080E91"/>
    <w:rsid w:val="00084568"/>
    <w:rsid w:val="00090B69"/>
    <w:rsid w:val="00092535"/>
    <w:rsid w:val="00096512"/>
    <w:rsid w:val="000971D8"/>
    <w:rsid w:val="000A35B7"/>
    <w:rsid w:val="000A4BD7"/>
    <w:rsid w:val="000B00B9"/>
    <w:rsid w:val="000B69C7"/>
    <w:rsid w:val="000C15D1"/>
    <w:rsid w:val="000C19F7"/>
    <w:rsid w:val="000C2DB8"/>
    <w:rsid w:val="000D02B1"/>
    <w:rsid w:val="000D0FA1"/>
    <w:rsid w:val="000D4038"/>
    <w:rsid w:val="000D5A6A"/>
    <w:rsid w:val="000D75EA"/>
    <w:rsid w:val="000E111B"/>
    <w:rsid w:val="000E28A7"/>
    <w:rsid w:val="000E2F3F"/>
    <w:rsid w:val="000E39F6"/>
    <w:rsid w:val="000E3F87"/>
    <w:rsid w:val="000E52B5"/>
    <w:rsid w:val="000F0160"/>
    <w:rsid w:val="000F141F"/>
    <w:rsid w:val="000F7859"/>
    <w:rsid w:val="00101AB5"/>
    <w:rsid w:val="0010336F"/>
    <w:rsid w:val="00103ED8"/>
    <w:rsid w:val="00110443"/>
    <w:rsid w:val="00110BE7"/>
    <w:rsid w:val="00110CC7"/>
    <w:rsid w:val="00111E6D"/>
    <w:rsid w:val="00113995"/>
    <w:rsid w:val="00113CD8"/>
    <w:rsid w:val="00115B22"/>
    <w:rsid w:val="00117225"/>
    <w:rsid w:val="00117D6F"/>
    <w:rsid w:val="00120976"/>
    <w:rsid w:val="00121900"/>
    <w:rsid w:val="00122320"/>
    <w:rsid w:val="00122CEC"/>
    <w:rsid w:val="0012325E"/>
    <w:rsid w:val="00124B69"/>
    <w:rsid w:val="00125417"/>
    <w:rsid w:val="00131848"/>
    <w:rsid w:val="0013246D"/>
    <w:rsid w:val="001340CB"/>
    <w:rsid w:val="00136D37"/>
    <w:rsid w:val="00141AD5"/>
    <w:rsid w:val="00145171"/>
    <w:rsid w:val="0014597E"/>
    <w:rsid w:val="00145DCA"/>
    <w:rsid w:val="00152F0A"/>
    <w:rsid w:val="00152F31"/>
    <w:rsid w:val="00160664"/>
    <w:rsid w:val="001651F5"/>
    <w:rsid w:val="001653FE"/>
    <w:rsid w:val="0016792A"/>
    <w:rsid w:val="00167A50"/>
    <w:rsid w:val="001721F6"/>
    <w:rsid w:val="001730C3"/>
    <w:rsid w:val="00175291"/>
    <w:rsid w:val="00175BAC"/>
    <w:rsid w:val="0017664B"/>
    <w:rsid w:val="001802BD"/>
    <w:rsid w:val="00181DBA"/>
    <w:rsid w:val="00183E15"/>
    <w:rsid w:val="00185A81"/>
    <w:rsid w:val="00190C67"/>
    <w:rsid w:val="00192090"/>
    <w:rsid w:val="00195148"/>
    <w:rsid w:val="00196F99"/>
    <w:rsid w:val="00197BFE"/>
    <w:rsid w:val="001A4509"/>
    <w:rsid w:val="001A52B6"/>
    <w:rsid w:val="001A6FCA"/>
    <w:rsid w:val="001B04AB"/>
    <w:rsid w:val="001B395C"/>
    <w:rsid w:val="001B76CE"/>
    <w:rsid w:val="001C59DF"/>
    <w:rsid w:val="001D0448"/>
    <w:rsid w:val="001D12D3"/>
    <w:rsid w:val="001D1576"/>
    <w:rsid w:val="001D281E"/>
    <w:rsid w:val="001D437F"/>
    <w:rsid w:val="001D639F"/>
    <w:rsid w:val="001D6B76"/>
    <w:rsid w:val="001D75A3"/>
    <w:rsid w:val="001E0481"/>
    <w:rsid w:val="001E0A93"/>
    <w:rsid w:val="001E0B61"/>
    <w:rsid w:val="001E17A3"/>
    <w:rsid w:val="001E6B20"/>
    <w:rsid w:val="001F1E63"/>
    <w:rsid w:val="001F4524"/>
    <w:rsid w:val="001F6D0A"/>
    <w:rsid w:val="0020395F"/>
    <w:rsid w:val="00205D8E"/>
    <w:rsid w:val="00210601"/>
    <w:rsid w:val="00212312"/>
    <w:rsid w:val="00213E5E"/>
    <w:rsid w:val="00223790"/>
    <w:rsid w:val="002246FA"/>
    <w:rsid w:val="00234702"/>
    <w:rsid w:val="002376C5"/>
    <w:rsid w:val="00240118"/>
    <w:rsid w:val="002407F6"/>
    <w:rsid w:val="00240895"/>
    <w:rsid w:val="002442CE"/>
    <w:rsid w:val="002449DD"/>
    <w:rsid w:val="002461D2"/>
    <w:rsid w:val="00253B25"/>
    <w:rsid w:val="0025428D"/>
    <w:rsid w:val="00260745"/>
    <w:rsid w:val="00266889"/>
    <w:rsid w:val="00270181"/>
    <w:rsid w:val="00272CD8"/>
    <w:rsid w:val="00272F63"/>
    <w:rsid w:val="002732A7"/>
    <w:rsid w:val="0028138A"/>
    <w:rsid w:val="00283480"/>
    <w:rsid w:val="0028615B"/>
    <w:rsid w:val="002936B3"/>
    <w:rsid w:val="00294FCE"/>
    <w:rsid w:val="00297216"/>
    <w:rsid w:val="002B1CC6"/>
    <w:rsid w:val="002B2CFF"/>
    <w:rsid w:val="002B4457"/>
    <w:rsid w:val="002B638E"/>
    <w:rsid w:val="002C07E5"/>
    <w:rsid w:val="002C0C1B"/>
    <w:rsid w:val="002C5114"/>
    <w:rsid w:val="002C6538"/>
    <w:rsid w:val="002C686C"/>
    <w:rsid w:val="002C6F1F"/>
    <w:rsid w:val="002C7426"/>
    <w:rsid w:val="002C7C58"/>
    <w:rsid w:val="002D15F6"/>
    <w:rsid w:val="002D552F"/>
    <w:rsid w:val="002D5B5E"/>
    <w:rsid w:val="002D7A88"/>
    <w:rsid w:val="002D7C8E"/>
    <w:rsid w:val="002D7E97"/>
    <w:rsid w:val="002E37FE"/>
    <w:rsid w:val="002E43CF"/>
    <w:rsid w:val="002E65EB"/>
    <w:rsid w:val="002E7BB0"/>
    <w:rsid w:val="002F0E4E"/>
    <w:rsid w:val="002F436A"/>
    <w:rsid w:val="002F4D83"/>
    <w:rsid w:val="002F552F"/>
    <w:rsid w:val="0030176A"/>
    <w:rsid w:val="00303307"/>
    <w:rsid w:val="003037DB"/>
    <w:rsid w:val="00303D0C"/>
    <w:rsid w:val="00307D7C"/>
    <w:rsid w:val="00312B91"/>
    <w:rsid w:val="0031445F"/>
    <w:rsid w:val="00314C61"/>
    <w:rsid w:val="00314ED2"/>
    <w:rsid w:val="00315749"/>
    <w:rsid w:val="00316243"/>
    <w:rsid w:val="00316E27"/>
    <w:rsid w:val="0032459F"/>
    <w:rsid w:val="00325C06"/>
    <w:rsid w:val="00325E5E"/>
    <w:rsid w:val="0032687B"/>
    <w:rsid w:val="00327644"/>
    <w:rsid w:val="00333500"/>
    <w:rsid w:val="00336EC3"/>
    <w:rsid w:val="00337073"/>
    <w:rsid w:val="00337638"/>
    <w:rsid w:val="00340A35"/>
    <w:rsid w:val="00341EFA"/>
    <w:rsid w:val="00344C9A"/>
    <w:rsid w:val="00350272"/>
    <w:rsid w:val="0035063D"/>
    <w:rsid w:val="0035438D"/>
    <w:rsid w:val="00354FE2"/>
    <w:rsid w:val="00355533"/>
    <w:rsid w:val="00355815"/>
    <w:rsid w:val="0035743D"/>
    <w:rsid w:val="00357AC3"/>
    <w:rsid w:val="003617CF"/>
    <w:rsid w:val="003653ED"/>
    <w:rsid w:val="00367840"/>
    <w:rsid w:val="0037355B"/>
    <w:rsid w:val="00373B3A"/>
    <w:rsid w:val="00373EEF"/>
    <w:rsid w:val="00377966"/>
    <w:rsid w:val="0038040C"/>
    <w:rsid w:val="003870B4"/>
    <w:rsid w:val="00390B21"/>
    <w:rsid w:val="0039193C"/>
    <w:rsid w:val="003929C3"/>
    <w:rsid w:val="00395933"/>
    <w:rsid w:val="00397D4D"/>
    <w:rsid w:val="003A1060"/>
    <w:rsid w:val="003A5D62"/>
    <w:rsid w:val="003B1DD2"/>
    <w:rsid w:val="003B2ACA"/>
    <w:rsid w:val="003B2C95"/>
    <w:rsid w:val="003B5762"/>
    <w:rsid w:val="003C10B0"/>
    <w:rsid w:val="003C3425"/>
    <w:rsid w:val="003C3D11"/>
    <w:rsid w:val="003C401D"/>
    <w:rsid w:val="003C6035"/>
    <w:rsid w:val="003C6217"/>
    <w:rsid w:val="003C65EE"/>
    <w:rsid w:val="003D2010"/>
    <w:rsid w:val="003D2372"/>
    <w:rsid w:val="003D2CB0"/>
    <w:rsid w:val="003D51C6"/>
    <w:rsid w:val="003D7BD6"/>
    <w:rsid w:val="003E6E65"/>
    <w:rsid w:val="003F0E4C"/>
    <w:rsid w:val="003F16E5"/>
    <w:rsid w:val="003F1E1F"/>
    <w:rsid w:val="003F1F74"/>
    <w:rsid w:val="003F3357"/>
    <w:rsid w:val="003F6D19"/>
    <w:rsid w:val="0040138A"/>
    <w:rsid w:val="004013D6"/>
    <w:rsid w:val="00412BDB"/>
    <w:rsid w:val="004149B9"/>
    <w:rsid w:val="004166FF"/>
    <w:rsid w:val="004215C0"/>
    <w:rsid w:val="00421EC5"/>
    <w:rsid w:val="00425DCD"/>
    <w:rsid w:val="00426B1B"/>
    <w:rsid w:val="00427CD9"/>
    <w:rsid w:val="0043069D"/>
    <w:rsid w:val="00432DD2"/>
    <w:rsid w:val="00434655"/>
    <w:rsid w:val="00440657"/>
    <w:rsid w:val="004424D3"/>
    <w:rsid w:val="00442CC7"/>
    <w:rsid w:val="00443CDB"/>
    <w:rsid w:val="00444DF2"/>
    <w:rsid w:val="004456FD"/>
    <w:rsid w:val="00456557"/>
    <w:rsid w:val="004571A7"/>
    <w:rsid w:val="00460D32"/>
    <w:rsid w:val="004652C1"/>
    <w:rsid w:val="00471808"/>
    <w:rsid w:val="0047193A"/>
    <w:rsid w:val="00472A8A"/>
    <w:rsid w:val="00473DED"/>
    <w:rsid w:val="00473F69"/>
    <w:rsid w:val="004748AC"/>
    <w:rsid w:val="00474C55"/>
    <w:rsid w:val="00480093"/>
    <w:rsid w:val="00481DFD"/>
    <w:rsid w:val="00490E3C"/>
    <w:rsid w:val="00492158"/>
    <w:rsid w:val="00492E3D"/>
    <w:rsid w:val="00497338"/>
    <w:rsid w:val="004A0259"/>
    <w:rsid w:val="004A1E0A"/>
    <w:rsid w:val="004A2F89"/>
    <w:rsid w:val="004A4736"/>
    <w:rsid w:val="004B0037"/>
    <w:rsid w:val="004B0D4C"/>
    <w:rsid w:val="004B2433"/>
    <w:rsid w:val="004B6486"/>
    <w:rsid w:val="004B64DA"/>
    <w:rsid w:val="004B65BD"/>
    <w:rsid w:val="004B7C4D"/>
    <w:rsid w:val="004C19E3"/>
    <w:rsid w:val="004C1B53"/>
    <w:rsid w:val="004C2B2D"/>
    <w:rsid w:val="004C2E6E"/>
    <w:rsid w:val="004C45FF"/>
    <w:rsid w:val="004C7E70"/>
    <w:rsid w:val="004D2A69"/>
    <w:rsid w:val="004E22BA"/>
    <w:rsid w:val="004E23FF"/>
    <w:rsid w:val="004E3247"/>
    <w:rsid w:val="004E5F46"/>
    <w:rsid w:val="004E637F"/>
    <w:rsid w:val="004E6598"/>
    <w:rsid w:val="004E7A5F"/>
    <w:rsid w:val="004F2643"/>
    <w:rsid w:val="004F4185"/>
    <w:rsid w:val="004F48C4"/>
    <w:rsid w:val="005024B1"/>
    <w:rsid w:val="00510188"/>
    <w:rsid w:val="00511F10"/>
    <w:rsid w:val="005138E9"/>
    <w:rsid w:val="00522B90"/>
    <w:rsid w:val="00525E69"/>
    <w:rsid w:val="00532CA9"/>
    <w:rsid w:val="0053625E"/>
    <w:rsid w:val="0054143B"/>
    <w:rsid w:val="00541B6B"/>
    <w:rsid w:val="00541E90"/>
    <w:rsid w:val="005515B2"/>
    <w:rsid w:val="00552A5A"/>
    <w:rsid w:val="00552B63"/>
    <w:rsid w:val="00552D4C"/>
    <w:rsid w:val="00553642"/>
    <w:rsid w:val="00554ED7"/>
    <w:rsid w:val="00557088"/>
    <w:rsid w:val="0056297A"/>
    <w:rsid w:val="005635A9"/>
    <w:rsid w:val="005636FC"/>
    <w:rsid w:val="00563E31"/>
    <w:rsid w:val="005671CD"/>
    <w:rsid w:val="00575195"/>
    <w:rsid w:val="005770C1"/>
    <w:rsid w:val="005774B8"/>
    <w:rsid w:val="00580877"/>
    <w:rsid w:val="00583157"/>
    <w:rsid w:val="0058405C"/>
    <w:rsid w:val="00585A8B"/>
    <w:rsid w:val="0059085D"/>
    <w:rsid w:val="00592552"/>
    <w:rsid w:val="005A121A"/>
    <w:rsid w:val="005A17BD"/>
    <w:rsid w:val="005A1A04"/>
    <w:rsid w:val="005A372C"/>
    <w:rsid w:val="005A47B6"/>
    <w:rsid w:val="005A4EC0"/>
    <w:rsid w:val="005B25EC"/>
    <w:rsid w:val="005B74F1"/>
    <w:rsid w:val="005C4262"/>
    <w:rsid w:val="005D0163"/>
    <w:rsid w:val="005D05A6"/>
    <w:rsid w:val="005D2B13"/>
    <w:rsid w:val="005D2C94"/>
    <w:rsid w:val="005D43E6"/>
    <w:rsid w:val="005D5AAF"/>
    <w:rsid w:val="005E16EF"/>
    <w:rsid w:val="005E3A39"/>
    <w:rsid w:val="005E6A68"/>
    <w:rsid w:val="005E6DB5"/>
    <w:rsid w:val="005F0C99"/>
    <w:rsid w:val="005F2FC0"/>
    <w:rsid w:val="005F45F3"/>
    <w:rsid w:val="005F5643"/>
    <w:rsid w:val="005F5771"/>
    <w:rsid w:val="005F6C85"/>
    <w:rsid w:val="00601A5F"/>
    <w:rsid w:val="00602179"/>
    <w:rsid w:val="00602AF0"/>
    <w:rsid w:val="006216C3"/>
    <w:rsid w:val="0062326D"/>
    <w:rsid w:val="0062674F"/>
    <w:rsid w:val="00627E96"/>
    <w:rsid w:val="006346EC"/>
    <w:rsid w:val="00636BD4"/>
    <w:rsid w:val="0063763A"/>
    <w:rsid w:val="0064052A"/>
    <w:rsid w:val="006409AC"/>
    <w:rsid w:val="0064148F"/>
    <w:rsid w:val="00642265"/>
    <w:rsid w:val="006430F5"/>
    <w:rsid w:val="006439BD"/>
    <w:rsid w:val="00651F57"/>
    <w:rsid w:val="0065222F"/>
    <w:rsid w:val="00653725"/>
    <w:rsid w:val="0065512F"/>
    <w:rsid w:val="00655B63"/>
    <w:rsid w:val="006573F2"/>
    <w:rsid w:val="006577AA"/>
    <w:rsid w:val="00657BA7"/>
    <w:rsid w:val="0066351F"/>
    <w:rsid w:val="00663C1F"/>
    <w:rsid w:val="00664BB3"/>
    <w:rsid w:val="006652BE"/>
    <w:rsid w:val="0066531F"/>
    <w:rsid w:val="00665418"/>
    <w:rsid w:val="006665C2"/>
    <w:rsid w:val="00670FEE"/>
    <w:rsid w:val="00673ACB"/>
    <w:rsid w:val="00673C9F"/>
    <w:rsid w:val="006769F4"/>
    <w:rsid w:val="00677216"/>
    <w:rsid w:val="0068035A"/>
    <w:rsid w:val="006809B6"/>
    <w:rsid w:val="00682440"/>
    <w:rsid w:val="00682E84"/>
    <w:rsid w:val="006867F3"/>
    <w:rsid w:val="00686C42"/>
    <w:rsid w:val="00686F07"/>
    <w:rsid w:val="0069070A"/>
    <w:rsid w:val="006907F0"/>
    <w:rsid w:val="006909DF"/>
    <w:rsid w:val="0069252B"/>
    <w:rsid w:val="006948E1"/>
    <w:rsid w:val="006A0DDB"/>
    <w:rsid w:val="006A3A58"/>
    <w:rsid w:val="006A3BA7"/>
    <w:rsid w:val="006B0603"/>
    <w:rsid w:val="006B1291"/>
    <w:rsid w:val="006B19F5"/>
    <w:rsid w:val="006B3DB8"/>
    <w:rsid w:val="006C0985"/>
    <w:rsid w:val="006C149A"/>
    <w:rsid w:val="006C1C52"/>
    <w:rsid w:val="006C6315"/>
    <w:rsid w:val="006D45E2"/>
    <w:rsid w:val="006D5F80"/>
    <w:rsid w:val="006D6699"/>
    <w:rsid w:val="006D68DC"/>
    <w:rsid w:val="006D6CEE"/>
    <w:rsid w:val="006D7E52"/>
    <w:rsid w:val="006E0EC9"/>
    <w:rsid w:val="006E20AE"/>
    <w:rsid w:val="006E4136"/>
    <w:rsid w:val="006E7D35"/>
    <w:rsid w:val="006F00E4"/>
    <w:rsid w:val="006F1338"/>
    <w:rsid w:val="006F466E"/>
    <w:rsid w:val="006F52E2"/>
    <w:rsid w:val="006F6624"/>
    <w:rsid w:val="006F70E6"/>
    <w:rsid w:val="006F7F6A"/>
    <w:rsid w:val="00704768"/>
    <w:rsid w:val="0070481D"/>
    <w:rsid w:val="00710F5F"/>
    <w:rsid w:val="007132E0"/>
    <w:rsid w:val="0071559D"/>
    <w:rsid w:val="0071613C"/>
    <w:rsid w:val="007165B8"/>
    <w:rsid w:val="00723F2F"/>
    <w:rsid w:val="0072524B"/>
    <w:rsid w:val="0072573F"/>
    <w:rsid w:val="00725B2F"/>
    <w:rsid w:val="00727DC6"/>
    <w:rsid w:val="00730037"/>
    <w:rsid w:val="00733488"/>
    <w:rsid w:val="007370A4"/>
    <w:rsid w:val="00737578"/>
    <w:rsid w:val="0074117A"/>
    <w:rsid w:val="007440A1"/>
    <w:rsid w:val="00747E23"/>
    <w:rsid w:val="007566A9"/>
    <w:rsid w:val="00762EA9"/>
    <w:rsid w:val="007636A3"/>
    <w:rsid w:val="00764BD4"/>
    <w:rsid w:val="0077742A"/>
    <w:rsid w:val="00780CAF"/>
    <w:rsid w:val="00784315"/>
    <w:rsid w:val="00785D60"/>
    <w:rsid w:val="00786589"/>
    <w:rsid w:val="0078671B"/>
    <w:rsid w:val="00787CE5"/>
    <w:rsid w:val="0079691A"/>
    <w:rsid w:val="007A031F"/>
    <w:rsid w:val="007A2713"/>
    <w:rsid w:val="007A30E8"/>
    <w:rsid w:val="007A36B6"/>
    <w:rsid w:val="007B70FB"/>
    <w:rsid w:val="007C259A"/>
    <w:rsid w:val="007C293A"/>
    <w:rsid w:val="007C528F"/>
    <w:rsid w:val="007C633D"/>
    <w:rsid w:val="007D2957"/>
    <w:rsid w:val="007D2D48"/>
    <w:rsid w:val="007D4D04"/>
    <w:rsid w:val="007D5746"/>
    <w:rsid w:val="007D60BD"/>
    <w:rsid w:val="007E0B44"/>
    <w:rsid w:val="007E1EC6"/>
    <w:rsid w:val="007E2740"/>
    <w:rsid w:val="007E28AE"/>
    <w:rsid w:val="007E2D3A"/>
    <w:rsid w:val="007E4176"/>
    <w:rsid w:val="007E4B6E"/>
    <w:rsid w:val="007E4BBC"/>
    <w:rsid w:val="007E5105"/>
    <w:rsid w:val="007E7CB4"/>
    <w:rsid w:val="007F00CC"/>
    <w:rsid w:val="007F1206"/>
    <w:rsid w:val="007F19CD"/>
    <w:rsid w:val="007F25AC"/>
    <w:rsid w:val="007F270D"/>
    <w:rsid w:val="007F31B5"/>
    <w:rsid w:val="007F6632"/>
    <w:rsid w:val="008011AB"/>
    <w:rsid w:val="00802226"/>
    <w:rsid w:val="00802A36"/>
    <w:rsid w:val="00805529"/>
    <w:rsid w:val="00811119"/>
    <w:rsid w:val="00811579"/>
    <w:rsid w:val="00812156"/>
    <w:rsid w:val="00812DD8"/>
    <w:rsid w:val="0081363E"/>
    <w:rsid w:val="00817B42"/>
    <w:rsid w:val="00817D1D"/>
    <w:rsid w:val="00820C98"/>
    <w:rsid w:val="0082598B"/>
    <w:rsid w:val="00835BAB"/>
    <w:rsid w:val="00840738"/>
    <w:rsid w:val="00841102"/>
    <w:rsid w:val="008466DB"/>
    <w:rsid w:val="00847C71"/>
    <w:rsid w:val="008533E0"/>
    <w:rsid w:val="0085638F"/>
    <w:rsid w:val="008625F5"/>
    <w:rsid w:val="00863941"/>
    <w:rsid w:val="00864F58"/>
    <w:rsid w:val="00866563"/>
    <w:rsid w:val="008737C9"/>
    <w:rsid w:val="0087781D"/>
    <w:rsid w:val="00882A58"/>
    <w:rsid w:val="008838A8"/>
    <w:rsid w:val="008843AF"/>
    <w:rsid w:val="008845C0"/>
    <w:rsid w:val="0088532E"/>
    <w:rsid w:val="0088640C"/>
    <w:rsid w:val="00890687"/>
    <w:rsid w:val="00894B2A"/>
    <w:rsid w:val="008950E4"/>
    <w:rsid w:val="00896CD6"/>
    <w:rsid w:val="00897300"/>
    <w:rsid w:val="008975C6"/>
    <w:rsid w:val="00897B21"/>
    <w:rsid w:val="00897CC3"/>
    <w:rsid w:val="008A1564"/>
    <w:rsid w:val="008A2674"/>
    <w:rsid w:val="008A2FFF"/>
    <w:rsid w:val="008A3A14"/>
    <w:rsid w:val="008A3B2F"/>
    <w:rsid w:val="008B160A"/>
    <w:rsid w:val="008B474D"/>
    <w:rsid w:val="008C0FC7"/>
    <w:rsid w:val="008C5790"/>
    <w:rsid w:val="008C6433"/>
    <w:rsid w:val="008C779F"/>
    <w:rsid w:val="008D616C"/>
    <w:rsid w:val="008E0119"/>
    <w:rsid w:val="008E0A92"/>
    <w:rsid w:val="008E22A2"/>
    <w:rsid w:val="008E3917"/>
    <w:rsid w:val="008E3E22"/>
    <w:rsid w:val="008F1845"/>
    <w:rsid w:val="008F471A"/>
    <w:rsid w:val="008F4CA6"/>
    <w:rsid w:val="008F57EE"/>
    <w:rsid w:val="008F597D"/>
    <w:rsid w:val="008F728E"/>
    <w:rsid w:val="008F7485"/>
    <w:rsid w:val="00902332"/>
    <w:rsid w:val="00904340"/>
    <w:rsid w:val="00904FA9"/>
    <w:rsid w:val="00905C2A"/>
    <w:rsid w:val="009065C8"/>
    <w:rsid w:val="00912CD4"/>
    <w:rsid w:val="00913025"/>
    <w:rsid w:val="009137A9"/>
    <w:rsid w:val="00913E97"/>
    <w:rsid w:val="0091571E"/>
    <w:rsid w:val="009204B8"/>
    <w:rsid w:val="009209ED"/>
    <w:rsid w:val="00921F53"/>
    <w:rsid w:val="009226C8"/>
    <w:rsid w:val="0092376B"/>
    <w:rsid w:val="009238F7"/>
    <w:rsid w:val="0092784D"/>
    <w:rsid w:val="009307B2"/>
    <w:rsid w:val="00933D37"/>
    <w:rsid w:val="0093461B"/>
    <w:rsid w:val="0094705B"/>
    <w:rsid w:val="00950537"/>
    <w:rsid w:val="00953114"/>
    <w:rsid w:val="00953CA3"/>
    <w:rsid w:val="00953D32"/>
    <w:rsid w:val="00954174"/>
    <w:rsid w:val="009557DD"/>
    <w:rsid w:val="00956DDB"/>
    <w:rsid w:val="00961E28"/>
    <w:rsid w:val="009622E1"/>
    <w:rsid w:val="00966507"/>
    <w:rsid w:val="00970058"/>
    <w:rsid w:val="0097064F"/>
    <w:rsid w:val="00971866"/>
    <w:rsid w:val="00972459"/>
    <w:rsid w:val="00973704"/>
    <w:rsid w:val="0097394E"/>
    <w:rsid w:val="009773ED"/>
    <w:rsid w:val="009810AC"/>
    <w:rsid w:val="00984301"/>
    <w:rsid w:val="0098655C"/>
    <w:rsid w:val="00990B8C"/>
    <w:rsid w:val="00990C31"/>
    <w:rsid w:val="009914CF"/>
    <w:rsid w:val="00995A0E"/>
    <w:rsid w:val="0099631E"/>
    <w:rsid w:val="009969E1"/>
    <w:rsid w:val="009A1643"/>
    <w:rsid w:val="009A2A2A"/>
    <w:rsid w:val="009A5365"/>
    <w:rsid w:val="009A56A8"/>
    <w:rsid w:val="009B120B"/>
    <w:rsid w:val="009B2376"/>
    <w:rsid w:val="009B295E"/>
    <w:rsid w:val="009B7B39"/>
    <w:rsid w:val="009D0A2D"/>
    <w:rsid w:val="009D40BE"/>
    <w:rsid w:val="009D45FC"/>
    <w:rsid w:val="009D6D81"/>
    <w:rsid w:val="009D7760"/>
    <w:rsid w:val="009E133F"/>
    <w:rsid w:val="009E2B2D"/>
    <w:rsid w:val="009E3A74"/>
    <w:rsid w:val="009E5501"/>
    <w:rsid w:val="009E7381"/>
    <w:rsid w:val="009E7D1E"/>
    <w:rsid w:val="009F7685"/>
    <w:rsid w:val="009F7F93"/>
    <w:rsid w:val="00A00F5D"/>
    <w:rsid w:val="00A052EB"/>
    <w:rsid w:val="00A10DA1"/>
    <w:rsid w:val="00A11116"/>
    <w:rsid w:val="00A1231E"/>
    <w:rsid w:val="00A12727"/>
    <w:rsid w:val="00A154B9"/>
    <w:rsid w:val="00A17CD1"/>
    <w:rsid w:val="00A20450"/>
    <w:rsid w:val="00A222E3"/>
    <w:rsid w:val="00A252E5"/>
    <w:rsid w:val="00A3257D"/>
    <w:rsid w:val="00A32B1E"/>
    <w:rsid w:val="00A330F2"/>
    <w:rsid w:val="00A3486E"/>
    <w:rsid w:val="00A34D6F"/>
    <w:rsid w:val="00A372CD"/>
    <w:rsid w:val="00A37C23"/>
    <w:rsid w:val="00A37DEE"/>
    <w:rsid w:val="00A402B7"/>
    <w:rsid w:val="00A405B4"/>
    <w:rsid w:val="00A420E9"/>
    <w:rsid w:val="00A427E7"/>
    <w:rsid w:val="00A43E73"/>
    <w:rsid w:val="00A45722"/>
    <w:rsid w:val="00A4777F"/>
    <w:rsid w:val="00A505E7"/>
    <w:rsid w:val="00A55A3E"/>
    <w:rsid w:val="00A570CA"/>
    <w:rsid w:val="00A60CCE"/>
    <w:rsid w:val="00A631C8"/>
    <w:rsid w:val="00A63A72"/>
    <w:rsid w:val="00A63E6D"/>
    <w:rsid w:val="00A661EB"/>
    <w:rsid w:val="00A6689B"/>
    <w:rsid w:val="00A66E7C"/>
    <w:rsid w:val="00A74165"/>
    <w:rsid w:val="00A74772"/>
    <w:rsid w:val="00A74FB0"/>
    <w:rsid w:val="00A80F4C"/>
    <w:rsid w:val="00A9082A"/>
    <w:rsid w:val="00A9214A"/>
    <w:rsid w:val="00A9312E"/>
    <w:rsid w:val="00A94DFF"/>
    <w:rsid w:val="00A95583"/>
    <w:rsid w:val="00A96C20"/>
    <w:rsid w:val="00A971D0"/>
    <w:rsid w:val="00A976D8"/>
    <w:rsid w:val="00A97A12"/>
    <w:rsid w:val="00AA2DE5"/>
    <w:rsid w:val="00AA36D3"/>
    <w:rsid w:val="00AA6E72"/>
    <w:rsid w:val="00AA78E9"/>
    <w:rsid w:val="00AB02C9"/>
    <w:rsid w:val="00AB0699"/>
    <w:rsid w:val="00AB53C0"/>
    <w:rsid w:val="00AB6B14"/>
    <w:rsid w:val="00AC4439"/>
    <w:rsid w:val="00AC474F"/>
    <w:rsid w:val="00AD285B"/>
    <w:rsid w:val="00AE1492"/>
    <w:rsid w:val="00AE160F"/>
    <w:rsid w:val="00AE27DE"/>
    <w:rsid w:val="00AE4993"/>
    <w:rsid w:val="00AE4DC0"/>
    <w:rsid w:val="00AE521B"/>
    <w:rsid w:val="00AF0AEE"/>
    <w:rsid w:val="00AF3AD2"/>
    <w:rsid w:val="00AF7B75"/>
    <w:rsid w:val="00B03507"/>
    <w:rsid w:val="00B0466F"/>
    <w:rsid w:val="00B06CAF"/>
    <w:rsid w:val="00B10779"/>
    <w:rsid w:val="00B124E3"/>
    <w:rsid w:val="00B143EB"/>
    <w:rsid w:val="00B14600"/>
    <w:rsid w:val="00B157DC"/>
    <w:rsid w:val="00B15FAC"/>
    <w:rsid w:val="00B177C2"/>
    <w:rsid w:val="00B178DF"/>
    <w:rsid w:val="00B2142A"/>
    <w:rsid w:val="00B24789"/>
    <w:rsid w:val="00B247EC"/>
    <w:rsid w:val="00B276D3"/>
    <w:rsid w:val="00B27CDD"/>
    <w:rsid w:val="00B31D3A"/>
    <w:rsid w:val="00B362A8"/>
    <w:rsid w:val="00B4278E"/>
    <w:rsid w:val="00B43464"/>
    <w:rsid w:val="00B46F24"/>
    <w:rsid w:val="00B47A0F"/>
    <w:rsid w:val="00B5079C"/>
    <w:rsid w:val="00B51326"/>
    <w:rsid w:val="00B51CD1"/>
    <w:rsid w:val="00B5245A"/>
    <w:rsid w:val="00B547FC"/>
    <w:rsid w:val="00B6375F"/>
    <w:rsid w:val="00B64FFB"/>
    <w:rsid w:val="00B65DB6"/>
    <w:rsid w:val="00B66D78"/>
    <w:rsid w:val="00B70CC6"/>
    <w:rsid w:val="00B7304F"/>
    <w:rsid w:val="00B77510"/>
    <w:rsid w:val="00B8146A"/>
    <w:rsid w:val="00B83081"/>
    <w:rsid w:val="00B83771"/>
    <w:rsid w:val="00B858B3"/>
    <w:rsid w:val="00B86295"/>
    <w:rsid w:val="00B90E18"/>
    <w:rsid w:val="00B915E4"/>
    <w:rsid w:val="00B92A41"/>
    <w:rsid w:val="00B92C96"/>
    <w:rsid w:val="00B9364D"/>
    <w:rsid w:val="00B95C3D"/>
    <w:rsid w:val="00BA23ED"/>
    <w:rsid w:val="00BA39AD"/>
    <w:rsid w:val="00BA6812"/>
    <w:rsid w:val="00BA7100"/>
    <w:rsid w:val="00BB23E2"/>
    <w:rsid w:val="00BB2C83"/>
    <w:rsid w:val="00BB4023"/>
    <w:rsid w:val="00BB4685"/>
    <w:rsid w:val="00BB56E0"/>
    <w:rsid w:val="00BB6D4B"/>
    <w:rsid w:val="00BB7A86"/>
    <w:rsid w:val="00BC2ECB"/>
    <w:rsid w:val="00BC5A66"/>
    <w:rsid w:val="00BD178B"/>
    <w:rsid w:val="00BD1A9B"/>
    <w:rsid w:val="00BD30A5"/>
    <w:rsid w:val="00BD3F82"/>
    <w:rsid w:val="00BE2009"/>
    <w:rsid w:val="00BE20EB"/>
    <w:rsid w:val="00BE3D45"/>
    <w:rsid w:val="00BE63C1"/>
    <w:rsid w:val="00BF0D88"/>
    <w:rsid w:val="00BF0E73"/>
    <w:rsid w:val="00BF2A20"/>
    <w:rsid w:val="00BF47E3"/>
    <w:rsid w:val="00BF76C8"/>
    <w:rsid w:val="00BF77C9"/>
    <w:rsid w:val="00C014D4"/>
    <w:rsid w:val="00C03EC6"/>
    <w:rsid w:val="00C04678"/>
    <w:rsid w:val="00C0467D"/>
    <w:rsid w:val="00C059D2"/>
    <w:rsid w:val="00C11115"/>
    <w:rsid w:val="00C12ED5"/>
    <w:rsid w:val="00C13759"/>
    <w:rsid w:val="00C14D3B"/>
    <w:rsid w:val="00C156D3"/>
    <w:rsid w:val="00C22C9C"/>
    <w:rsid w:val="00C26046"/>
    <w:rsid w:val="00C34967"/>
    <w:rsid w:val="00C34CD8"/>
    <w:rsid w:val="00C35C0A"/>
    <w:rsid w:val="00C3751C"/>
    <w:rsid w:val="00C41EEC"/>
    <w:rsid w:val="00C4491F"/>
    <w:rsid w:val="00C4571E"/>
    <w:rsid w:val="00C463B7"/>
    <w:rsid w:val="00C4745F"/>
    <w:rsid w:val="00C47718"/>
    <w:rsid w:val="00C54717"/>
    <w:rsid w:val="00C5645C"/>
    <w:rsid w:val="00C64D13"/>
    <w:rsid w:val="00C665D8"/>
    <w:rsid w:val="00C67BF3"/>
    <w:rsid w:val="00C67DA5"/>
    <w:rsid w:val="00C7066D"/>
    <w:rsid w:val="00C74FE3"/>
    <w:rsid w:val="00C7527C"/>
    <w:rsid w:val="00C763E7"/>
    <w:rsid w:val="00C77795"/>
    <w:rsid w:val="00C84079"/>
    <w:rsid w:val="00C86117"/>
    <w:rsid w:val="00C87E67"/>
    <w:rsid w:val="00C87F56"/>
    <w:rsid w:val="00C92BF2"/>
    <w:rsid w:val="00C94881"/>
    <w:rsid w:val="00C95F4B"/>
    <w:rsid w:val="00C96F36"/>
    <w:rsid w:val="00CA0AB2"/>
    <w:rsid w:val="00CA1FAD"/>
    <w:rsid w:val="00CA2F84"/>
    <w:rsid w:val="00CA7FCD"/>
    <w:rsid w:val="00CB1631"/>
    <w:rsid w:val="00CB3182"/>
    <w:rsid w:val="00CB4FC4"/>
    <w:rsid w:val="00CB610D"/>
    <w:rsid w:val="00CC171A"/>
    <w:rsid w:val="00CC1EDC"/>
    <w:rsid w:val="00CC58F6"/>
    <w:rsid w:val="00CC5D1F"/>
    <w:rsid w:val="00CD0172"/>
    <w:rsid w:val="00CD0425"/>
    <w:rsid w:val="00CD06B1"/>
    <w:rsid w:val="00CD0E2C"/>
    <w:rsid w:val="00CD5894"/>
    <w:rsid w:val="00CD7C8B"/>
    <w:rsid w:val="00CE017E"/>
    <w:rsid w:val="00CE10A6"/>
    <w:rsid w:val="00CE490D"/>
    <w:rsid w:val="00CF2591"/>
    <w:rsid w:val="00CF2941"/>
    <w:rsid w:val="00CF3E1B"/>
    <w:rsid w:val="00CF6A48"/>
    <w:rsid w:val="00D019CE"/>
    <w:rsid w:val="00D040D5"/>
    <w:rsid w:val="00D04F3B"/>
    <w:rsid w:val="00D05C68"/>
    <w:rsid w:val="00D06004"/>
    <w:rsid w:val="00D17EB2"/>
    <w:rsid w:val="00D20927"/>
    <w:rsid w:val="00D213CF"/>
    <w:rsid w:val="00D21F66"/>
    <w:rsid w:val="00D22BE9"/>
    <w:rsid w:val="00D22DD8"/>
    <w:rsid w:val="00D25E72"/>
    <w:rsid w:val="00D32CFE"/>
    <w:rsid w:val="00D334ED"/>
    <w:rsid w:val="00D33EB6"/>
    <w:rsid w:val="00D35CC8"/>
    <w:rsid w:val="00D44FCD"/>
    <w:rsid w:val="00D45494"/>
    <w:rsid w:val="00D5093D"/>
    <w:rsid w:val="00D54989"/>
    <w:rsid w:val="00D54FFC"/>
    <w:rsid w:val="00D60C1D"/>
    <w:rsid w:val="00D61551"/>
    <w:rsid w:val="00D61EEC"/>
    <w:rsid w:val="00D624A6"/>
    <w:rsid w:val="00D80D49"/>
    <w:rsid w:val="00D82F9C"/>
    <w:rsid w:val="00D8564E"/>
    <w:rsid w:val="00D86A16"/>
    <w:rsid w:val="00D87762"/>
    <w:rsid w:val="00D917DB"/>
    <w:rsid w:val="00D941A2"/>
    <w:rsid w:val="00D967C1"/>
    <w:rsid w:val="00D97E2C"/>
    <w:rsid w:val="00DA533C"/>
    <w:rsid w:val="00DA63AA"/>
    <w:rsid w:val="00DB25F1"/>
    <w:rsid w:val="00DB3921"/>
    <w:rsid w:val="00DB45AB"/>
    <w:rsid w:val="00DC139B"/>
    <w:rsid w:val="00DC4C5B"/>
    <w:rsid w:val="00DC6429"/>
    <w:rsid w:val="00DD1C64"/>
    <w:rsid w:val="00DD3B7A"/>
    <w:rsid w:val="00DD3E37"/>
    <w:rsid w:val="00DD4046"/>
    <w:rsid w:val="00DD7EB4"/>
    <w:rsid w:val="00DE224A"/>
    <w:rsid w:val="00DE3A46"/>
    <w:rsid w:val="00DE5FBF"/>
    <w:rsid w:val="00DE778C"/>
    <w:rsid w:val="00DE7BE9"/>
    <w:rsid w:val="00DF15EE"/>
    <w:rsid w:val="00DF2722"/>
    <w:rsid w:val="00DF4E5B"/>
    <w:rsid w:val="00DF760F"/>
    <w:rsid w:val="00DF7862"/>
    <w:rsid w:val="00E004F5"/>
    <w:rsid w:val="00E06BD4"/>
    <w:rsid w:val="00E2128B"/>
    <w:rsid w:val="00E23C3A"/>
    <w:rsid w:val="00E24416"/>
    <w:rsid w:val="00E24C25"/>
    <w:rsid w:val="00E27C36"/>
    <w:rsid w:val="00E304BA"/>
    <w:rsid w:val="00E311D3"/>
    <w:rsid w:val="00E31696"/>
    <w:rsid w:val="00E32665"/>
    <w:rsid w:val="00E337E4"/>
    <w:rsid w:val="00E36960"/>
    <w:rsid w:val="00E37A17"/>
    <w:rsid w:val="00E40180"/>
    <w:rsid w:val="00E40EB7"/>
    <w:rsid w:val="00E41DC8"/>
    <w:rsid w:val="00E4375F"/>
    <w:rsid w:val="00E5002B"/>
    <w:rsid w:val="00E50394"/>
    <w:rsid w:val="00E50933"/>
    <w:rsid w:val="00E53B94"/>
    <w:rsid w:val="00E54681"/>
    <w:rsid w:val="00E56728"/>
    <w:rsid w:val="00E6012A"/>
    <w:rsid w:val="00E609FC"/>
    <w:rsid w:val="00E624B6"/>
    <w:rsid w:val="00E62E8B"/>
    <w:rsid w:val="00E67306"/>
    <w:rsid w:val="00E81084"/>
    <w:rsid w:val="00E87A24"/>
    <w:rsid w:val="00E91083"/>
    <w:rsid w:val="00E944C3"/>
    <w:rsid w:val="00E95D8D"/>
    <w:rsid w:val="00E95E6B"/>
    <w:rsid w:val="00E966DB"/>
    <w:rsid w:val="00EA22A9"/>
    <w:rsid w:val="00EA7FA7"/>
    <w:rsid w:val="00EB0D02"/>
    <w:rsid w:val="00EB197A"/>
    <w:rsid w:val="00EB2BF8"/>
    <w:rsid w:val="00EB6210"/>
    <w:rsid w:val="00EB7298"/>
    <w:rsid w:val="00EC0A53"/>
    <w:rsid w:val="00EC402A"/>
    <w:rsid w:val="00EC496C"/>
    <w:rsid w:val="00EC7083"/>
    <w:rsid w:val="00ED041E"/>
    <w:rsid w:val="00ED1EE6"/>
    <w:rsid w:val="00ED3463"/>
    <w:rsid w:val="00ED481E"/>
    <w:rsid w:val="00ED5177"/>
    <w:rsid w:val="00ED608F"/>
    <w:rsid w:val="00ED6BC9"/>
    <w:rsid w:val="00EF0C80"/>
    <w:rsid w:val="00F006FA"/>
    <w:rsid w:val="00F01AB1"/>
    <w:rsid w:val="00F04619"/>
    <w:rsid w:val="00F11127"/>
    <w:rsid w:val="00F12398"/>
    <w:rsid w:val="00F12D04"/>
    <w:rsid w:val="00F12E6C"/>
    <w:rsid w:val="00F15181"/>
    <w:rsid w:val="00F16D2F"/>
    <w:rsid w:val="00F17444"/>
    <w:rsid w:val="00F2125E"/>
    <w:rsid w:val="00F31DDE"/>
    <w:rsid w:val="00F31FDB"/>
    <w:rsid w:val="00F32836"/>
    <w:rsid w:val="00F3330C"/>
    <w:rsid w:val="00F40AD1"/>
    <w:rsid w:val="00F43AD7"/>
    <w:rsid w:val="00F53C0B"/>
    <w:rsid w:val="00F55B05"/>
    <w:rsid w:val="00F56315"/>
    <w:rsid w:val="00F57963"/>
    <w:rsid w:val="00F60BB9"/>
    <w:rsid w:val="00F63692"/>
    <w:rsid w:val="00F637E8"/>
    <w:rsid w:val="00F65A71"/>
    <w:rsid w:val="00F7136D"/>
    <w:rsid w:val="00F74D36"/>
    <w:rsid w:val="00F77DB7"/>
    <w:rsid w:val="00F83D00"/>
    <w:rsid w:val="00F8659D"/>
    <w:rsid w:val="00F86F61"/>
    <w:rsid w:val="00F94988"/>
    <w:rsid w:val="00F94D40"/>
    <w:rsid w:val="00FA2019"/>
    <w:rsid w:val="00FA3D99"/>
    <w:rsid w:val="00FA6976"/>
    <w:rsid w:val="00FA7DDD"/>
    <w:rsid w:val="00FB03AF"/>
    <w:rsid w:val="00FB0680"/>
    <w:rsid w:val="00FC0562"/>
    <w:rsid w:val="00FC720F"/>
    <w:rsid w:val="00FD401C"/>
    <w:rsid w:val="00FE140B"/>
    <w:rsid w:val="00FE1EEA"/>
    <w:rsid w:val="00FE2290"/>
    <w:rsid w:val="00FE269F"/>
    <w:rsid w:val="00FE280E"/>
    <w:rsid w:val="00FE4AA2"/>
    <w:rsid w:val="00FE5752"/>
    <w:rsid w:val="00FE6EBD"/>
    <w:rsid w:val="00FE771D"/>
    <w:rsid w:val="00FF60E4"/>
    <w:rsid w:val="4DD266C4"/>
    <w:rsid w:val="72DFD1A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26BBD6"/>
  <w15:docId w15:val="{0F1A680C-5F34-4568-984F-A68B4A37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163"/>
    <w:pPr>
      <w:spacing w:after="160" w:line="259" w:lineRule="auto"/>
    </w:pPr>
    <w:rPr>
      <w:sz w:val="22"/>
      <w:szCs w:val="22"/>
      <w:lang w:val="en-GB" w:eastAsia="en-US"/>
    </w:rPr>
  </w:style>
  <w:style w:type="paragraph" w:styleId="Heading1">
    <w:name w:val="heading 1"/>
    <w:basedOn w:val="Normal"/>
    <w:next w:val="Normal"/>
    <w:link w:val="Heading1Char"/>
    <w:qFormat/>
    <w:rsid w:val="005D016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5D016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5D0163"/>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5D0163"/>
    <w:pPr>
      <w:keepNext/>
      <w:spacing w:before="240" w:after="60"/>
      <w:outlineLvl w:val="3"/>
    </w:pPr>
    <w:rPr>
      <w:b/>
      <w:bCs/>
      <w:sz w:val="28"/>
      <w:szCs w:val="28"/>
    </w:rPr>
  </w:style>
  <w:style w:type="paragraph" w:styleId="Heading5">
    <w:name w:val="heading 5"/>
    <w:basedOn w:val="Normal"/>
    <w:next w:val="Normal"/>
    <w:link w:val="Heading5Char"/>
    <w:qFormat/>
    <w:rsid w:val="005D0163"/>
    <w:pPr>
      <w:spacing w:before="240" w:after="60"/>
      <w:outlineLvl w:val="4"/>
    </w:pPr>
    <w:rPr>
      <w:b/>
      <w:bCs/>
      <w:i/>
      <w:iCs/>
      <w:sz w:val="26"/>
      <w:szCs w:val="26"/>
    </w:rPr>
  </w:style>
  <w:style w:type="paragraph" w:styleId="Heading6">
    <w:name w:val="heading 6"/>
    <w:basedOn w:val="Normal"/>
    <w:next w:val="Normal"/>
    <w:link w:val="Heading6Char"/>
    <w:qFormat/>
    <w:rsid w:val="005D0163"/>
    <w:pPr>
      <w:spacing w:before="240" w:after="60"/>
      <w:outlineLvl w:val="5"/>
    </w:pPr>
    <w:rPr>
      <w:b/>
      <w:bCs/>
    </w:rPr>
  </w:style>
  <w:style w:type="paragraph" w:styleId="Heading7">
    <w:name w:val="heading 7"/>
    <w:basedOn w:val="Normal"/>
    <w:next w:val="Normal"/>
    <w:link w:val="Heading7Char"/>
    <w:qFormat/>
    <w:rsid w:val="005D0163"/>
    <w:pPr>
      <w:spacing w:before="240" w:after="60"/>
      <w:outlineLvl w:val="6"/>
    </w:pPr>
  </w:style>
  <w:style w:type="paragraph" w:styleId="Heading8">
    <w:name w:val="heading 8"/>
    <w:basedOn w:val="Normal"/>
    <w:next w:val="Normal"/>
    <w:link w:val="Heading8Char"/>
    <w:qFormat/>
    <w:rsid w:val="005D0163"/>
    <w:pPr>
      <w:spacing w:before="240" w:after="60"/>
      <w:outlineLvl w:val="7"/>
    </w:pPr>
    <w:rPr>
      <w:i/>
      <w:iCs/>
    </w:rPr>
  </w:style>
  <w:style w:type="paragraph" w:styleId="Heading9">
    <w:name w:val="heading 9"/>
    <w:basedOn w:val="Normal"/>
    <w:next w:val="Normal"/>
    <w:link w:val="Heading9Char"/>
    <w:qFormat/>
    <w:rsid w:val="005D0163"/>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Text">
    <w:name w:val="9 - Text &lt;&lt;&lt;&lt;&lt;"/>
    <w:basedOn w:val="Normal"/>
    <w:link w:val="9-TextChar"/>
    <w:qFormat/>
    <w:rsid w:val="00812DD8"/>
    <w:pPr>
      <w:spacing w:before="80" w:after="0" w:line="240" w:lineRule="auto"/>
      <w:jc w:val="both"/>
    </w:pPr>
    <w:rPr>
      <w:rFonts w:cs="Calibri"/>
      <w:sz w:val="18"/>
      <w:lang w:val="en-SG" w:eastAsia="zh-HK"/>
    </w:rPr>
  </w:style>
  <w:style w:type="paragraph" w:customStyle="1" w:styleId="0-Headerandfooter">
    <w:name w:val="0 - Header and footer"/>
    <w:basedOn w:val="9-Text"/>
    <w:qFormat/>
    <w:rsid w:val="001F4524"/>
    <w:pPr>
      <w:ind w:right="70"/>
    </w:pPr>
    <w:rPr>
      <w:lang w:val="it-IT"/>
    </w:rPr>
  </w:style>
  <w:style w:type="paragraph" w:customStyle="1" w:styleId="0-Listoffigures">
    <w:name w:val="0 - List of figures"/>
    <w:basedOn w:val="9-Text"/>
    <w:rsid w:val="001F4524"/>
    <w:pPr>
      <w:tabs>
        <w:tab w:val="left" w:pos="1200"/>
        <w:tab w:val="right" w:leader="dot" w:pos="8299"/>
      </w:tabs>
      <w:spacing w:before="160"/>
      <w:ind w:left="1200" w:hanging="1200"/>
    </w:pPr>
    <w:rPr>
      <w:color w:val="2F5496"/>
      <w:lang w:eastAsia="zh-CN"/>
    </w:rPr>
  </w:style>
  <w:style w:type="paragraph" w:customStyle="1" w:styleId="0-Listoftables">
    <w:name w:val="0 - List of tables"/>
    <w:basedOn w:val="9-Text"/>
    <w:rsid w:val="001F4524"/>
    <w:pPr>
      <w:tabs>
        <w:tab w:val="left" w:pos="1418"/>
        <w:tab w:val="right" w:leader="dot" w:pos="8270"/>
      </w:tabs>
    </w:pPr>
    <w:rPr>
      <w:noProof/>
      <w:color w:val="008000"/>
      <w:szCs w:val="24"/>
      <w:lang w:eastAsia="zh-CN"/>
    </w:rPr>
  </w:style>
  <w:style w:type="paragraph" w:customStyle="1" w:styleId="0-Paper-1Title">
    <w:name w:val="0 - Paper - 1. Title &lt;&lt;&lt;&lt;&lt;"/>
    <w:basedOn w:val="9-Text"/>
    <w:rsid w:val="001F4524"/>
    <w:pPr>
      <w:autoSpaceDE w:val="0"/>
      <w:autoSpaceDN w:val="0"/>
      <w:jc w:val="center"/>
    </w:pPr>
    <w:rPr>
      <w:rFonts w:cs="PMingLiU"/>
      <w:b/>
      <w:bCs/>
      <w:caps/>
      <w:color w:val="7030A0"/>
      <w:sz w:val="28"/>
      <w:szCs w:val="20"/>
    </w:rPr>
  </w:style>
  <w:style w:type="paragraph" w:customStyle="1" w:styleId="0-Paper-2Author">
    <w:name w:val="0 - Paper - 2. Author"/>
    <w:basedOn w:val="0-Paper-1Title"/>
    <w:next w:val="9-Text"/>
    <w:rsid w:val="001F4524"/>
    <w:pPr>
      <w:spacing w:line="240" w:lineRule="exact"/>
    </w:pPr>
    <w:rPr>
      <w:b w:val="0"/>
      <w:caps w:val="0"/>
      <w:sz w:val="24"/>
      <w:szCs w:val="24"/>
    </w:rPr>
  </w:style>
  <w:style w:type="paragraph" w:customStyle="1" w:styleId="0-Paper-2AuthorContact">
    <w:name w:val="0 - Paper - 2. Author Contact"/>
    <w:basedOn w:val="0-Paper-1Title"/>
    <w:qFormat/>
    <w:rsid w:val="001F4524"/>
    <w:pPr>
      <w:framePr w:h="2421" w:hRule="exact" w:wrap="auto" w:vAnchor="page" w:hAnchor="page" w:x="1521" w:y="13451"/>
      <w:spacing w:line="220" w:lineRule="exact"/>
      <w:jc w:val="left"/>
    </w:pPr>
    <w:rPr>
      <w:b w:val="0"/>
      <w:caps w:val="0"/>
      <w:sz w:val="22"/>
      <w:szCs w:val="28"/>
      <w:vertAlign w:val="superscript"/>
    </w:rPr>
  </w:style>
  <w:style w:type="paragraph" w:customStyle="1" w:styleId="0-Paper-2AuthorOrganisation">
    <w:name w:val="0 - Paper - 2. Author Organisation"/>
    <w:basedOn w:val="0-Paper-2Author"/>
    <w:next w:val="9-Text"/>
    <w:qFormat/>
    <w:rsid w:val="001F4524"/>
    <w:pPr>
      <w:spacing w:line="220" w:lineRule="exact"/>
    </w:pPr>
    <w:rPr>
      <w:sz w:val="20"/>
    </w:rPr>
  </w:style>
  <w:style w:type="paragraph" w:customStyle="1" w:styleId="0-Paper-4AbstractTitle">
    <w:name w:val="0 - Paper - 4. Abstract Title"/>
    <w:basedOn w:val="Normal"/>
    <w:next w:val="9-Text"/>
    <w:qFormat/>
    <w:rsid w:val="001F4524"/>
    <w:pPr>
      <w:spacing w:after="0" w:line="240" w:lineRule="auto"/>
    </w:pPr>
    <w:rPr>
      <w:b/>
      <w:color w:val="538135"/>
      <w:lang w:val="en-SG"/>
    </w:rPr>
  </w:style>
  <w:style w:type="paragraph" w:customStyle="1" w:styleId="0-Paper-4Abstract">
    <w:name w:val="0 - Paper - 4. Abstract &lt;&lt;&lt;&lt;&lt;"/>
    <w:basedOn w:val="0-Paper-4AbstractTitle"/>
    <w:next w:val="9-Text"/>
    <w:qFormat/>
    <w:rsid w:val="001F4524"/>
    <w:rPr>
      <w:b w:val="0"/>
    </w:rPr>
  </w:style>
  <w:style w:type="paragraph" w:customStyle="1" w:styleId="9-Text0">
    <w:name w:val="9 - Text"/>
    <w:qFormat/>
    <w:rsid w:val="001F4524"/>
    <w:pPr>
      <w:spacing w:before="240" w:after="240"/>
      <w:jc w:val="both"/>
    </w:pPr>
    <w:rPr>
      <w:rFonts w:eastAsia="PMingLiU"/>
      <w:color w:val="C45911"/>
      <w:szCs w:val="22"/>
      <w:lang w:val="en-GB"/>
    </w:rPr>
  </w:style>
  <w:style w:type="paragraph" w:customStyle="1" w:styleId="0-Title">
    <w:name w:val="0 - Title"/>
    <w:basedOn w:val="9-Text0"/>
    <w:rsid w:val="000239F4"/>
    <w:pPr>
      <w:autoSpaceDE w:val="0"/>
      <w:autoSpaceDN w:val="0"/>
      <w:outlineLvl w:val="0"/>
    </w:pPr>
    <w:rPr>
      <w:rFonts w:cs="PMingLiU"/>
      <w:b/>
      <w:bCs/>
      <w:caps/>
      <w:color w:val="2F5496"/>
      <w:sz w:val="40"/>
      <w:szCs w:val="20"/>
    </w:rPr>
  </w:style>
  <w:style w:type="paragraph" w:customStyle="1" w:styleId="0-Title3Abstracttitle">
    <w:name w:val="0 - Title 3 (Abstract title)"/>
    <w:basedOn w:val="9-Text"/>
    <w:next w:val="9-Text"/>
    <w:qFormat/>
    <w:rsid w:val="001F4524"/>
    <w:pPr>
      <w:tabs>
        <w:tab w:val="left" w:pos="3076"/>
      </w:tabs>
      <w:spacing w:before="240" w:after="240"/>
    </w:pPr>
  </w:style>
  <w:style w:type="paragraph" w:customStyle="1" w:styleId="1-Header1">
    <w:name w:val="1 - Header 1"/>
    <w:basedOn w:val="9-Text0"/>
    <w:next w:val="9-Text0"/>
    <w:rsid w:val="00A402B7"/>
    <w:pPr>
      <w:tabs>
        <w:tab w:val="num" w:pos="7"/>
        <w:tab w:val="left" w:pos="709"/>
      </w:tabs>
      <w:spacing w:before="400"/>
      <w:ind w:left="7" w:hanging="432"/>
      <w:outlineLvl w:val="0"/>
    </w:pPr>
    <w:rPr>
      <w:b/>
      <w:bCs/>
      <w:caps/>
      <w:color w:val="2F5496"/>
    </w:rPr>
  </w:style>
  <w:style w:type="paragraph" w:customStyle="1" w:styleId="1-Header1Level0">
    <w:name w:val="1 - Header 1 (Level 0)"/>
    <w:basedOn w:val="9-Text"/>
    <w:next w:val="9-Text"/>
    <w:rsid w:val="001F4524"/>
    <w:pPr>
      <w:outlineLvl w:val="0"/>
    </w:pPr>
  </w:style>
  <w:style w:type="paragraph" w:customStyle="1" w:styleId="1-Header10">
    <w:name w:val="1 - Header 1 &lt;&lt;&lt;&lt;&lt;"/>
    <w:basedOn w:val="9-Text"/>
    <w:next w:val="9-Text"/>
    <w:rsid w:val="000E3F87"/>
    <w:pPr>
      <w:spacing w:before="60" w:after="60"/>
      <w:jc w:val="center"/>
      <w:outlineLvl w:val="0"/>
    </w:pPr>
    <w:rPr>
      <w:rFonts w:ascii="Arial Black" w:hAnsi="Arial Black"/>
      <w:b/>
      <w:bCs/>
      <w:i/>
      <w:color w:val="FFFFFF" w:themeColor="background1"/>
      <w:sz w:val="22"/>
    </w:rPr>
  </w:style>
  <w:style w:type="paragraph" w:customStyle="1" w:styleId="1-Header2">
    <w:name w:val="1 - Header 2"/>
    <w:basedOn w:val="9-Text"/>
    <w:next w:val="9-Text"/>
    <w:link w:val="1-Header2Char"/>
    <w:rsid w:val="00012436"/>
    <w:pPr>
      <w:spacing w:before="20"/>
      <w:outlineLvl w:val="1"/>
    </w:pPr>
    <w:rPr>
      <w:b/>
      <w:bCs/>
      <w:color w:val="3B3838" w:themeColor="background2" w:themeShade="40"/>
    </w:rPr>
  </w:style>
  <w:style w:type="character" w:customStyle="1" w:styleId="1-Header2Char">
    <w:name w:val="1 - Header 2 Char"/>
    <w:link w:val="1-Header2"/>
    <w:rsid w:val="00012436"/>
    <w:rPr>
      <w:rFonts w:cs="Calibri"/>
      <w:b/>
      <w:bCs/>
      <w:color w:val="3B3838" w:themeColor="background2" w:themeShade="40"/>
      <w:sz w:val="18"/>
      <w:szCs w:val="22"/>
      <w:lang w:val="en-SG" w:eastAsia="zh-HK"/>
    </w:rPr>
  </w:style>
  <w:style w:type="paragraph" w:customStyle="1" w:styleId="1-Header3">
    <w:name w:val="1 - Header 3"/>
    <w:basedOn w:val="9-Text"/>
    <w:next w:val="9-Text"/>
    <w:link w:val="1-Header3Char"/>
    <w:rsid w:val="000E3F87"/>
    <w:pPr>
      <w:autoSpaceDE w:val="0"/>
      <w:autoSpaceDN w:val="0"/>
      <w:outlineLvl w:val="2"/>
    </w:pPr>
    <w:rPr>
      <w:b/>
      <w:bCs/>
      <w:color w:val="FFC000" w:themeColor="accent4"/>
    </w:rPr>
  </w:style>
  <w:style w:type="character" w:customStyle="1" w:styleId="1-Header3Char">
    <w:name w:val="1 - Header 3 Char"/>
    <w:link w:val="1-Header3"/>
    <w:rsid w:val="000E3F87"/>
    <w:rPr>
      <w:rFonts w:cs="Calibri"/>
      <w:b/>
      <w:bCs/>
      <w:color w:val="FFC000" w:themeColor="accent4"/>
      <w:sz w:val="18"/>
      <w:szCs w:val="22"/>
      <w:lang w:val="en-SG" w:eastAsia="zh-HK"/>
    </w:rPr>
  </w:style>
  <w:style w:type="paragraph" w:customStyle="1" w:styleId="1-Header4">
    <w:name w:val="1 - Header 4"/>
    <w:basedOn w:val="9-Text"/>
    <w:next w:val="9-Text"/>
    <w:rsid w:val="001F4524"/>
    <w:pPr>
      <w:numPr>
        <w:numId w:val="4"/>
      </w:numPr>
      <w:autoSpaceDE w:val="0"/>
      <w:autoSpaceDN w:val="0"/>
      <w:outlineLvl w:val="3"/>
    </w:pPr>
    <w:rPr>
      <w:color w:val="2F5496"/>
      <w:lang w:val="en-US"/>
    </w:rPr>
  </w:style>
  <w:style w:type="paragraph" w:customStyle="1" w:styleId="1-Header4Level0">
    <w:name w:val="1 - Header 4 (Level 0)"/>
    <w:basedOn w:val="1-Header4"/>
    <w:qFormat/>
    <w:rsid w:val="001F4524"/>
    <w:pPr>
      <w:numPr>
        <w:numId w:val="0"/>
      </w:numPr>
    </w:pPr>
  </w:style>
  <w:style w:type="paragraph" w:customStyle="1" w:styleId="1-Header5">
    <w:name w:val="1 - Header 5"/>
    <w:basedOn w:val="9-Text"/>
    <w:next w:val="9-Text"/>
    <w:qFormat/>
    <w:rsid w:val="001F4524"/>
    <w:pPr>
      <w:outlineLvl w:val="4"/>
    </w:pPr>
    <w:rPr>
      <w:i/>
      <w:color w:val="C00000"/>
    </w:rPr>
  </w:style>
  <w:style w:type="numbering" w:styleId="111111">
    <w:name w:val="Outline List 2"/>
    <w:basedOn w:val="NoList"/>
    <w:rsid w:val="001F4524"/>
    <w:pPr>
      <w:numPr>
        <w:numId w:val="1"/>
      </w:numPr>
    </w:pPr>
  </w:style>
  <w:style w:type="numbering" w:styleId="1ai">
    <w:name w:val="Outline List 1"/>
    <w:basedOn w:val="NoList"/>
    <w:rsid w:val="001F4524"/>
    <w:pPr>
      <w:numPr>
        <w:numId w:val="2"/>
      </w:numPr>
    </w:pPr>
  </w:style>
  <w:style w:type="paragraph" w:styleId="TOCHeading">
    <w:name w:val="TOC Heading"/>
    <w:basedOn w:val="Heading1"/>
    <w:next w:val="Normal"/>
    <w:uiPriority w:val="39"/>
    <w:unhideWhenUsed/>
    <w:qFormat/>
    <w:rsid w:val="005A4EC0"/>
    <w:pPr>
      <w:keepLines/>
      <w:spacing w:after="0"/>
      <w:outlineLvl w:val="9"/>
    </w:pPr>
    <w:rPr>
      <w:rFonts w:ascii="Calibri Light" w:hAnsi="Calibri Light" w:cs="Times New Roman"/>
      <w:b w:val="0"/>
      <w:bCs w:val="0"/>
      <w:color w:val="1F3864" w:themeColor="accent1" w:themeShade="80"/>
      <w:kern w:val="0"/>
      <w:sz w:val="48"/>
      <w:lang w:val="en-US"/>
    </w:rPr>
  </w:style>
  <w:style w:type="paragraph" w:customStyle="1" w:styleId="2-Header-FigureCaption">
    <w:name w:val="2 - Header - Figure Caption"/>
    <w:basedOn w:val="9-Text"/>
    <w:next w:val="9-Text"/>
    <w:rsid w:val="005E6A68"/>
    <w:pPr>
      <w:numPr>
        <w:numId w:val="5"/>
      </w:numPr>
      <w:spacing w:before="100" w:after="300"/>
      <w:jc w:val="center"/>
      <w:outlineLvl w:val="4"/>
    </w:pPr>
    <w:rPr>
      <w:color w:val="C00000"/>
      <w:szCs w:val="20"/>
    </w:rPr>
  </w:style>
  <w:style w:type="paragraph" w:customStyle="1" w:styleId="2-Header-TableCaption">
    <w:name w:val="2 - Header - Table  Caption"/>
    <w:basedOn w:val="9-Text"/>
    <w:next w:val="9-Text"/>
    <w:rsid w:val="005E6A68"/>
    <w:pPr>
      <w:numPr>
        <w:numId w:val="6"/>
      </w:numPr>
      <w:spacing w:after="60"/>
      <w:ind w:right="28"/>
      <w:jc w:val="center"/>
      <w:outlineLvl w:val="4"/>
    </w:pPr>
    <w:rPr>
      <w:rFonts w:eastAsia="PMingLiU"/>
    </w:rPr>
  </w:style>
  <w:style w:type="paragraph" w:customStyle="1" w:styleId="5-Table-1Text-L">
    <w:name w:val="5 - Table - 1. Text - L &lt;&lt;&lt;&lt;&lt;"/>
    <w:basedOn w:val="Normal"/>
    <w:link w:val="5-Table-1Text-LChar"/>
    <w:rsid w:val="00A32B1E"/>
    <w:pPr>
      <w:spacing w:beforeLines="20" w:before="48" w:afterLines="20" w:after="48" w:line="240" w:lineRule="auto"/>
    </w:pPr>
    <w:rPr>
      <w:rFonts w:ascii="Times New Roman" w:eastAsia="Times New Roman" w:hAnsi="Times New Roman"/>
      <w:color w:val="C45911"/>
      <w:sz w:val="18"/>
      <w:szCs w:val="18"/>
      <w:lang w:val="en-US" w:eastAsia="zh-TW"/>
    </w:rPr>
  </w:style>
  <w:style w:type="paragraph" w:customStyle="1" w:styleId="5-Table-0Heading">
    <w:name w:val="5 - Table - 0. Heading"/>
    <w:basedOn w:val="5-Table-1Text-L"/>
    <w:next w:val="5-Table-1Text-L"/>
    <w:qFormat/>
    <w:rsid w:val="004215C0"/>
    <w:pPr>
      <w:spacing w:line="220" w:lineRule="exact"/>
      <w:jc w:val="center"/>
    </w:pPr>
    <w:rPr>
      <w:b/>
      <w:lang w:val="en-GB"/>
    </w:rPr>
  </w:style>
  <w:style w:type="paragraph" w:customStyle="1" w:styleId="5-Table-1Text-LB">
    <w:name w:val="5 - Table - 1. Text - L + B"/>
    <w:basedOn w:val="5-Table-1Text-L"/>
    <w:qFormat/>
    <w:rsid w:val="001F4524"/>
    <w:rPr>
      <w:b/>
    </w:rPr>
  </w:style>
  <w:style w:type="paragraph" w:customStyle="1" w:styleId="5-Table-1Text-LNo">
    <w:name w:val="5 - Table - 1. Text - L + No."/>
    <w:basedOn w:val="5-Table-1Text-L"/>
    <w:qFormat/>
    <w:rsid w:val="001F4524"/>
    <w:pPr>
      <w:widowControl w:val="0"/>
      <w:numPr>
        <w:numId w:val="7"/>
      </w:numPr>
    </w:pPr>
  </w:style>
  <w:style w:type="paragraph" w:customStyle="1" w:styleId="5-Table-1Text-LPoint">
    <w:name w:val="5 - Table - 1. Text - L + Point"/>
    <w:basedOn w:val="5-Table-1Text-L"/>
    <w:rsid w:val="001F4524"/>
    <w:pPr>
      <w:numPr>
        <w:numId w:val="8"/>
      </w:numPr>
    </w:pPr>
    <w:rPr>
      <w:szCs w:val="20"/>
    </w:rPr>
  </w:style>
  <w:style w:type="paragraph" w:customStyle="1" w:styleId="5-Table-2Text-C">
    <w:name w:val="5 - Table - 2. Text - C"/>
    <w:basedOn w:val="5-Table-1Text-L"/>
    <w:qFormat/>
    <w:rsid w:val="003A1060"/>
    <w:pPr>
      <w:spacing w:line="220" w:lineRule="exact"/>
      <w:jc w:val="center"/>
    </w:pPr>
    <w:rPr>
      <w:rFonts w:eastAsia="PMingLiU"/>
      <w:szCs w:val="20"/>
    </w:rPr>
  </w:style>
  <w:style w:type="paragraph" w:customStyle="1" w:styleId="5-Table-3Text-CFont8">
    <w:name w:val="5 - Table - 3. Text - C + Font 8"/>
    <w:basedOn w:val="Normal"/>
    <w:qFormat/>
    <w:rsid w:val="001F4524"/>
    <w:pPr>
      <w:spacing w:beforeLines="20" w:before="100" w:afterLines="20" w:after="100" w:line="200" w:lineRule="exact"/>
      <w:jc w:val="center"/>
    </w:pPr>
    <w:rPr>
      <w:rFonts w:eastAsia="Times New Roman"/>
      <w:color w:val="538135"/>
      <w:sz w:val="16"/>
      <w:szCs w:val="16"/>
      <w:lang w:val="en-US" w:eastAsia="en-SG"/>
    </w:rPr>
  </w:style>
  <w:style w:type="paragraph" w:customStyle="1" w:styleId="5-Table-3Text-LFont8">
    <w:name w:val="5 - Table - 3. Text - L + Font 8"/>
    <w:basedOn w:val="5-Table-1Text-L"/>
    <w:qFormat/>
    <w:rsid w:val="001F4524"/>
    <w:rPr>
      <w:sz w:val="16"/>
      <w:szCs w:val="14"/>
    </w:rPr>
  </w:style>
  <w:style w:type="paragraph" w:customStyle="1" w:styleId="9-Text-Bold">
    <w:name w:val="9 - Text - Bold"/>
    <w:basedOn w:val="9-Text0"/>
    <w:qFormat/>
    <w:rsid w:val="001F4524"/>
    <w:rPr>
      <w:b/>
      <w:color w:val="2F5496"/>
      <w:lang w:val="en-US"/>
    </w:rPr>
  </w:style>
  <w:style w:type="paragraph" w:customStyle="1" w:styleId="9-Text-Point">
    <w:name w:val="9 - Text - Point"/>
    <w:basedOn w:val="9-Text"/>
    <w:link w:val="9-Text-Point0"/>
    <w:qFormat/>
    <w:rsid w:val="001F4524"/>
    <w:pPr>
      <w:numPr>
        <w:numId w:val="9"/>
      </w:numPr>
      <w:tabs>
        <w:tab w:val="left" w:pos="851"/>
      </w:tabs>
      <w:spacing w:beforeLines="30" w:before="72" w:afterLines="30" w:after="72"/>
    </w:pPr>
  </w:style>
  <w:style w:type="character" w:customStyle="1" w:styleId="9-Text-Point0">
    <w:name w:val="9 - Text - Point 字元"/>
    <w:link w:val="9-Text-Point"/>
    <w:rsid w:val="001F4524"/>
    <w:rPr>
      <w:color w:val="538135"/>
    </w:rPr>
  </w:style>
  <w:style w:type="paragraph" w:customStyle="1" w:styleId="9-Text-Number">
    <w:name w:val="9 - Text - Number"/>
    <w:basedOn w:val="9-Text-Point"/>
    <w:next w:val="9-Text"/>
    <w:qFormat/>
    <w:rsid w:val="001F4524"/>
    <w:pPr>
      <w:numPr>
        <w:numId w:val="10"/>
      </w:numPr>
    </w:pPr>
  </w:style>
  <w:style w:type="paragraph" w:customStyle="1" w:styleId="99-Reference">
    <w:name w:val="99 - Reference"/>
    <w:basedOn w:val="9-Text"/>
    <w:rsid w:val="00125417"/>
    <w:pPr>
      <w:numPr>
        <w:numId w:val="11"/>
      </w:numPr>
      <w:tabs>
        <w:tab w:val="clear" w:pos="840"/>
        <w:tab w:val="num" w:pos="567"/>
      </w:tabs>
      <w:ind w:left="567" w:hanging="567"/>
    </w:pPr>
    <w:rPr>
      <w:rFonts w:eastAsia="Times New Roman"/>
      <w:noProof/>
      <w:szCs w:val="24"/>
    </w:rPr>
  </w:style>
  <w:style w:type="character" w:customStyle="1" w:styleId="Heading1Char">
    <w:name w:val="Heading 1 Char"/>
    <w:link w:val="Heading1"/>
    <w:rsid w:val="005D0163"/>
    <w:rPr>
      <w:rFonts w:ascii="Arial" w:hAnsi="Arial" w:cs="Arial"/>
      <w:b/>
      <w:bCs/>
      <w:kern w:val="32"/>
      <w:sz w:val="32"/>
      <w:szCs w:val="32"/>
    </w:rPr>
  </w:style>
  <w:style w:type="character" w:customStyle="1" w:styleId="Heading2Char">
    <w:name w:val="Heading 2 Char"/>
    <w:link w:val="Heading2"/>
    <w:rsid w:val="005D0163"/>
    <w:rPr>
      <w:rFonts w:ascii="Arial" w:hAnsi="Arial" w:cs="Arial"/>
      <w:b/>
      <w:bCs/>
      <w:i/>
      <w:iCs/>
      <w:sz w:val="28"/>
      <w:szCs w:val="28"/>
    </w:rPr>
  </w:style>
  <w:style w:type="character" w:customStyle="1" w:styleId="Heading3Char">
    <w:name w:val="Heading 3 Char"/>
    <w:link w:val="Heading3"/>
    <w:rsid w:val="005D0163"/>
    <w:rPr>
      <w:rFonts w:ascii="Arial" w:hAnsi="Arial" w:cs="Arial"/>
      <w:b/>
      <w:bCs/>
      <w:sz w:val="26"/>
      <w:szCs w:val="26"/>
    </w:rPr>
  </w:style>
  <w:style w:type="character" w:customStyle="1" w:styleId="Heading4Char">
    <w:name w:val="Heading 4 Char"/>
    <w:link w:val="Heading4"/>
    <w:rsid w:val="005D0163"/>
    <w:rPr>
      <w:b/>
      <w:bCs/>
      <w:sz w:val="28"/>
      <w:szCs w:val="28"/>
    </w:rPr>
  </w:style>
  <w:style w:type="character" w:customStyle="1" w:styleId="Heading5Char">
    <w:name w:val="Heading 5 Char"/>
    <w:link w:val="Heading5"/>
    <w:rsid w:val="005D0163"/>
    <w:rPr>
      <w:b/>
      <w:bCs/>
      <w:i/>
      <w:iCs/>
      <w:sz w:val="26"/>
      <w:szCs w:val="26"/>
    </w:rPr>
  </w:style>
  <w:style w:type="character" w:customStyle="1" w:styleId="Heading6Char">
    <w:name w:val="Heading 6 Char"/>
    <w:link w:val="Heading6"/>
    <w:rsid w:val="005D0163"/>
    <w:rPr>
      <w:b/>
      <w:bCs/>
    </w:rPr>
  </w:style>
  <w:style w:type="character" w:customStyle="1" w:styleId="Heading7Char">
    <w:name w:val="Heading 7 Char"/>
    <w:basedOn w:val="DefaultParagraphFont"/>
    <w:link w:val="Heading7"/>
    <w:rsid w:val="005D0163"/>
  </w:style>
  <w:style w:type="character" w:customStyle="1" w:styleId="Heading8Char">
    <w:name w:val="Heading 8 Char"/>
    <w:link w:val="Heading8"/>
    <w:rsid w:val="005D0163"/>
    <w:rPr>
      <w:i/>
      <w:iCs/>
    </w:rPr>
  </w:style>
  <w:style w:type="character" w:customStyle="1" w:styleId="Heading9Char">
    <w:name w:val="Heading 9 Char"/>
    <w:link w:val="Heading9"/>
    <w:rsid w:val="005D0163"/>
    <w:rPr>
      <w:rFonts w:ascii="Arial" w:hAnsi="Arial" w:cs="Arial"/>
    </w:rPr>
  </w:style>
  <w:style w:type="character" w:customStyle="1" w:styleId="9-TextChar">
    <w:name w:val="9 - Text &lt;&lt;&lt;&lt;&lt; Char"/>
    <w:link w:val="9-Text"/>
    <w:rsid w:val="00812DD8"/>
    <w:rPr>
      <w:rFonts w:cs="Calibri"/>
      <w:sz w:val="18"/>
      <w:szCs w:val="22"/>
      <w:lang w:val="en-SG" w:eastAsia="zh-HK"/>
    </w:rPr>
  </w:style>
  <w:style w:type="paragraph" w:customStyle="1" w:styleId="0-TitleAuthor">
    <w:name w:val="0 - Title (Author)"/>
    <w:basedOn w:val="Normal"/>
    <w:next w:val="Normal"/>
    <w:rsid w:val="00BB7A86"/>
    <w:pPr>
      <w:spacing w:after="0" w:line="280" w:lineRule="exact"/>
      <w:jc w:val="center"/>
    </w:pPr>
    <w:rPr>
      <w:rFonts w:ascii="Times New Roman" w:eastAsia="PMingLiU" w:hAnsi="Times New Roman"/>
      <w:i/>
      <w:sz w:val="24"/>
      <w:szCs w:val="24"/>
      <w:lang w:eastAsia="zh-HK"/>
    </w:rPr>
  </w:style>
  <w:style w:type="paragraph" w:styleId="Footer">
    <w:name w:val="footer"/>
    <w:basedOn w:val="Normal"/>
    <w:link w:val="FooterChar"/>
    <w:uiPriority w:val="99"/>
    <w:unhideWhenUsed/>
    <w:rsid w:val="00BB7A86"/>
    <w:pPr>
      <w:tabs>
        <w:tab w:val="center" w:pos="4513"/>
        <w:tab w:val="right" w:pos="9026"/>
      </w:tabs>
      <w:spacing w:after="0" w:line="240" w:lineRule="auto"/>
    </w:pPr>
    <w:rPr>
      <w:lang w:eastAsia="zh-TW"/>
    </w:rPr>
  </w:style>
  <w:style w:type="character" w:customStyle="1" w:styleId="FooterChar">
    <w:name w:val="Footer Char"/>
    <w:link w:val="Footer"/>
    <w:uiPriority w:val="99"/>
    <w:rsid w:val="00BB7A86"/>
    <w:rPr>
      <w:lang w:val="en-GB" w:eastAsia="zh-TW"/>
    </w:rPr>
  </w:style>
  <w:style w:type="paragraph" w:styleId="FootnoteText">
    <w:name w:val="footnote text"/>
    <w:basedOn w:val="Normal"/>
    <w:link w:val="FootnoteTextChar"/>
    <w:uiPriority w:val="99"/>
    <w:semiHidden/>
    <w:unhideWhenUsed/>
    <w:rsid w:val="00BB7A86"/>
    <w:pPr>
      <w:spacing w:after="0" w:line="240" w:lineRule="auto"/>
    </w:pPr>
    <w:rPr>
      <w:sz w:val="20"/>
      <w:szCs w:val="20"/>
      <w:lang w:eastAsia="zh-TW"/>
    </w:rPr>
  </w:style>
  <w:style w:type="character" w:customStyle="1" w:styleId="FootnoteTextChar">
    <w:name w:val="Footnote Text Char"/>
    <w:link w:val="FootnoteText"/>
    <w:uiPriority w:val="99"/>
    <w:semiHidden/>
    <w:rsid w:val="00BB7A86"/>
    <w:rPr>
      <w:sz w:val="20"/>
      <w:szCs w:val="20"/>
      <w:lang w:val="en-GB" w:eastAsia="zh-TW"/>
    </w:rPr>
  </w:style>
  <w:style w:type="character" w:styleId="FootnoteReference">
    <w:name w:val="footnote reference"/>
    <w:uiPriority w:val="99"/>
    <w:semiHidden/>
    <w:unhideWhenUsed/>
    <w:rsid w:val="00BB7A86"/>
    <w:rPr>
      <w:vertAlign w:val="superscript"/>
    </w:rPr>
  </w:style>
  <w:style w:type="character" w:styleId="Hyperlink">
    <w:name w:val="Hyperlink"/>
    <w:uiPriority w:val="99"/>
    <w:unhideWhenUsed/>
    <w:rsid w:val="00BB7A86"/>
    <w:rPr>
      <w:color w:val="0000FF"/>
      <w:u w:val="single"/>
    </w:rPr>
  </w:style>
  <w:style w:type="paragraph" w:customStyle="1" w:styleId="EndNoteBibliographyTitle">
    <w:name w:val="EndNote Bibliography Title"/>
    <w:basedOn w:val="Normal"/>
    <w:link w:val="EndNoteBibliographyTitleChar"/>
    <w:rsid w:val="007440A1"/>
    <w:pPr>
      <w:spacing w:after="0"/>
      <w:jc w:val="center"/>
    </w:pPr>
    <w:rPr>
      <w:noProof/>
      <w:lang w:val="en-US"/>
    </w:rPr>
  </w:style>
  <w:style w:type="character" w:customStyle="1" w:styleId="EndNoteBibliographyTitleChar">
    <w:name w:val="EndNote Bibliography Title Char"/>
    <w:link w:val="EndNoteBibliographyTitle"/>
    <w:rsid w:val="007440A1"/>
    <w:rPr>
      <w:noProof/>
      <w:sz w:val="22"/>
      <w:szCs w:val="22"/>
      <w:lang w:val="en-US" w:eastAsia="en-US"/>
    </w:rPr>
  </w:style>
  <w:style w:type="paragraph" w:customStyle="1" w:styleId="EndNoteBibliography">
    <w:name w:val="EndNote Bibliography"/>
    <w:basedOn w:val="Normal"/>
    <w:link w:val="EndNoteBibliographyChar"/>
    <w:rsid w:val="007440A1"/>
    <w:pPr>
      <w:spacing w:line="240" w:lineRule="auto"/>
    </w:pPr>
    <w:rPr>
      <w:noProof/>
      <w:lang w:val="en-US"/>
    </w:rPr>
  </w:style>
  <w:style w:type="character" w:customStyle="1" w:styleId="EndNoteBibliographyChar">
    <w:name w:val="EndNote Bibliography Char"/>
    <w:link w:val="EndNoteBibliography"/>
    <w:rsid w:val="007440A1"/>
    <w:rPr>
      <w:noProof/>
      <w:sz w:val="22"/>
      <w:szCs w:val="22"/>
      <w:lang w:val="en-US" w:eastAsia="en-US"/>
    </w:rPr>
  </w:style>
  <w:style w:type="paragraph" w:styleId="BalloonText">
    <w:name w:val="Balloon Text"/>
    <w:basedOn w:val="Normal"/>
    <w:link w:val="BalloonTextChar"/>
    <w:semiHidden/>
    <w:unhideWhenUsed/>
    <w:rsid w:val="000D02B1"/>
    <w:pPr>
      <w:spacing w:after="0" w:line="240" w:lineRule="auto"/>
    </w:pPr>
    <w:rPr>
      <w:rFonts w:ascii="Tahoma" w:hAnsi="Tahoma" w:cs="Tahoma"/>
      <w:sz w:val="16"/>
      <w:szCs w:val="16"/>
    </w:rPr>
  </w:style>
  <w:style w:type="character" w:customStyle="1" w:styleId="BalloonTextChar">
    <w:name w:val="Balloon Text Char"/>
    <w:link w:val="BalloonText"/>
    <w:semiHidden/>
    <w:rsid w:val="000D02B1"/>
    <w:rPr>
      <w:rFonts w:ascii="Tahoma" w:hAnsi="Tahoma" w:cs="Tahoma"/>
      <w:sz w:val="16"/>
      <w:szCs w:val="16"/>
      <w:lang w:val="en-GB"/>
    </w:rPr>
  </w:style>
  <w:style w:type="character" w:customStyle="1" w:styleId="5-Table-1Text-LChar">
    <w:name w:val="5 - Table - 1. Text - L &lt;&lt;&lt;&lt;&lt; Char"/>
    <w:link w:val="5-Table-1Text-L"/>
    <w:rsid w:val="00A32B1E"/>
    <w:rPr>
      <w:rFonts w:ascii="Times New Roman" w:eastAsia="Times New Roman" w:hAnsi="Times New Roman" w:cs="Times New Roman"/>
      <w:color w:val="C45911"/>
      <w:sz w:val="18"/>
      <w:szCs w:val="18"/>
      <w:lang w:val="en-US" w:eastAsia="zh-TW"/>
    </w:rPr>
  </w:style>
  <w:style w:type="table" w:styleId="TableGrid">
    <w:name w:val="Table Grid"/>
    <w:basedOn w:val="TableNormal"/>
    <w:uiPriority w:val="39"/>
    <w:rsid w:val="00492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3b">
    <w:name w:val="text-3b"/>
    <w:basedOn w:val="Normal"/>
    <w:rsid w:val="00B66D78"/>
    <w:pPr>
      <w:spacing w:before="100" w:beforeAutospacing="1" w:after="100" w:afterAutospacing="1" w:line="240" w:lineRule="auto"/>
    </w:pPr>
    <w:rPr>
      <w:rFonts w:ascii="Times New Roman" w:eastAsia="Times New Roman" w:hAnsi="Times New Roman"/>
      <w:sz w:val="24"/>
      <w:szCs w:val="24"/>
      <w:lang w:val="en-US" w:eastAsia="zh-CN"/>
    </w:rPr>
  </w:style>
  <w:style w:type="paragraph" w:styleId="NormalWeb">
    <w:name w:val="Normal (Web)"/>
    <w:basedOn w:val="Normal"/>
    <w:uiPriority w:val="99"/>
    <w:semiHidden/>
    <w:unhideWhenUsed/>
    <w:rsid w:val="00B66D78"/>
    <w:pPr>
      <w:spacing w:before="100" w:beforeAutospacing="1" w:after="100" w:afterAutospacing="1" w:line="240" w:lineRule="auto"/>
    </w:pPr>
    <w:rPr>
      <w:rFonts w:ascii="Times New Roman" w:eastAsia="Times New Roman" w:hAnsi="Times New Roman"/>
      <w:sz w:val="24"/>
      <w:szCs w:val="24"/>
      <w:lang w:val="en-US" w:eastAsia="zh-CN"/>
    </w:rPr>
  </w:style>
  <w:style w:type="paragraph" w:styleId="TOC1">
    <w:name w:val="toc 1"/>
    <w:basedOn w:val="Normal"/>
    <w:next w:val="Normal"/>
    <w:autoRedefine/>
    <w:uiPriority w:val="39"/>
    <w:unhideWhenUsed/>
    <w:rsid w:val="009914CF"/>
    <w:pPr>
      <w:tabs>
        <w:tab w:val="right" w:pos="9016"/>
      </w:tabs>
      <w:spacing w:after="0" w:line="240" w:lineRule="auto"/>
      <w:jc w:val="right"/>
    </w:pPr>
    <w:rPr>
      <w:rFonts w:asciiTheme="majorHAnsi" w:hAnsiTheme="majorHAnsi"/>
      <w:b/>
      <w:caps/>
      <w:color w:val="0070C0"/>
      <w:sz w:val="20"/>
      <w:szCs w:val="24"/>
    </w:rPr>
  </w:style>
  <w:style w:type="paragraph" w:styleId="TOC2">
    <w:name w:val="toc 2"/>
    <w:basedOn w:val="Normal"/>
    <w:next w:val="Normal"/>
    <w:autoRedefine/>
    <w:uiPriority w:val="39"/>
    <w:unhideWhenUsed/>
    <w:rsid w:val="009914CF"/>
    <w:pPr>
      <w:numPr>
        <w:numId w:val="42"/>
      </w:numPr>
      <w:tabs>
        <w:tab w:val="right" w:pos="9016"/>
      </w:tabs>
      <w:spacing w:after="0" w:line="240" w:lineRule="auto"/>
      <w:ind w:left="504"/>
    </w:pPr>
    <w:rPr>
      <w:rFonts w:asciiTheme="minorHAnsi" w:hAnsiTheme="minorHAnsi"/>
      <w:b/>
      <w:noProof/>
      <w:color w:val="5B9BD5" w:themeColor="accent5"/>
      <w:sz w:val="16"/>
      <w:szCs w:val="20"/>
    </w:rPr>
  </w:style>
  <w:style w:type="paragraph" w:styleId="TOC3">
    <w:name w:val="toc 3"/>
    <w:basedOn w:val="Normal"/>
    <w:next w:val="Normal"/>
    <w:autoRedefine/>
    <w:uiPriority w:val="39"/>
    <w:unhideWhenUsed/>
    <w:rsid w:val="00C96F36"/>
    <w:pPr>
      <w:spacing w:after="0"/>
      <w:ind w:left="220"/>
    </w:pPr>
    <w:rPr>
      <w:rFonts w:asciiTheme="minorHAnsi" w:hAnsiTheme="minorHAnsi"/>
      <w:sz w:val="20"/>
      <w:szCs w:val="20"/>
    </w:rPr>
  </w:style>
  <w:style w:type="paragraph" w:styleId="Header">
    <w:name w:val="header"/>
    <w:basedOn w:val="Normal"/>
    <w:link w:val="HeaderChar"/>
    <w:unhideWhenUsed/>
    <w:rsid w:val="00BD3F82"/>
    <w:pPr>
      <w:tabs>
        <w:tab w:val="center" w:pos="4513"/>
        <w:tab w:val="right" w:pos="9026"/>
      </w:tabs>
      <w:spacing w:after="0" w:line="240" w:lineRule="auto"/>
    </w:pPr>
  </w:style>
  <w:style w:type="character" w:customStyle="1" w:styleId="HeaderChar">
    <w:name w:val="Header Char"/>
    <w:link w:val="Header"/>
    <w:rsid w:val="00BD3F82"/>
    <w:rPr>
      <w:lang w:val="en-GB"/>
    </w:rPr>
  </w:style>
  <w:style w:type="character" w:customStyle="1" w:styleId="st">
    <w:name w:val="st"/>
    <w:basedOn w:val="DefaultParagraphFont"/>
    <w:rsid w:val="00682E84"/>
  </w:style>
  <w:style w:type="paragraph" w:customStyle="1" w:styleId="5-Table-Text">
    <w:name w:val="5 - Table - Text"/>
    <w:basedOn w:val="9-Text0"/>
    <w:rsid w:val="00443CDB"/>
    <w:pPr>
      <w:spacing w:beforeLines="20" w:afterLines="20"/>
      <w:jc w:val="center"/>
    </w:pPr>
    <w:rPr>
      <w:rFonts w:eastAsia="Times New Roman"/>
      <w:sz w:val="18"/>
      <w:szCs w:val="18"/>
      <w:lang w:val="en-US"/>
    </w:rPr>
  </w:style>
  <w:style w:type="character" w:customStyle="1" w:styleId="apple-converted-space">
    <w:name w:val="apple-converted-space"/>
    <w:rsid w:val="007E5105"/>
  </w:style>
  <w:style w:type="paragraph" w:customStyle="1" w:styleId="Subtitle1">
    <w:name w:val="Subtitle1"/>
    <w:basedOn w:val="Normal"/>
    <w:rsid w:val="007E5105"/>
    <w:pPr>
      <w:spacing w:before="100" w:beforeAutospacing="1" w:after="100" w:afterAutospacing="1" w:line="240" w:lineRule="auto"/>
    </w:pPr>
    <w:rPr>
      <w:rFonts w:ascii="Times New Roman" w:eastAsia="Times New Roman" w:hAnsi="Times New Roman"/>
      <w:sz w:val="24"/>
      <w:szCs w:val="24"/>
      <w:lang w:eastAsia="zh-TW"/>
    </w:rPr>
  </w:style>
  <w:style w:type="character" w:customStyle="1" w:styleId="normaltextrun">
    <w:name w:val="normaltextrun"/>
    <w:basedOn w:val="DefaultParagraphFont"/>
    <w:rsid w:val="00655B63"/>
  </w:style>
  <w:style w:type="character" w:customStyle="1" w:styleId="eop">
    <w:name w:val="eop"/>
    <w:basedOn w:val="DefaultParagraphFont"/>
    <w:rsid w:val="00655B63"/>
  </w:style>
  <w:style w:type="paragraph" w:customStyle="1" w:styleId="paragraph">
    <w:name w:val="paragraph"/>
    <w:basedOn w:val="Normal"/>
    <w:rsid w:val="00995A0E"/>
    <w:pPr>
      <w:spacing w:before="100" w:beforeAutospacing="1" w:after="100" w:afterAutospacing="1" w:line="240" w:lineRule="auto"/>
    </w:pPr>
    <w:rPr>
      <w:rFonts w:ascii="Times" w:hAnsi="Times"/>
      <w:sz w:val="20"/>
      <w:szCs w:val="20"/>
      <w:lang w:val="en-HK"/>
    </w:rPr>
  </w:style>
  <w:style w:type="character" w:customStyle="1" w:styleId="spellingerror">
    <w:name w:val="spellingerror"/>
    <w:basedOn w:val="DefaultParagraphFont"/>
    <w:rsid w:val="00995A0E"/>
  </w:style>
  <w:style w:type="character" w:styleId="FollowedHyperlink">
    <w:name w:val="FollowedHyperlink"/>
    <w:basedOn w:val="DefaultParagraphFont"/>
    <w:uiPriority w:val="99"/>
    <w:semiHidden/>
    <w:unhideWhenUsed/>
    <w:rsid w:val="002407F6"/>
    <w:rPr>
      <w:color w:val="954F72" w:themeColor="followedHyperlink"/>
      <w:u w:val="single"/>
    </w:rPr>
  </w:style>
  <w:style w:type="character" w:customStyle="1" w:styleId="mw-headline">
    <w:name w:val="mw-headline"/>
    <w:basedOn w:val="DefaultParagraphFont"/>
    <w:rsid w:val="00A94DFF"/>
  </w:style>
  <w:style w:type="character" w:customStyle="1" w:styleId="mw-editsection">
    <w:name w:val="mw-editsection"/>
    <w:basedOn w:val="DefaultParagraphFont"/>
    <w:rsid w:val="00A94DFF"/>
  </w:style>
  <w:style w:type="character" w:customStyle="1" w:styleId="mw-editsection-bracket">
    <w:name w:val="mw-editsection-bracket"/>
    <w:basedOn w:val="DefaultParagraphFont"/>
    <w:rsid w:val="00A94DFF"/>
  </w:style>
  <w:style w:type="paragraph" w:styleId="ListParagraph">
    <w:name w:val="List Paragraph"/>
    <w:basedOn w:val="Normal"/>
    <w:uiPriority w:val="34"/>
    <w:qFormat/>
    <w:rsid w:val="00BC2ECB"/>
    <w:pPr>
      <w:spacing w:after="0" w:line="240" w:lineRule="auto"/>
      <w:ind w:left="720"/>
      <w:contextualSpacing/>
    </w:pPr>
    <w:rPr>
      <w:rFonts w:asciiTheme="minorHAnsi" w:eastAsiaTheme="minorEastAsia" w:hAnsiTheme="minorHAnsi" w:cstheme="minorBidi"/>
      <w:sz w:val="24"/>
      <w:szCs w:val="24"/>
      <w:lang w:val="en-HK"/>
    </w:rPr>
  </w:style>
  <w:style w:type="paragraph" w:customStyle="1" w:styleId="Style1">
    <w:name w:val="Style1"/>
    <w:basedOn w:val="Heading2"/>
    <w:qFormat/>
    <w:rsid w:val="00BC2ECB"/>
    <w:pPr>
      <w:keepLines/>
      <w:numPr>
        <w:ilvl w:val="2"/>
        <w:numId w:val="26"/>
      </w:numPr>
      <w:spacing w:before="200" w:after="0" w:line="240" w:lineRule="auto"/>
    </w:pPr>
    <w:rPr>
      <w:rFonts w:asciiTheme="majorHAnsi" w:eastAsiaTheme="majorEastAsia" w:hAnsiTheme="majorHAnsi" w:cstheme="majorBidi"/>
      <w:i w:val="0"/>
      <w:iCs w:val="0"/>
      <w:color w:val="ED7D31" w:themeColor="accent2"/>
      <w:sz w:val="22"/>
      <w:szCs w:val="22"/>
      <w:lang w:val="en-US"/>
    </w:rPr>
  </w:style>
  <w:style w:type="paragraph" w:customStyle="1" w:styleId="point-left">
    <w:name w:val="point-left"/>
    <w:basedOn w:val="9-Text-Point"/>
    <w:qFormat/>
    <w:rsid w:val="00DF760F"/>
    <w:pPr>
      <w:ind w:left="480"/>
    </w:pPr>
  </w:style>
  <w:style w:type="paragraph" w:styleId="TOC4">
    <w:name w:val="toc 4"/>
    <w:basedOn w:val="Normal"/>
    <w:next w:val="Normal"/>
    <w:autoRedefine/>
    <w:uiPriority w:val="39"/>
    <w:unhideWhenUsed/>
    <w:rsid w:val="000239F4"/>
    <w:pPr>
      <w:spacing w:after="0"/>
      <w:ind w:left="440"/>
    </w:pPr>
    <w:rPr>
      <w:rFonts w:asciiTheme="minorHAnsi" w:hAnsiTheme="minorHAnsi"/>
      <w:sz w:val="20"/>
      <w:szCs w:val="20"/>
    </w:rPr>
  </w:style>
  <w:style w:type="paragraph" w:styleId="TOC5">
    <w:name w:val="toc 5"/>
    <w:basedOn w:val="Normal"/>
    <w:next w:val="Normal"/>
    <w:autoRedefine/>
    <w:uiPriority w:val="39"/>
    <w:unhideWhenUsed/>
    <w:rsid w:val="000239F4"/>
    <w:pPr>
      <w:spacing w:after="0"/>
      <w:ind w:left="660"/>
    </w:pPr>
    <w:rPr>
      <w:rFonts w:asciiTheme="minorHAnsi" w:hAnsiTheme="minorHAnsi"/>
      <w:sz w:val="20"/>
      <w:szCs w:val="20"/>
    </w:rPr>
  </w:style>
  <w:style w:type="paragraph" w:styleId="TOC6">
    <w:name w:val="toc 6"/>
    <w:basedOn w:val="Normal"/>
    <w:next w:val="Normal"/>
    <w:autoRedefine/>
    <w:uiPriority w:val="39"/>
    <w:unhideWhenUsed/>
    <w:rsid w:val="000239F4"/>
    <w:pPr>
      <w:spacing w:after="0"/>
      <w:ind w:left="880"/>
    </w:pPr>
    <w:rPr>
      <w:rFonts w:asciiTheme="minorHAnsi" w:hAnsiTheme="minorHAnsi"/>
      <w:sz w:val="20"/>
      <w:szCs w:val="20"/>
    </w:rPr>
  </w:style>
  <w:style w:type="paragraph" w:styleId="TOC7">
    <w:name w:val="toc 7"/>
    <w:basedOn w:val="Normal"/>
    <w:next w:val="Normal"/>
    <w:autoRedefine/>
    <w:uiPriority w:val="39"/>
    <w:unhideWhenUsed/>
    <w:rsid w:val="000239F4"/>
    <w:pPr>
      <w:spacing w:after="0"/>
      <w:ind w:left="1100"/>
    </w:pPr>
    <w:rPr>
      <w:rFonts w:asciiTheme="minorHAnsi" w:hAnsiTheme="minorHAnsi"/>
      <w:sz w:val="20"/>
      <w:szCs w:val="20"/>
    </w:rPr>
  </w:style>
  <w:style w:type="paragraph" w:styleId="TOC8">
    <w:name w:val="toc 8"/>
    <w:basedOn w:val="Normal"/>
    <w:next w:val="Normal"/>
    <w:autoRedefine/>
    <w:uiPriority w:val="39"/>
    <w:unhideWhenUsed/>
    <w:rsid w:val="000239F4"/>
    <w:pPr>
      <w:spacing w:after="0"/>
      <w:ind w:left="1320"/>
    </w:pPr>
    <w:rPr>
      <w:rFonts w:asciiTheme="minorHAnsi" w:hAnsiTheme="minorHAnsi"/>
      <w:sz w:val="20"/>
      <w:szCs w:val="20"/>
    </w:rPr>
  </w:style>
  <w:style w:type="paragraph" w:styleId="TOC9">
    <w:name w:val="toc 9"/>
    <w:basedOn w:val="Normal"/>
    <w:next w:val="Normal"/>
    <w:autoRedefine/>
    <w:uiPriority w:val="39"/>
    <w:unhideWhenUsed/>
    <w:rsid w:val="000239F4"/>
    <w:pPr>
      <w:spacing w:after="0"/>
      <w:ind w:left="1540"/>
    </w:pPr>
    <w:rPr>
      <w:rFonts w:asciiTheme="minorHAnsi" w:hAnsiTheme="minorHAnsi"/>
      <w:sz w:val="20"/>
      <w:szCs w:val="20"/>
    </w:rPr>
  </w:style>
  <w:style w:type="paragraph" w:customStyle="1" w:styleId="Style0-TitleCentered">
    <w:name w:val="Style 0 - Title + Centered"/>
    <w:basedOn w:val="0-Title"/>
    <w:rsid w:val="00990C31"/>
    <w:pPr>
      <w:pBdr>
        <w:top w:val="single" w:sz="18" w:space="25" w:color="ED7D31" w:themeColor="accent2"/>
        <w:left w:val="single" w:sz="18" w:space="20" w:color="ED7D31" w:themeColor="accent2"/>
        <w:bottom w:val="single" w:sz="18" w:space="20" w:color="ED7D31" w:themeColor="accent2"/>
      </w:pBdr>
      <w:shd w:val="clear" w:color="auto" w:fill="ED7D31" w:themeFill="accent2"/>
      <w:ind w:left="-1440" w:right="-1440"/>
      <w:jc w:val="left"/>
    </w:pPr>
    <w:rPr>
      <w:rFonts w:eastAsia="Times New Roman" w:cs="Times New Roman"/>
      <w:color w:val="FFFFFF" w:themeColor="background1"/>
    </w:rPr>
  </w:style>
  <w:style w:type="paragraph" w:customStyle="1" w:styleId="StyleStyle0-TitleCenteredTopSinglesolidlineAccent">
    <w:name w:val="Style Style 0 - Title + Centered + Top: (Single solid line Accent ..."/>
    <w:basedOn w:val="Style0-TitleCentered"/>
    <w:rsid w:val="000E2F3F"/>
    <w:pPr>
      <w:pBdr>
        <w:top w:val="single" w:sz="18" w:space="20" w:color="ED7D31" w:themeColor="accent2"/>
      </w:pBdr>
    </w:pPr>
  </w:style>
  <w:style w:type="paragraph" w:customStyle="1" w:styleId="StyleStyleStyle0-TitleCenteredTopSinglesolidlineAc">
    <w:name w:val="Style Style Style 0 - Title + Centered + Top: (Single solid line Ac..."/>
    <w:basedOn w:val="StyleStyle0-TitleCenteredTopSinglesolidlineAccent"/>
    <w:rsid w:val="001340CB"/>
    <w:pPr>
      <w:pBdr>
        <w:top w:val="single" w:sz="18" w:space="12" w:color="ED7D31" w:themeColor="accent2"/>
        <w:left w:val="single" w:sz="18" w:space="19" w:color="ED7D31" w:themeColor="accent2"/>
        <w:bottom w:val="single" w:sz="18" w:space="12" w:color="ED7D31" w:themeColor="accent2"/>
      </w:pBdr>
      <w:spacing w:before="0"/>
      <w:ind w:right="-720"/>
    </w:pPr>
    <w:rPr>
      <w:rFonts w:ascii="Rockwell Extra Bold" w:hAnsi="Rockwell Extra Bold"/>
      <w:sz w:val="32"/>
    </w:rPr>
  </w:style>
  <w:style w:type="paragraph" w:customStyle="1" w:styleId="TOC99">
    <w:name w:val="TOC 99"/>
    <w:basedOn w:val="TOC1"/>
    <w:next w:val="TOC1"/>
    <w:qFormat/>
    <w:rsid w:val="000E3F87"/>
    <w:pPr>
      <w:ind w:left="432"/>
    </w:pPr>
    <w:rPr>
      <w:noProof/>
      <w:sz w:val="22"/>
    </w:rPr>
  </w:style>
  <w:style w:type="paragraph" w:customStyle="1" w:styleId="StyleStyleStyleStyle0-TitleCenteredTopSinglesolidl">
    <w:name w:val="Style Style Style Style 0 - Title + Centered + Top: (Single solid l..."/>
    <w:basedOn w:val="StyleStyleStyle0-TitleCenteredTopSinglesolidlineAc"/>
    <w:rsid w:val="0092784D"/>
    <w:pPr>
      <w:pBdr>
        <w:top w:val="single" w:sz="18" w:space="3" w:color="2F5496" w:themeColor="accent1" w:themeShade="BF"/>
        <w:left w:val="single" w:sz="18" w:space="15" w:color="2F5496" w:themeColor="accent1" w:themeShade="BF"/>
        <w:bottom w:val="single" w:sz="18" w:space="3" w:color="2F5496" w:themeColor="accent1" w:themeShade="BF"/>
      </w:pBdr>
      <w:shd w:val="clear" w:color="auto" w:fill="2F5496" w:themeFill="accent1" w:themeFillShade="BF"/>
      <w:ind w:left="-720" w:firstLine="720"/>
    </w:pPr>
    <w:rPr>
      <w:rFonts w:ascii="Arial Black" w:hAnsi="Arial Black"/>
      <w:b w:val="0"/>
      <w:caps w:val="0"/>
      <w:sz w:val="18"/>
    </w:rPr>
  </w:style>
  <w:style w:type="paragraph" w:customStyle="1" w:styleId="Style1-Header3LeftPatternClearBackground2">
    <w:name w:val="Style 1 - Header 3 + Left Pattern: Clear (Background 2)"/>
    <w:basedOn w:val="1-Header3"/>
    <w:rsid w:val="00FA2019"/>
    <w:pPr>
      <w:jc w:val="left"/>
    </w:pPr>
    <w:rPr>
      <w:rFonts w:eastAsia="Times New Roman" w:cs="Times New Roman"/>
      <w:color w:val="000000" w:themeColor="text1"/>
      <w:sz w:val="20"/>
      <w:szCs w:val="20"/>
    </w:rPr>
  </w:style>
  <w:style w:type="paragraph" w:customStyle="1" w:styleId="Style9-TextPatternClearBackground2">
    <w:name w:val="Style 9 - Text &lt;&lt;&lt;&lt;&lt; + Pattern: Clear (Background 2)"/>
    <w:basedOn w:val="9-Text"/>
    <w:rsid w:val="000E3F87"/>
    <w:rPr>
      <w:rFonts w:eastAsia="Times New Roman" w:cs="Times New Roman"/>
      <w:color w:val="767171" w:themeColor="background2" w:themeShade="80"/>
      <w:sz w:val="16"/>
      <w:szCs w:val="20"/>
    </w:rPr>
  </w:style>
  <w:style w:type="paragraph" w:customStyle="1" w:styleId="Stylepoint-leftPatternClearBackground2">
    <w:name w:val="Style point-left + Pattern: Clear (Background 2)"/>
    <w:basedOn w:val="point-left"/>
    <w:rsid w:val="000E3F87"/>
    <w:rPr>
      <w:rFonts w:eastAsia="Times New Roman" w:cs="Times New Roman"/>
      <w:color w:val="767171" w:themeColor="background2" w:themeShade="80"/>
      <w:sz w:val="16"/>
      <w:szCs w:val="20"/>
    </w:rPr>
  </w:style>
  <w:style w:type="paragraph" w:customStyle="1" w:styleId="Style1-Header3PatternClearBackground2">
    <w:name w:val="Style 1 - Header 3 + Pattern: Clear (Background 2)"/>
    <w:basedOn w:val="1-Header3"/>
    <w:rsid w:val="000E3F87"/>
    <w:pPr>
      <w:pBdr>
        <w:top w:val="single" w:sz="6" w:space="10" w:color="E7E6E6" w:themeColor="background2"/>
      </w:pBdr>
      <w:ind w:left="144"/>
    </w:pPr>
    <w:rPr>
      <w:rFonts w:eastAsia="Times New Roman" w:cs="Times New Roman"/>
      <w:color w:val="595959" w:themeColor="text1" w:themeTint="A6"/>
      <w:sz w:val="16"/>
      <w:szCs w:val="20"/>
    </w:rPr>
  </w:style>
  <w:style w:type="paragraph" w:customStyle="1" w:styleId="Style9-Text-PointLeft0Firstline0PatternClear">
    <w:name w:val="Style 9 - Text - Point + Left:  0&quot; First line:  0&quot; Pattern: Clear..."/>
    <w:basedOn w:val="9-Text-Point"/>
    <w:rsid w:val="00FA2019"/>
    <w:pPr>
      <w:ind w:left="0" w:firstLine="0"/>
    </w:pPr>
    <w:rPr>
      <w:rFonts w:eastAsia="Times New Roman" w:cs="Times New Roman"/>
      <w:szCs w:val="20"/>
    </w:rPr>
  </w:style>
  <w:style w:type="paragraph" w:customStyle="1" w:styleId="Right-NAVIGATION">
    <w:name w:val="Right-NAVIGATION"/>
    <w:basedOn w:val="Style9-TextPatternClearBackground2"/>
    <w:next w:val="Style9-TextPatternClearBackground2"/>
    <w:qFormat/>
    <w:rsid w:val="0077742A"/>
    <w:pPr>
      <w:spacing w:before="0"/>
      <w:jc w:val="left"/>
    </w:pPr>
    <w:rPr>
      <w:color w:val="FFFFFF" w:themeColor="background1"/>
    </w:rPr>
  </w:style>
  <w:style w:type="paragraph" w:customStyle="1" w:styleId="Right-NAVIGATION2">
    <w:name w:val="Right-NAVIGATION2"/>
    <w:basedOn w:val="Right-NAVIGATION"/>
    <w:qFormat/>
    <w:rsid w:val="0077742A"/>
    <w:rPr>
      <w:color w:val="2F5496" w:themeColor="accent1" w:themeShade="BF"/>
    </w:rPr>
  </w:style>
  <w:style w:type="paragraph" w:customStyle="1" w:styleId="StyleTOC99Left">
    <w:name w:val="Style TOC 99 + Left"/>
    <w:basedOn w:val="TOC99"/>
    <w:rsid w:val="009914CF"/>
    <w:pPr>
      <w:jc w:val="left"/>
    </w:pPr>
    <w:rPr>
      <w:rFonts w:eastAsia="Times New Roman"/>
      <w:bCs/>
      <w:szCs w:val="20"/>
    </w:rPr>
  </w:style>
  <w:style w:type="paragraph" w:customStyle="1" w:styleId="StyleTOC99Left1">
    <w:name w:val="Style TOC 99 + Left1"/>
    <w:basedOn w:val="TOC99"/>
    <w:rsid w:val="009914CF"/>
    <w:pPr>
      <w:jc w:val="left"/>
    </w:pPr>
    <w:rPr>
      <w:rFonts w:eastAsia="Times New Roman"/>
      <w:bCs/>
      <w:szCs w:val="20"/>
    </w:rPr>
  </w:style>
  <w:style w:type="paragraph" w:customStyle="1" w:styleId="Style1-Header1NotItalicLeft">
    <w:name w:val="Style 1 - Header 1 &lt;&lt;&lt;&lt;&lt; + Not Italic Left"/>
    <w:basedOn w:val="1-Header10"/>
    <w:rsid w:val="00DF15EE"/>
    <w:pPr>
      <w:jc w:val="left"/>
    </w:pPr>
    <w:rPr>
      <w:rFonts w:eastAsia="Times New Roman" w:cs="Times New Roman"/>
      <w:i w:val="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084">
      <w:bodyDiv w:val="1"/>
      <w:marLeft w:val="0"/>
      <w:marRight w:val="0"/>
      <w:marTop w:val="0"/>
      <w:marBottom w:val="0"/>
      <w:divBdr>
        <w:top w:val="none" w:sz="0" w:space="0" w:color="auto"/>
        <w:left w:val="none" w:sz="0" w:space="0" w:color="auto"/>
        <w:bottom w:val="none" w:sz="0" w:space="0" w:color="auto"/>
        <w:right w:val="none" w:sz="0" w:space="0" w:color="auto"/>
      </w:divBdr>
    </w:div>
    <w:div w:id="31224720">
      <w:bodyDiv w:val="1"/>
      <w:marLeft w:val="0"/>
      <w:marRight w:val="0"/>
      <w:marTop w:val="0"/>
      <w:marBottom w:val="0"/>
      <w:divBdr>
        <w:top w:val="none" w:sz="0" w:space="0" w:color="auto"/>
        <w:left w:val="none" w:sz="0" w:space="0" w:color="auto"/>
        <w:bottom w:val="none" w:sz="0" w:space="0" w:color="auto"/>
        <w:right w:val="none" w:sz="0" w:space="0" w:color="auto"/>
      </w:divBdr>
    </w:div>
    <w:div w:id="119543407">
      <w:bodyDiv w:val="1"/>
      <w:marLeft w:val="0"/>
      <w:marRight w:val="0"/>
      <w:marTop w:val="0"/>
      <w:marBottom w:val="0"/>
      <w:divBdr>
        <w:top w:val="none" w:sz="0" w:space="0" w:color="auto"/>
        <w:left w:val="none" w:sz="0" w:space="0" w:color="auto"/>
        <w:bottom w:val="none" w:sz="0" w:space="0" w:color="auto"/>
        <w:right w:val="none" w:sz="0" w:space="0" w:color="auto"/>
      </w:divBdr>
    </w:div>
    <w:div w:id="129715875">
      <w:bodyDiv w:val="1"/>
      <w:marLeft w:val="0"/>
      <w:marRight w:val="0"/>
      <w:marTop w:val="0"/>
      <w:marBottom w:val="0"/>
      <w:divBdr>
        <w:top w:val="none" w:sz="0" w:space="0" w:color="auto"/>
        <w:left w:val="none" w:sz="0" w:space="0" w:color="auto"/>
        <w:bottom w:val="none" w:sz="0" w:space="0" w:color="auto"/>
        <w:right w:val="none" w:sz="0" w:space="0" w:color="auto"/>
      </w:divBdr>
    </w:div>
    <w:div w:id="231937315">
      <w:bodyDiv w:val="1"/>
      <w:marLeft w:val="0"/>
      <w:marRight w:val="0"/>
      <w:marTop w:val="0"/>
      <w:marBottom w:val="0"/>
      <w:divBdr>
        <w:top w:val="none" w:sz="0" w:space="0" w:color="auto"/>
        <w:left w:val="none" w:sz="0" w:space="0" w:color="auto"/>
        <w:bottom w:val="none" w:sz="0" w:space="0" w:color="auto"/>
        <w:right w:val="none" w:sz="0" w:space="0" w:color="auto"/>
      </w:divBdr>
    </w:div>
    <w:div w:id="248389562">
      <w:bodyDiv w:val="1"/>
      <w:marLeft w:val="0"/>
      <w:marRight w:val="0"/>
      <w:marTop w:val="0"/>
      <w:marBottom w:val="0"/>
      <w:divBdr>
        <w:top w:val="none" w:sz="0" w:space="0" w:color="auto"/>
        <w:left w:val="none" w:sz="0" w:space="0" w:color="auto"/>
        <w:bottom w:val="none" w:sz="0" w:space="0" w:color="auto"/>
        <w:right w:val="none" w:sz="0" w:space="0" w:color="auto"/>
      </w:divBdr>
      <w:divsChild>
        <w:div w:id="1473209038">
          <w:marLeft w:val="0"/>
          <w:marRight w:val="0"/>
          <w:marTop w:val="0"/>
          <w:marBottom w:val="0"/>
          <w:divBdr>
            <w:top w:val="none" w:sz="0" w:space="0" w:color="auto"/>
            <w:left w:val="none" w:sz="0" w:space="0" w:color="auto"/>
            <w:bottom w:val="none" w:sz="0" w:space="0" w:color="auto"/>
            <w:right w:val="none" w:sz="0" w:space="0" w:color="auto"/>
          </w:divBdr>
        </w:div>
        <w:div w:id="1548562901">
          <w:marLeft w:val="0"/>
          <w:marRight w:val="0"/>
          <w:marTop w:val="0"/>
          <w:marBottom w:val="0"/>
          <w:divBdr>
            <w:top w:val="none" w:sz="0" w:space="0" w:color="auto"/>
            <w:left w:val="none" w:sz="0" w:space="0" w:color="auto"/>
            <w:bottom w:val="none" w:sz="0" w:space="0" w:color="auto"/>
            <w:right w:val="none" w:sz="0" w:space="0" w:color="auto"/>
          </w:divBdr>
        </w:div>
      </w:divsChild>
    </w:div>
    <w:div w:id="260652115">
      <w:bodyDiv w:val="1"/>
      <w:marLeft w:val="0"/>
      <w:marRight w:val="0"/>
      <w:marTop w:val="0"/>
      <w:marBottom w:val="0"/>
      <w:divBdr>
        <w:top w:val="none" w:sz="0" w:space="0" w:color="auto"/>
        <w:left w:val="none" w:sz="0" w:space="0" w:color="auto"/>
        <w:bottom w:val="none" w:sz="0" w:space="0" w:color="auto"/>
        <w:right w:val="none" w:sz="0" w:space="0" w:color="auto"/>
      </w:divBdr>
    </w:div>
    <w:div w:id="271716037">
      <w:bodyDiv w:val="1"/>
      <w:marLeft w:val="0"/>
      <w:marRight w:val="0"/>
      <w:marTop w:val="0"/>
      <w:marBottom w:val="0"/>
      <w:divBdr>
        <w:top w:val="none" w:sz="0" w:space="0" w:color="auto"/>
        <w:left w:val="none" w:sz="0" w:space="0" w:color="auto"/>
        <w:bottom w:val="none" w:sz="0" w:space="0" w:color="auto"/>
        <w:right w:val="none" w:sz="0" w:space="0" w:color="auto"/>
      </w:divBdr>
    </w:div>
    <w:div w:id="278878751">
      <w:bodyDiv w:val="1"/>
      <w:marLeft w:val="0"/>
      <w:marRight w:val="0"/>
      <w:marTop w:val="0"/>
      <w:marBottom w:val="0"/>
      <w:divBdr>
        <w:top w:val="none" w:sz="0" w:space="0" w:color="auto"/>
        <w:left w:val="none" w:sz="0" w:space="0" w:color="auto"/>
        <w:bottom w:val="none" w:sz="0" w:space="0" w:color="auto"/>
        <w:right w:val="none" w:sz="0" w:space="0" w:color="auto"/>
      </w:divBdr>
    </w:div>
    <w:div w:id="314844809">
      <w:bodyDiv w:val="1"/>
      <w:marLeft w:val="0"/>
      <w:marRight w:val="0"/>
      <w:marTop w:val="0"/>
      <w:marBottom w:val="0"/>
      <w:divBdr>
        <w:top w:val="none" w:sz="0" w:space="0" w:color="auto"/>
        <w:left w:val="none" w:sz="0" w:space="0" w:color="auto"/>
        <w:bottom w:val="none" w:sz="0" w:space="0" w:color="auto"/>
        <w:right w:val="none" w:sz="0" w:space="0" w:color="auto"/>
      </w:divBdr>
    </w:div>
    <w:div w:id="446389625">
      <w:bodyDiv w:val="1"/>
      <w:marLeft w:val="0"/>
      <w:marRight w:val="0"/>
      <w:marTop w:val="0"/>
      <w:marBottom w:val="0"/>
      <w:divBdr>
        <w:top w:val="none" w:sz="0" w:space="0" w:color="auto"/>
        <w:left w:val="none" w:sz="0" w:space="0" w:color="auto"/>
        <w:bottom w:val="none" w:sz="0" w:space="0" w:color="auto"/>
        <w:right w:val="none" w:sz="0" w:space="0" w:color="auto"/>
      </w:divBdr>
    </w:div>
    <w:div w:id="566108545">
      <w:bodyDiv w:val="1"/>
      <w:marLeft w:val="0"/>
      <w:marRight w:val="0"/>
      <w:marTop w:val="0"/>
      <w:marBottom w:val="0"/>
      <w:divBdr>
        <w:top w:val="none" w:sz="0" w:space="0" w:color="auto"/>
        <w:left w:val="none" w:sz="0" w:space="0" w:color="auto"/>
        <w:bottom w:val="none" w:sz="0" w:space="0" w:color="auto"/>
        <w:right w:val="none" w:sz="0" w:space="0" w:color="auto"/>
      </w:divBdr>
      <w:divsChild>
        <w:div w:id="275793379">
          <w:marLeft w:val="0"/>
          <w:marRight w:val="0"/>
          <w:marTop w:val="0"/>
          <w:marBottom w:val="0"/>
          <w:divBdr>
            <w:top w:val="none" w:sz="0" w:space="0" w:color="auto"/>
            <w:left w:val="none" w:sz="0" w:space="0" w:color="auto"/>
            <w:bottom w:val="none" w:sz="0" w:space="0" w:color="auto"/>
            <w:right w:val="none" w:sz="0" w:space="0" w:color="auto"/>
          </w:divBdr>
        </w:div>
      </w:divsChild>
    </w:div>
    <w:div w:id="589194217">
      <w:bodyDiv w:val="1"/>
      <w:marLeft w:val="0"/>
      <w:marRight w:val="0"/>
      <w:marTop w:val="0"/>
      <w:marBottom w:val="0"/>
      <w:divBdr>
        <w:top w:val="none" w:sz="0" w:space="0" w:color="auto"/>
        <w:left w:val="none" w:sz="0" w:space="0" w:color="auto"/>
        <w:bottom w:val="none" w:sz="0" w:space="0" w:color="auto"/>
        <w:right w:val="none" w:sz="0" w:space="0" w:color="auto"/>
      </w:divBdr>
    </w:div>
    <w:div w:id="611865527">
      <w:bodyDiv w:val="1"/>
      <w:marLeft w:val="0"/>
      <w:marRight w:val="0"/>
      <w:marTop w:val="0"/>
      <w:marBottom w:val="0"/>
      <w:divBdr>
        <w:top w:val="none" w:sz="0" w:space="0" w:color="auto"/>
        <w:left w:val="none" w:sz="0" w:space="0" w:color="auto"/>
        <w:bottom w:val="none" w:sz="0" w:space="0" w:color="auto"/>
        <w:right w:val="none" w:sz="0" w:space="0" w:color="auto"/>
      </w:divBdr>
    </w:div>
    <w:div w:id="628047067">
      <w:bodyDiv w:val="1"/>
      <w:marLeft w:val="0"/>
      <w:marRight w:val="0"/>
      <w:marTop w:val="0"/>
      <w:marBottom w:val="0"/>
      <w:divBdr>
        <w:top w:val="none" w:sz="0" w:space="0" w:color="auto"/>
        <w:left w:val="none" w:sz="0" w:space="0" w:color="auto"/>
        <w:bottom w:val="none" w:sz="0" w:space="0" w:color="auto"/>
        <w:right w:val="none" w:sz="0" w:space="0" w:color="auto"/>
      </w:divBdr>
    </w:div>
    <w:div w:id="698046871">
      <w:bodyDiv w:val="1"/>
      <w:marLeft w:val="0"/>
      <w:marRight w:val="0"/>
      <w:marTop w:val="0"/>
      <w:marBottom w:val="0"/>
      <w:divBdr>
        <w:top w:val="none" w:sz="0" w:space="0" w:color="auto"/>
        <w:left w:val="none" w:sz="0" w:space="0" w:color="auto"/>
        <w:bottom w:val="none" w:sz="0" w:space="0" w:color="auto"/>
        <w:right w:val="none" w:sz="0" w:space="0" w:color="auto"/>
      </w:divBdr>
    </w:div>
    <w:div w:id="731925001">
      <w:bodyDiv w:val="1"/>
      <w:marLeft w:val="0"/>
      <w:marRight w:val="0"/>
      <w:marTop w:val="0"/>
      <w:marBottom w:val="0"/>
      <w:divBdr>
        <w:top w:val="none" w:sz="0" w:space="0" w:color="auto"/>
        <w:left w:val="none" w:sz="0" w:space="0" w:color="auto"/>
        <w:bottom w:val="none" w:sz="0" w:space="0" w:color="auto"/>
        <w:right w:val="none" w:sz="0" w:space="0" w:color="auto"/>
      </w:divBdr>
    </w:div>
    <w:div w:id="748238914">
      <w:bodyDiv w:val="1"/>
      <w:marLeft w:val="0"/>
      <w:marRight w:val="0"/>
      <w:marTop w:val="0"/>
      <w:marBottom w:val="0"/>
      <w:divBdr>
        <w:top w:val="none" w:sz="0" w:space="0" w:color="auto"/>
        <w:left w:val="none" w:sz="0" w:space="0" w:color="auto"/>
        <w:bottom w:val="none" w:sz="0" w:space="0" w:color="auto"/>
        <w:right w:val="none" w:sz="0" w:space="0" w:color="auto"/>
      </w:divBdr>
    </w:div>
    <w:div w:id="774442146">
      <w:bodyDiv w:val="1"/>
      <w:marLeft w:val="0"/>
      <w:marRight w:val="0"/>
      <w:marTop w:val="0"/>
      <w:marBottom w:val="0"/>
      <w:divBdr>
        <w:top w:val="none" w:sz="0" w:space="0" w:color="auto"/>
        <w:left w:val="none" w:sz="0" w:space="0" w:color="auto"/>
        <w:bottom w:val="none" w:sz="0" w:space="0" w:color="auto"/>
        <w:right w:val="none" w:sz="0" w:space="0" w:color="auto"/>
      </w:divBdr>
    </w:div>
    <w:div w:id="800540209">
      <w:bodyDiv w:val="1"/>
      <w:marLeft w:val="0"/>
      <w:marRight w:val="0"/>
      <w:marTop w:val="0"/>
      <w:marBottom w:val="0"/>
      <w:divBdr>
        <w:top w:val="none" w:sz="0" w:space="0" w:color="auto"/>
        <w:left w:val="none" w:sz="0" w:space="0" w:color="auto"/>
        <w:bottom w:val="none" w:sz="0" w:space="0" w:color="auto"/>
        <w:right w:val="none" w:sz="0" w:space="0" w:color="auto"/>
      </w:divBdr>
    </w:div>
    <w:div w:id="926576522">
      <w:bodyDiv w:val="1"/>
      <w:marLeft w:val="0"/>
      <w:marRight w:val="0"/>
      <w:marTop w:val="0"/>
      <w:marBottom w:val="0"/>
      <w:divBdr>
        <w:top w:val="none" w:sz="0" w:space="0" w:color="auto"/>
        <w:left w:val="none" w:sz="0" w:space="0" w:color="auto"/>
        <w:bottom w:val="none" w:sz="0" w:space="0" w:color="auto"/>
        <w:right w:val="none" w:sz="0" w:space="0" w:color="auto"/>
      </w:divBdr>
    </w:div>
    <w:div w:id="981885619">
      <w:bodyDiv w:val="1"/>
      <w:marLeft w:val="0"/>
      <w:marRight w:val="0"/>
      <w:marTop w:val="0"/>
      <w:marBottom w:val="0"/>
      <w:divBdr>
        <w:top w:val="none" w:sz="0" w:space="0" w:color="auto"/>
        <w:left w:val="none" w:sz="0" w:space="0" w:color="auto"/>
        <w:bottom w:val="none" w:sz="0" w:space="0" w:color="auto"/>
        <w:right w:val="none" w:sz="0" w:space="0" w:color="auto"/>
      </w:divBdr>
    </w:div>
    <w:div w:id="1002701606">
      <w:bodyDiv w:val="1"/>
      <w:marLeft w:val="0"/>
      <w:marRight w:val="0"/>
      <w:marTop w:val="0"/>
      <w:marBottom w:val="0"/>
      <w:divBdr>
        <w:top w:val="none" w:sz="0" w:space="0" w:color="auto"/>
        <w:left w:val="none" w:sz="0" w:space="0" w:color="auto"/>
        <w:bottom w:val="none" w:sz="0" w:space="0" w:color="auto"/>
        <w:right w:val="none" w:sz="0" w:space="0" w:color="auto"/>
      </w:divBdr>
    </w:div>
    <w:div w:id="1019042560">
      <w:bodyDiv w:val="1"/>
      <w:marLeft w:val="0"/>
      <w:marRight w:val="0"/>
      <w:marTop w:val="0"/>
      <w:marBottom w:val="0"/>
      <w:divBdr>
        <w:top w:val="none" w:sz="0" w:space="0" w:color="auto"/>
        <w:left w:val="none" w:sz="0" w:space="0" w:color="auto"/>
        <w:bottom w:val="none" w:sz="0" w:space="0" w:color="auto"/>
        <w:right w:val="none" w:sz="0" w:space="0" w:color="auto"/>
      </w:divBdr>
    </w:div>
    <w:div w:id="1047072520">
      <w:bodyDiv w:val="1"/>
      <w:marLeft w:val="0"/>
      <w:marRight w:val="0"/>
      <w:marTop w:val="0"/>
      <w:marBottom w:val="0"/>
      <w:divBdr>
        <w:top w:val="none" w:sz="0" w:space="0" w:color="auto"/>
        <w:left w:val="none" w:sz="0" w:space="0" w:color="auto"/>
        <w:bottom w:val="none" w:sz="0" w:space="0" w:color="auto"/>
        <w:right w:val="none" w:sz="0" w:space="0" w:color="auto"/>
      </w:divBdr>
    </w:div>
    <w:div w:id="1089428302">
      <w:bodyDiv w:val="1"/>
      <w:marLeft w:val="0"/>
      <w:marRight w:val="0"/>
      <w:marTop w:val="0"/>
      <w:marBottom w:val="0"/>
      <w:divBdr>
        <w:top w:val="none" w:sz="0" w:space="0" w:color="auto"/>
        <w:left w:val="none" w:sz="0" w:space="0" w:color="auto"/>
        <w:bottom w:val="none" w:sz="0" w:space="0" w:color="auto"/>
        <w:right w:val="none" w:sz="0" w:space="0" w:color="auto"/>
      </w:divBdr>
    </w:div>
    <w:div w:id="1151025521">
      <w:bodyDiv w:val="1"/>
      <w:marLeft w:val="0"/>
      <w:marRight w:val="0"/>
      <w:marTop w:val="0"/>
      <w:marBottom w:val="0"/>
      <w:divBdr>
        <w:top w:val="none" w:sz="0" w:space="0" w:color="auto"/>
        <w:left w:val="none" w:sz="0" w:space="0" w:color="auto"/>
        <w:bottom w:val="none" w:sz="0" w:space="0" w:color="auto"/>
        <w:right w:val="none" w:sz="0" w:space="0" w:color="auto"/>
      </w:divBdr>
    </w:div>
    <w:div w:id="1160001034">
      <w:bodyDiv w:val="1"/>
      <w:marLeft w:val="0"/>
      <w:marRight w:val="0"/>
      <w:marTop w:val="0"/>
      <w:marBottom w:val="0"/>
      <w:divBdr>
        <w:top w:val="none" w:sz="0" w:space="0" w:color="auto"/>
        <w:left w:val="none" w:sz="0" w:space="0" w:color="auto"/>
        <w:bottom w:val="none" w:sz="0" w:space="0" w:color="auto"/>
        <w:right w:val="none" w:sz="0" w:space="0" w:color="auto"/>
      </w:divBdr>
    </w:div>
    <w:div w:id="1170025331">
      <w:bodyDiv w:val="1"/>
      <w:marLeft w:val="0"/>
      <w:marRight w:val="0"/>
      <w:marTop w:val="0"/>
      <w:marBottom w:val="0"/>
      <w:divBdr>
        <w:top w:val="none" w:sz="0" w:space="0" w:color="auto"/>
        <w:left w:val="none" w:sz="0" w:space="0" w:color="auto"/>
        <w:bottom w:val="none" w:sz="0" w:space="0" w:color="auto"/>
        <w:right w:val="none" w:sz="0" w:space="0" w:color="auto"/>
      </w:divBdr>
    </w:div>
    <w:div w:id="1201282750">
      <w:bodyDiv w:val="1"/>
      <w:marLeft w:val="0"/>
      <w:marRight w:val="0"/>
      <w:marTop w:val="0"/>
      <w:marBottom w:val="0"/>
      <w:divBdr>
        <w:top w:val="none" w:sz="0" w:space="0" w:color="auto"/>
        <w:left w:val="none" w:sz="0" w:space="0" w:color="auto"/>
        <w:bottom w:val="none" w:sz="0" w:space="0" w:color="auto"/>
        <w:right w:val="none" w:sz="0" w:space="0" w:color="auto"/>
      </w:divBdr>
    </w:div>
    <w:div w:id="1205097352">
      <w:bodyDiv w:val="1"/>
      <w:marLeft w:val="0"/>
      <w:marRight w:val="0"/>
      <w:marTop w:val="0"/>
      <w:marBottom w:val="0"/>
      <w:divBdr>
        <w:top w:val="none" w:sz="0" w:space="0" w:color="auto"/>
        <w:left w:val="none" w:sz="0" w:space="0" w:color="auto"/>
        <w:bottom w:val="none" w:sz="0" w:space="0" w:color="auto"/>
        <w:right w:val="none" w:sz="0" w:space="0" w:color="auto"/>
      </w:divBdr>
    </w:div>
    <w:div w:id="1215965667">
      <w:bodyDiv w:val="1"/>
      <w:marLeft w:val="0"/>
      <w:marRight w:val="0"/>
      <w:marTop w:val="0"/>
      <w:marBottom w:val="0"/>
      <w:divBdr>
        <w:top w:val="none" w:sz="0" w:space="0" w:color="auto"/>
        <w:left w:val="none" w:sz="0" w:space="0" w:color="auto"/>
        <w:bottom w:val="none" w:sz="0" w:space="0" w:color="auto"/>
        <w:right w:val="none" w:sz="0" w:space="0" w:color="auto"/>
      </w:divBdr>
    </w:div>
    <w:div w:id="1244727527">
      <w:bodyDiv w:val="1"/>
      <w:marLeft w:val="0"/>
      <w:marRight w:val="0"/>
      <w:marTop w:val="0"/>
      <w:marBottom w:val="0"/>
      <w:divBdr>
        <w:top w:val="none" w:sz="0" w:space="0" w:color="auto"/>
        <w:left w:val="none" w:sz="0" w:space="0" w:color="auto"/>
        <w:bottom w:val="none" w:sz="0" w:space="0" w:color="auto"/>
        <w:right w:val="none" w:sz="0" w:space="0" w:color="auto"/>
      </w:divBdr>
      <w:divsChild>
        <w:div w:id="634677174">
          <w:marLeft w:val="0"/>
          <w:marRight w:val="0"/>
          <w:marTop w:val="0"/>
          <w:marBottom w:val="0"/>
          <w:divBdr>
            <w:top w:val="none" w:sz="0" w:space="0" w:color="auto"/>
            <w:left w:val="none" w:sz="0" w:space="0" w:color="auto"/>
            <w:bottom w:val="none" w:sz="0" w:space="0" w:color="auto"/>
            <w:right w:val="none" w:sz="0" w:space="0" w:color="auto"/>
          </w:divBdr>
        </w:div>
        <w:div w:id="1189024495">
          <w:marLeft w:val="0"/>
          <w:marRight w:val="0"/>
          <w:marTop w:val="0"/>
          <w:marBottom w:val="0"/>
          <w:divBdr>
            <w:top w:val="none" w:sz="0" w:space="0" w:color="auto"/>
            <w:left w:val="none" w:sz="0" w:space="0" w:color="auto"/>
            <w:bottom w:val="none" w:sz="0" w:space="0" w:color="auto"/>
            <w:right w:val="none" w:sz="0" w:space="0" w:color="auto"/>
          </w:divBdr>
        </w:div>
        <w:div w:id="1497572592">
          <w:marLeft w:val="0"/>
          <w:marRight w:val="0"/>
          <w:marTop w:val="0"/>
          <w:marBottom w:val="0"/>
          <w:divBdr>
            <w:top w:val="none" w:sz="0" w:space="0" w:color="auto"/>
            <w:left w:val="none" w:sz="0" w:space="0" w:color="auto"/>
            <w:bottom w:val="none" w:sz="0" w:space="0" w:color="auto"/>
            <w:right w:val="none" w:sz="0" w:space="0" w:color="auto"/>
          </w:divBdr>
        </w:div>
      </w:divsChild>
    </w:div>
    <w:div w:id="1250650519">
      <w:bodyDiv w:val="1"/>
      <w:marLeft w:val="0"/>
      <w:marRight w:val="0"/>
      <w:marTop w:val="0"/>
      <w:marBottom w:val="0"/>
      <w:divBdr>
        <w:top w:val="none" w:sz="0" w:space="0" w:color="auto"/>
        <w:left w:val="none" w:sz="0" w:space="0" w:color="auto"/>
        <w:bottom w:val="none" w:sz="0" w:space="0" w:color="auto"/>
        <w:right w:val="none" w:sz="0" w:space="0" w:color="auto"/>
      </w:divBdr>
    </w:div>
    <w:div w:id="1250655016">
      <w:bodyDiv w:val="1"/>
      <w:marLeft w:val="0"/>
      <w:marRight w:val="0"/>
      <w:marTop w:val="0"/>
      <w:marBottom w:val="0"/>
      <w:divBdr>
        <w:top w:val="none" w:sz="0" w:space="0" w:color="auto"/>
        <w:left w:val="none" w:sz="0" w:space="0" w:color="auto"/>
        <w:bottom w:val="none" w:sz="0" w:space="0" w:color="auto"/>
        <w:right w:val="none" w:sz="0" w:space="0" w:color="auto"/>
      </w:divBdr>
    </w:div>
    <w:div w:id="1266621673">
      <w:bodyDiv w:val="1"/>
      <w:marLeft w:val="0"/>
      <w:marRight w:val="0"/>
      <w:marTop w:val="0"/>
      <w:marBottom w:val="0"/>
      <w:divBdr>
        <w:top w:val="none" w:sz="0" w:space="0" w:color="auto"/>
        <w:left w:val="none" w:sz="0" w:space="0" w:color="auto"/>
        <w:bottom w:val="none" w:sz="0" w:space="0" w:color="auto"/>
        <w:right w:val="none" w:sz="0" w:space="0" w:color="auto"/>
      </w:divBdr>
      <w:divsChild>
        <w:div w:id="1101995637">
          <w:marLeft w:val="0"/>
          <w:marRight w:val="0"/>
          <w:marTop w:val="0"/>
          <w:marBottom w:val="0"/>
          <w:divBdr>
            <w:top w:val="none" w:sz="0" w:space="0" w:color="auto"/>
            <w:left w:val="none" w:sz="0" w:space="0" w:color="auto"/>
            <w:bottom w:val="none" w:sz="0" w:space="0" w:color="auto"/>
            <w:right w:val="none" w:sz="0" w:space="0" w:color="auto"/>
          </w:divBdr>
          <w:divsChild>
            <w:div w:id="1834450468">
              <w:marLeft w:val="0"/>
              <w:marRight w:val="0"/>
              <w:marTop w:val="0"/>
              <w:marBottom w:val="0"/>
              <w:divBdr>
                <w:top w:val="none" w:sz="0" w:space="0" w:color="auto"/>
                <w:left w:val="none" w:sz="0" w:space="0" w:color="auto"/>
                <w:bottom w:val="none" w:sz="0" w:space="0" w:color="auto"/>
                <w:right w:val="none" w:sz="0" w:space="0" w:color="auto"/>
              </w:divBdr>
            </w:div>
            <w:div w:id="1764454948">
              <w:marLeft w:val="0"/>
              <w:marRight w:val="0"/>
              <w:marTop w:val="0"/>
              <w:marBottom w:val="0"/>
              <w:divBdr>
                <w:top w:val="none" w:sz="0" w:space="0" w:color="auto"/>
                <w:left w:val="none" w:sz="0" w:space="0" w:color="auto"/>
                <w:bottom w:val="none" w:sz="0" w:space="0" w:color="auto"/>
                <w:right w:val="none" w:sz="0" w:space="0" w:color="auto"/>
              </w:divBdr>
            </w:div>
            <w:div w:id="1802772075">
              <w:marLeft w:val="0"/>
              <w:marRight w:val="0"/>
              <w:marTop w:val="0"/>
              <w:marBottom w:val="0"/>
              <w:divBdr>
                <w:top w:val="none" w:sz="0" w:space="0" w:color="auto"/>
                <w:left w:val="none" w:sz="0" w:space="0" w:color="auto"/>
                <w:bottom w:val="none" w:sz="0" w:space="0" w:color="auto"/>
                <w:right w:val="none" w:sz="0" w:space="0" w:color="auto"/>
              </w:divBdr>
            </w:div>
            <w:div w:id="1292174657">
              <w:marLeft w:val="0"/>
              <w:marRight w:val="0"/>
              <w:marTop w:val="0"/>
              <w:marBottom w:val="0"/>
              <w:divBdr>
                <w:top w:val="none" w:sz="0" w:space="0" w:color="auto"/>
                <w:left w:val="none" w:sz="0" w:space="0" w:color="auto"/>
                <w:bottom w:val="none" w:sz="0" w:space="0" w:color="auto"/>
                <w:right w:val="none" w:sz="0" w:space="0" w:color="auto"/>
              </w:divBdr>
            </w:div>
            <w:div w:id="585109848">
              <w:marLeft w:val="0"/>
              <w:marRight w:val="0"/>
              <w:marTop w:val="0"/>
              <w:marBottom w:val="0"/>
              <w:divBdr>
                <w:top w:val="none" w:sz="0" w:space="0" w:color="auto"/>
                <w:left w:val="none" w:sz="0" w:space="0" w:color="auto"/>
                <w:bottom w:val="none" w:sz="0" w:space="0" w:color="auto"/>
                <w:right w:val="none" w:sz="0" w:space="0" w:color="auto"/>
              </w:divBdr>
            </w:div>
            <w:div w:id="1467577987">
              <w:marLeft w:val="0"/>
              <w:marRight w:val="0"/>
              <w:marTop w:val="0"/>
              <w:marBottom w:val="0"/>
              <w:divBdr>
                <w:top w:val="none" w:sz="0" w:space="0" w:color="auto"/>
                <w:left w:val="none" w:sz="0" w:space="0" w:color="auto"/>
                <w:bottom w:val="none" w:sz="0" w:space="0" w:color="auto"/>
                <w:right w:val="none" w:sz="0" w:space="0" w:color="auto"/>
              </w:divBdr>
            </w:div>
            <w:div w:id="597175781">
              <w:marLeft w:val="0"/>
              <w:marRight w:val="0"/>
              <w:marTop w:val="0"/>
              <w:marBottom w:val="0"/>
              <w:divBdr>
                <w:top w:val="none" w:sz="0" w:space="0" w:color="auto"/>
                <w:left w:val="none" w:sz="0" w:space="0" w:color="auto"/>
                <w:bottom w:val="none" w:sz="0" w:space="0" w:color="auto"/>
                <w:right w:val="none" w:sz="0" w:space="0" w:color="auto"/>
              </w:divBdr>
            </w:div>
            <w:div w:id="2041972729">
              <w:marLeft w:val="0"/>
              <w:marRight w:val="0"/>
              <w:marTop w:val="0"/>
              <w:marBottom w:val="0"/>
              <w:divBdr>
                <w:top w:val="none" w:sz="0" w:space="0" w:color="auto"/>
                <w:left w:val="none" w:sz="0" w:space="0" w:color="auto"/>
                <w:bottom w:val="none" w:sz="0" w:space="0" w:color="auto"/>
                <w:right w:val="none" w:sz="0" w:space="0" w:color="auto"/>
              </w:divBdr>
            </w:div>
            <w:div w:id="402919536">
              <w:marLeft w:val="0"/>
              <w:marRight w:val="0"/>
              <w:marTop w:val="0"/>
              <w:marBottom w:val="0"/>
              <w:divBdr>
                <w:top w:val="none" w:sz="0" w:space="0" w:color="auto"/>
                <w:left w:val="none" w:sz="0" w:space="0" w:color="auto"/>
                <w:bottom w:val="none" w:sz="0" w:space="0" w:color="auto"/>
                <w:right w:val="none" w:sz="0" w:space="0" w:color="auto"/>
              </w:divBdr>
            </w:div>
          </w:divsChild>
        </w:div>
        <w:div w:id="455563959">
          <w:marLeft w:val="0"/>
          <w:marRight w:val="0"/>
          <w:marTop w:val="0"/>
          <w:marBottom w:val="0"/>
          <w:divBdr>
            <w:top w:val="none" w:sz="0" w:space="0" w:color="auto"/>
            <w:left w:val="none" w:sz="0" w:space="0" w:color="auto"/>
            <w:bottom w:val="none" w:sz="0" w:space="0" w:color="auto"/>
            <w:right w:val="none" w:sz="0" w:space="0" w:color="auto"/>
          </w:divBdr>
          <w:divsChild>
            <w:div w:id="1617635869">
              <w:marLeft w:val="0"/>
              <w:marRight w:val="0"/>
              <w:marTop w:val="0"/>
              <w:marBottom w:val="0"/>
              <w:divBdr>
                <w:top w:val="none" w:sz="0" w:space="0" w:color="auto"/>
                <w:left w:val="none" w:sz="0" w:space="0" w:color="auto"/>
                <w:bottom w:val="none" w:sz="0" w:space="0" w:color="auto"/>
                <w:right w:val="none" w:sz="0" w:space="0" w:color="auto"/>
              </w:divBdr>
            </w:div>
            <w:div w:id="1148548717">
              <w:marLeft w:val="0"/>
              <w:marRight w:val="0"/>
              <w:marTop w:val="0"/>
              <w:marBottom w:val="0"/>
              <w:divBdr>
                <w:top w:val="none" w:sz="0" w:space="0" w:color="auto"/>
                <w:left w:val="none" w:sz="0" w:space="0" w:color="auto"/>
                <w:bottom w:val="none" w:sz="0" w:space="0" w:color="auto"/>
                <w:right w:val="none" w:sz="0" w:space="0" w:color="auto"/>
              </w:divBdr>
            </w:div>
            <w:div w:id="665131412">
              <w:marLeft w:val="0"/>
              <w:marRight w:val="0"/>
              <w:marTop w:val="0"/>
              <w:marBottom w:val="0"/>
              <w:divBdr>
                <w:top w:val="none" w:sz="0" w:space="0" w:color="auto"/>
                <w:left w:val="none" w:sz="0" w:space="0" w:color="auto"/>
                <w:bottom w:val="none" w:sz="0" w:space="0" w:color="auto"/>
                <w:right w:val="none" w:sz="0" w:space="0" w:color="auto"/>
              </w:divBdr>
            </w:div>
            <w:div w:id="1177235625">
              <w:marLeft w:val="0"/>
              <w:marRight w:val="0"/>
              <w:marTop w:val="0"/>
              <w:marBottom w:val="0"/>
              <w:divBdr>
                <w:top w:val="none" w:sz="0" w:space="0" w:color="auto"/>
                <w:left w:val="none" w:sz="0" w:space="0" w:color="auto"/>
                <w:bottom w:val="none" w:sz="0" w:space="0" w:color="auto"/>
                <w:right w:val="none" w:sz="0" w:space="0" w:color="auto"/>
              </w:divBdr>
            </w:div>
            <w:div w:id="1574510313">
              <w:marLeft w:val="0"/>
              <w:marRight w:val="0"/>
              <w:marTop w:val="0"/>
              <w:marBottom w:val="0"/>
              <w:divBdr>
                <w:top w:val="none" w:sz="0" w:space="0" w:color="auto"/>
                <w:left w:val="none" w:sz="0" w:space="0" w:color="auto"/>
                <w:bottom w:val="none" w:sz="0" w:space="0" w:color="auto"/>
                <w:right w:val="none" w:sz="0" w:space="0" w:color="auto"/>
              </w:divBdr>
            </w:div>
            <w:div w:id="1571503568">
              <w:marLeft w:val="0"/>
              <w:marRight w:val="0"/>
              <w:marTop w:val="0"/>
              <w:marBottom w:val="0"/>
              <w:divBdr>
                <w:top w:val="none" w:sz="0" w:space="0" w:color="auto"/>
                <w:left w:val="none" w:sz="0" w:space="0" w:color="auto"/>
                <w:bottom w:val="none" w:sz="0" w:space="0" w:color="auto"/>
                <w:right w:val="none" w:sz="0" w:space="0" w:color="auto"/>
              </w:divBdr>
            </w:div>
            <w:div w:id="481773998">
              <w:marLeft w:val="0"/>
              <w:marRight w:val="0"/>
              <w:marTop w:val="0"/>
              <w:marBottom w:val="0"/>
              <w:divBdr>
                <w:top w:val="none" w:sz="0" w:space="0" w:color="auto"/>
                <w:left w:val="none" w:sz="0" w:space="0" w:color="auto"/>
                <w:bottom w:val="none" w:sz="0" w:space="0" w:color="auto"/>
                <w:right w:val="none" w:sz="0" w:space="0" w:color="auto"/>
              </w:divBdr>
            </w:div>
            <w:div w:id="1192959988">
              <w:marLeft w:val="0"/>
              <w:marRight w:val="0"/>
              <w:marTop w:val="0"/>
              <w:marBottom w:val="0"/>
              <w:divBdr>
                <w:top w:val="none" w:sz="0" w:space="0" w:color="auto"/>
                <w:left w:val="none" w:sz="0" w:space="0" w:color="auto"/>
                <w:bottom w:val="none" w:sz="0" w:space="0" w:color="auto"/>
                <w:right w:val="none" w:sz="0" w:space="0" w:color="auto"/>
              </w:divBdr>
            </w:div>
            <w:div w:id="1524247910">
              <w:marLeft w:val="0"/>
              <w:marRight w:val="0"/>
              <w:marTop w:val="0"/>
              <w:marBottom w:val="0"/>
              <w:divBdr>
                <w:top w:val="none" w:sz="0" w:space="0" w:color="auto"/>
                <w:left w:val="none" w:sz="0" w:space="0" w:color="auto"/>
                <w:bottom w:val="none" w:sz="0" w:space="0" w:color="auto"/>
                <w:right w:val="none" w:sz="0" w:space="0" w:color="auto"/>
              </w:divBdr>
            </w:div>
            <w:div w:id="1219317879">
              <w:marLeft w:val="0"/>
              <w:marRight w:val="0"/>
              <w:marTop w:val="0"/>
              <w:marBottom w:val="0"/>
              <w:divBdr>
                <w:top w:val="none" w:sz="0" w:space="0" w:color="auto"/>
                <w:left w:val="none" w:sz="0" w:space="0" w:color="auto"/>
                <w:bottom w:val="none" w:sz="0" w:space="0" w:color="auto"/>
                <w:right w:val="none" w:sz="0" w:space="0" w:color="auto"/>
              </w:divBdr>
            </w:div>
            <w:div w:id="165291391">
              <w:marLeft w:val="0"/>
              <w:marRight w:val="0"/>
              <w:marTop w:val="0"/>
              <w:marBottom w:val="0"/>
              <w:divBdr>
                <w:top w:val="none" w:sz="0" w:space="0" w:color="auto"/>
                <w:left w:val="none" w:sz="0" w:space="0" w:color="auto"/>
                <w:bottom w:val="none" w:sz="0" w:space="0" w:color="auto"/>
                <w:right w:val="none" w:sz="0" w:space="0" w:color="auto"/>
              </w:divBdr>
            </w:div>
            <w:div w:id="334384030">
              <w:marLeft w:val="0"/>
              <w:marRight w:val="0"/>
              <w:marTop w:val="0"/>
              <w:marBottom w:val="0"/>
              <w:divBdr>
                <w:top w:val="none" w:sz="0" w:space="0" w:color="auto"/>
                <w:left w:val="none" w:sz="0" w:space="0" w:color="auto"/>
                <w:bottom w:val="none" w:sz="0" w:space="0" w:color="auto"/>
                <w:right w:val="none" w:sz="0" w:space="0" w:color="auto"/>
              </w:divBdr>
            </w:div>
            <w:div w:id="208036655">
              <w:marLeft w:val="0"/>
              <w:marRight w:val="0"/>
              <w:marTop w:val="0"/>
              <w:marBottom w:val="0"/>
              <w:divBdr>
                <w:top w:val="none" w:sz="0" w:space="0" w:color="auto"/>
                <w:left w:val="none" w:sz="0" w:space="0" w:color="auto"/>
                <w:bottom w:val="none" w:sz="0" w:space="0" w:color="auto"/>
                <w:right w:val="none" w:sz="0" w:space="0" w:color="auto"/>
              </w:divBdr>
            </w:div>
          </w:divsChild>
        </w:div>
        <w:div w:id="132334155">
          <w:marLeft w:val="0"/>
          <w:marRight w:val="0"/>
          <w:marTop w:val="0"/>
          <w:marBottom w:val="0"/>
          <w:divBdr>
            <w:top w:val="none" w:sz="0" w:space="0" w:color="auto"/>
            <w:left w:val="none" w:sz="0" w:space="0" w:color="auto"/>
            <w:bottom w:val="none" w:sz="0" w:space="0" w:color="auto"/>
            <w:right w:val="none" w:sz="0" w:space="0" w:color="auto"/>
          </w:divBdr>
          <w:divsChild>
            <w:div w:id="1376002504">
              <w:marLeft w:val="0"/>
              <w:marRight w:val="0"/>
              <w:marTop w:val="0"/>
              <w:marBottom w:val="0"/>
              <w:divBdr>
                <w:top w:val="none" w:sz="0" w:space="0" w:color="auto"/>
                <w:left w:val="none" w:sz="0" w:space="0" w:color="auto"/>
                <w:bottom w:val="none" w:sz="0" w:space="0" w:color="auto"/>
                <w:right w:val="none" w:sz="0" w:space="0" w:color="auto"/>
              </w:divBdr>
            </w:div>
            <w:div w:id="111095589">
              <w:marLeft w:val="0"/>
              <w:marRight w:val="0"/>
              <w:marTop w:val="0"/>
              <w:marBottom w:val="0"/>
              <w:divBdr>
                <w:top w:val="none" w:sz="0" w:space="0" w:color="auto"/>
                <w:left w:val="none" w:sz="0" w:space="0" w:color="auto"/>
                <w:bottom w:val="none" w:sz="0" w:space="0" w:color="auto"/>
                <w:right w:val="none" w:sz="0" w:space="0" w:color="auto"/>
              </w:divBdr>
            </w:div>
            <w:div w:id="1162769356">
              <w:marLeft w:val="0"/>
              <w:marRight w:val="0"/>
              <w:marTop w:val="0"/>
              <w:marBottom w:val="0"/>
              <w:divBdr>
                <w:top w:val="none" w:sz="0" w:space="0" w:color="auto"/>
                <w:left w:val="none" w:sz="0" w:space="0" w:color="auto"/>
                <w:bottom w:val="none" w:sz="0" w:space="0" w:color="auto"/>
                <w:right w:val="none" w:sz="0" w:space="0" w:color="auto"/>
              </w:divBdr>
            </w:div>
            <w:div w:id="380400755">
              <w:marLeft w:val="0"/>
              <w:marRight w:val="0"/>
              <w:marTop w:val="0"/>
              <w:marBottom w:val="0"/>
              <w:divBdr>
                <w:top w:val="none" w:sz="0" w:space="0" w:color="auto"/>
                <w:left w:val="none" w:sz="0" w:space="0" w:color="auto"/>
                <w:bottom w:val="none" w:sz="0" w:space="0" w:color="auto"/>
                <w:right w:val="none" w:sz="0" w:space="0" w:color="auto"/>
              </w:divBdr>
            </w:div>
            <w:div w:id="2062944477">
              <w:marLeft w:val="0"/>
              <w:marRight w:val="0"/>
              <w:marTop w:val="0"/>
              <w:marBottom w:val="0"/>
              <w:divBdr>
                <w:top w:val="none" w:sz="0" w:space="0" w:color="auto"/>
                <w:left w:val="none" w:sz="0" w:space="0" w:color="auto"/>
                <w:bottom w:val="none" w:sz="0" w:space="0" w:color="auto"/>
                <w:right w:val="none" w:sz="0" w:space="0" w:color="auto"/>
              </w:divBdr>
            </w:div>
            <w:div w:id="395248225">
              <w:marLeft w:val="0"/>
              <w:marRight w:val="0"/>
              <w:marTop w:val="0"/>
              <w:marBottom w:val="0"/>
              <w:divBdr>
                <w:top w:val="none" w:sz="0" w:space="0" w:color="auto"/>
                <w:left w:val="none" w:sz="0" w:space="0" w:color="auto"/>
                <w:bottom w:val="none" w:sz="0" w:space="0" w:color="auto"/>
                <w:right w:val="none" w:sz="0" w:space="0" w:color="auto"/>
              </w:divBdr>
            </w:div>
            <w:div w:id="1203712755">
              <w:marLeft w:val="0"/>
              <w:marRight w:val="0"/>
              <w:marTop w:val="0"/>
              <w:marBottom w:val="0"/>
              <w:divBdr>
                <w:top w:val="none" w:sz="0" w:space="0" w:color="auto"/>
                <w:left w:val="none" w:sz="0" w:space="0" w:color="auto"/>
                <w:bottom w:val="none" w:sz="0" w:space="0" w:color="auto"/>
                <w:right w:val="none" w:sz="0" w:space="0" w:color="auto"/>
              </w:divBdr>
            </w:div>
            <w:div w:id="816066505">
              <w:marLeft w:val="0"/>
              <w:marRight w:val="0"/>
              <w:marTop w:val="0"/>
              <w:marBottom w:val="0"/>
              <w:divBdr>
                <w:top w:val="none" w:sz="0" w:space="0" w:color="auto"/>
                <w:left w:val="none" w:sz="0" w:space="0" w:color="auto"/>
                <w:bottom w:val="none" w:sz="0" w:space="0" w:color="auto"/>
                <w:right w:val="none" w:sz="0" w:space="0" w:color="auto"/>
              </w:divBdr>
            </w:div>
            <w:div w:id="1384480168">
              <w:marLeft w:val="0"/>
              <w:marRight w:val="0"/>
              <w:marTop w:val="0"/>
              <w:marBottom w:val="0"/>
              <w:divBdr>
                <w:top w:val="none" w:sz="0" w:space="0" w:color="auto"/>
                <w:left w:val="none" w:sz="0" w:space="0" w:color="auto"/>
                <w:bottom w:val="none" w:sz="0" w:space="0" w:color="auto"/>
                <w:right w:val="none" w:sz="0" w:space="0" w:color="auto"/>
              </w:divBdr>
            </w:div>
            <w:div w:id="297691737">
              <w:marLeft w:val="0"/>
              <w:marRight w:val="0"/>
              <w:marTop w:val="0"/>
              <w:marBottom w:val="0"/>
              <w:divBdr>
                <w:top w:val="none" w:sz="0" w:space="0" w:color="auto"/>
                <w:left w:val="none" w:sz="0" w:space="0" w:color="auto"/>
                <w:bottom w:val="none" w:sz="0" w:space="0" w:color="auto"/>
                <w:right w:val="none" w:sz="0" w:space="0" w:color="auto"/>
              </w:divBdr>
            </w:div>
            <w:div w:id="291523925">
              <w:marLeft w:val="0"/>
              <w:marRight w:val="0"/>
              <w:marTop w:val="0"/>
              <w:marBottom w:val="0"/>
              <w:divBdr>
                <w:top w:val="none" w:sz="0" w:space="0" w:color="auto"/>
                <w:left w:val="none" w:sz="0" w:space="0" w:color="auto"/>
                <w:bottom w:val="none" w:sz="0" w:space="0" w:color="auto"/>
                <w:right w:val="none" w:sz="0" w:space="0" w:color="auto"/>
              </w:divBdr>
            </w:div>
            <w:div w:id="1356348258">
              <w:marLeft w:val="0"/>
              <w:marRight w:val="0"/>
              <w:marTop w:val="0"/>
              <w:marBottom w:val="0"/>
              <w:divBdr>
                <w:top w:val="none" w:sz="0" w:space="0" w:color="auto"/>
                <w:left w:val="none" w:sz="0" w:space="0" w:color="auto"/>
                <w:bottom w:val="none" w:sz="0" w:space="0" w:color="auto"/>
                <w:right w:val="none" w:sz="0" w:space="0" w:color="auto"/>
              </w:divBdr>
            </w:div>
            <w:div w:id="1106462006">
              <w:marLeft w:val="0"/>
              <w:marRight w:val="0"/>
              <w:marTop w:val="0"/>
              <w:marBottom w:val="0"/>
              <w:divBdr>
                <w:top w:val="none" w:sz="0" w:space="0" w:color="auto"/>
                <w:left w:val="none" w:sz="0" w:space="0" w:color="auto"/>
                <w:bottom w:val="none" w:sz="0" w:space="0" w:color="auto"/>
                <w:right w:val="none" w:sz="0" w:space="0" w:color="auto"/>
              </w:divBdr>
            </w:div>
            <w:div w:id="176620064">
              <w:marLeft w:val="0"/>
              <w:marRight w:val="0"/>
              <w:marTop w:val="0"/>
              <w:marBottom w:val="0"/>
              <w:divBdr>
                <w:top w:val="none" w:sz="0" w:space="0" w:color="auto"/>
                <w:left w:val="none" w:sz="0" w:space="0" w:color="auto"/>
                <w:bottom w:val="none" w:sz="0" w:space="0" w:color="auto"/>
                <w:right w:val="none" w:sz="0" w:space="0" w:color="auto"/>
              </w:divBdr>
            </w:div>
          </w:divsChild>
        </w:div>
        <w:div w:id="426586564">
          <w:marLeft w:val="0"/>
          <w:marRight w:val="0"/>
          <w:marTop w:val="0"/>
          <w:marBottom w:val="0"/>
          <w:divBdr>
            <w:top w:val="none" w:sz="0" w:space="0" w:color="auto"/>
            <w:left w:val="none" w:sz="0" w:space="0" w:color="auto"/>
            <w:bottom w:val="none" w:sz="0" w:space="0" w:color="auto"/>
            <w:right w:val="none" w:sz="0" w:space="0" w:color="auto"/>
          </w:divBdr>
          <w:divsChild>
            <w:div w:id="2005235983">
              <w:marLeft w:val="0"/>
              <w:marRight w:val="0"/>
              <w:marTop w:val="0"/>
              <w:marBottom w:val="0"/>
              <w:divBdr>
                <w:top w:val="none" w:sz="0" w:space="0" w:color="auto"/>
                <w:left w:val="none" w:sz="0" w:space="0" w:color="auto"/>
                <w:bottom w:val="none" w:sz="0" w:space="0" w:color="auto"/>
                <w:right w:val="none" w:sz="0" w:space="0" w:color="auto"/>
              </w:divBdr>
            </w:div>
            <w:div w:id="1659377563">
              <w:marLeft w:val="0"/>
              <w:marRight w:val="0"/>
              <w:marTop w:val="0"/>
              <w:marBottom w:val="0"/>
              <w:divBdr>
                <w:top w:val="none" w:sz="0" w:space="0" w:color="auto"/>
                <w:left w:val="none" w:sz="0" w:space="0" w:color="auto"/>
                <w:bottom w:val="none" w:sz="0" w:space="0" w:color="auto"/>
                <w:right w:val="none" w:sz="0" w:space="0" w:color="auto"/>
              </w:divBdr>
            </w:div>
            <w:div w:id="1556773682">
              <w:marLeft w:val="0"/>
              <w:marRight w:val="0"/>
              <w:marTop w:val="0"/>
              <w:marBottom w:val="0"/>
              <w:divBdr>
                <w:top w:val="none" w:sz="0" w:space="0" w:color="auto"/>
                <w:left w:val="none" w:sz="0" w:space="0" w:color="auto"/>
                <w:bottom w:val="none" w:sz="0" w:space="0" w:color="auto"/>
                <w:right w:val="none" w:sz="0" w:space="0" w:color="auto"/>
              </w:divBdr>
            </w:div>
            <w:div w:id="702950021">
              <w:marLeft w:val="0"/>
              <w:marRight w:val="0"/>
              <w:marTop w:val="0"/>
              <w:marBottom w:val="0"/>
              <w:divBdr>
                <w:top w:val="none" w:sz="0" w:space="0" w:color="auto"/>
                <w:left w:val="none" w:sz="0" w:space="0" w:color="auto"/>
                <w:bottom w:val="none" w:sz="0" w:space="0" w:color="auto"/>
                <w:right w:val="none" w:sz="0" w:space="0" w:color="auto"/>
              </w:divBdr>
            </w:div>
            <w:div w:id="1237592061">
              <w:marLeft w:val="0"/>
              <w:marRight w:val="0"/>
              <w:marTop w:val="0"/>
              <w:marBottom w:val="0"/>
              <w:divBdr>
                <w:top w:val="none" w:sz="0" w:space="0" w:color="auto"/>
                <w:left w:val="none" w:sz="0" w:space="0" w:color="auto"/>
                <w:bottom w:val="none" w:sz="0" w:space="0" w:color="auto"/>
                <w:right w:val="none" w:sz="0" w:space="0" w:color="auto"/>
              </w:divBdr>
            </w:div>
            <w:div w:id="845361422">
              <w:marLeft w:val="0"/>
              <w:marRight w:val="0"/>
              <w:marTop w:val="0"/>
              <w:marBottom w:val="0"/>
              <w:divBdr>
                <w:top w:val="none" w:sz="0" w:space="0" w:color="auto"/>
                <w:left w:val="none" w:sz="0" w:space="0" w:color="auto"/>
                <w:bottom w:val="none" w:sz="0" w:space="0" w:color="auto"/>
                <w:right w:val="none" w:sz="0" w:space="0" w:color="auto"/>
              </w:divBdr>
            </w:div>
            <w:div w:id="117651245">
              <w:marLeft w:val="0"/>
              <w:marRight w:val="0"/>
              <w:marTop w:val="0"/>
              <w:marBottom w:val="0"/>
              <w:divBdr>
                <w:top w:val="none" w:sz="0" w:space="0" w:color="auto"/>
                <w:left w:val="none" w:sz="0" w:space="0" w:color="auto"/>
                <w:bottom w:val="none" w:sz="0" w:space="0" w:color="auto"/>
                <w:right w:val="none" w:sz="0" w:space="0" w:color="auto"/>
              </w:divBdr>
            </w:div>
            <w:div w:id="1309557761">
              <w:marLeft w:val="0"/>
              <w:marRight w:val="0"/>
              <w:marTop w:val="0"/>
              <w:marBottom w:val="0"/>
              <w:divBdr>
                <w:top w:val="none" w:sz="0" w:space="0" w:color="auto"/>
                <w:left w:val="none" w:sz="0" w:space="0" w:color="auto"/>
                <w:bottom w:val="none" w:sz="0" w:space="0" w:color="auto"/>
                <w:right w:val="none" w:sz="0" w:space="0" w:color="auto"/>
              </w:divBdr>
            </w:div>
            <w:div w:id="1870530758">
              <w:marLeft w:val="0"/>
              <w:marRight w:val="0"/>
              <w:marTop w:val="0"/>
              <w:marBottom w:val="0"/>
              <w:divBdr>
                <w:top w:val="none" w:sz="0" w:space="0" w:color="auto"/>
                <w:left w:val="none" w:sz="0" w:space="0" w:color="auto"/>
                <w:bottom w:val="none" w:sz="0" w:space="0" w:color="auto"/>
                <w:right w:val="none" w:sz="0" w:space="0" w:color="auto"/>
              </w:divBdr>
            </w:div>
            <w:div w:id="649558513">
              <w:marLeft w:val="0"/>
              <w:marRight w:val="0"/>
              <w:marTop w:val="0"/>
              <w:marBottom w:val="0"/>
              <w:divBdr>
                <w:top w:val="none" w:sz="0" w:space="0" w:color="auto"/>
                <w:left w:val="none" w:sz="0" w:space="0" w:color="auto"/>
                <w:bottom w:val="none" w:sz="0" w:space="0" w:color="auto"/>
                <w:right w:val="none" w:sz="0" w:space="0" w:color="auto"/>
              </w:divBdr>
            </w:div>
            <w:div w:id="1364018927">
              <w:marLeft w:val="0"/>
              <w:marRight w:val="0"/>
              <w:marTop w:val="0"/>
              <w:marBottom w:val="0"/>
              <w:divBdr>
                <w:top w:val="none" w:sz="0" w:space="0" w:color="auto"/>
                <w:left w:val="none" w:sz="0" w:space="0" w:color="auto"/>
                <w:bottom w:val="none" w:sz="0" w:space="0" w:color="auto"/>
                <w:right w:val="none" w:sz="0" w:space="0" w:color="auto"/>
              </w:divBdr>
            </w:div>
            <w:div w:id="14186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61780">
      <w:bodyDiv w:val="1"/>
      <w:marLeft w:val="0"/>
      <w:marRight w:val="0"/>
      <w:marTop w:val="0"/>
      <w:marBottom w:val="0"/>
      <w:divBdr>
        <w:top w:val="none" w:sz="0" w:space="0" w:color="auto"/>
        <w:left w:val="none" w:sz="0" w:space="0" w:color="auto"/>
        <w:bottom w:val="none" w:sz="0" w:space="0" w:color="auto"/>
        <w:right w:val="none" w:sz="0" w:space="0" w:color="auto"/>
      </w:divBdr>
    </w:div>
    <w:div w:id="1288970466">
      <w:bodyDiv w:val="1"/>
      <w:marLeft w:val="0"/>
      <w:marRight w:val="0"/>
      <w:marTop w:val="0"/>
      <w:marBottom w:val="0"/>
      <w:divBdr>
        <w:top w:val="none" w:sz="0" w:space="0" w:color="auto"/>
        <w:left w:val="none" w:sz="0" w:space="0" w:color="auto"/>
        <w:bottom w:val="none" w:sz="0" w:space="0" w:color="auto"/>
        <w:right w:val="none" w:sz="0" w:space="0" w:color="auto"/>
      </w:divBdr>
    </w:div>
    <w:div w:id="1343972884">
      <w:bodyDiv w:val="1"/>
      <w:marLeft w:val="0"/>
      <w:marRight w:val="0"/>
      <w:marTop w:val="0"/>
      <w:marBottom w:val="0"/>
      <w:divBdr>
        <w:top w:val="none" w:sz="0" w:space="0" w:color="auto"/>
        <w:left w:val="none" w:sz="0" w:space="0" w:color="auto"/>
        <w:bottom w:val="none" w:sz="0" w:space="0" w:color="auto"/>
        <w:right w:val="none" w:sz="0" w:space="0" w:color="auto"/>
      </w:divBdr>
    </w:div>
    <w:div w:id="1392535655">
      <w:bodyDiv w:val="1"/>
      <w:marLeft w:val="0"/>
      <w:marRight w:val="0"/>
      <w:marTop w:val="0"/>
      <w:marBottom w:val="0"/>
      <w:divBdr>
        <w:top w:val="none" w:sz="0" w:space="0" w:color="auto"/>
        <w:left w:val="none" w:sz="0" w:space="0" w:color="auto"/>
        <w:bottom w:val="none" w:sz="0" w:space="0" w:color="auto"/>
        <w:right w:val="none" w:sz="0" w:space="0" w:color="auto"/>
      </w:divBdr>
    </w:div>
    <w:div w:id="1568569751">
      <w:bodyDiv w:val="1"/>
      <w:marLeft w:val="0"/>
      <w:marRight w:val="0"/>
      <w:marTop w:val="0"/>
      <w:marBottom w:val="0"/>
      <w:divBdr>
        <w:top w:val="none" w:sz="0" w:space="0" w:color="auto"/>
        <w:left w:val="none" w:sz="0" w:space="0" w:color="auto"/>
        <w:bottom w:val="none" w:sz="0" w:space="0" w:color="auto"/>
        <w:right w:val="none" w:sz="0" w:space="0" w:color="auto"/>
      </w:divBdr>
    </w:div>
    <w:div w:id="1569733043">
      <w:bodyDiv w:val="1"/>
      <w:marLeft w:val="0"/>
      <w:marRight w:val="0"/>
      <w:marTop w:val="0"/>
      <w:marBottom w:val="0"/>
      <w:divBdr>
        <w:top w:val="none" w:sz="0" w:space="0" w:color="auto"/>
        <w:left w:val="none" w:sz="0" w:space="0" w:color="auto"/>
        <w:bottom w:val="none" w:sz="0" w:space="0" w:color="auto"/>
        <w:right w:val="none" w:sz="0" w:space="0" w:color="auto"/>
      </w:divBdr>
    </w:div>
    <w:div w:id="1602101470">
      <w:bodyDiv w:val="1"/>
      <w:marLeft w:val="0"/>
      <w:marRight w:val="0"/>
      <w:marTop w:val="0"/>
      <w:marBottom w:val="0"/>
      <w:divBdr>
        <w:top w:val="none" w:sz="0" w:space="0" w:color="auto"/>
        <w:left w:val="none" w:sz="0" w:space="0" w:color="auto"/>
        <w:bottom w:val="none" w:sz="0" w:space="0" w:color="auto"/>
        <w:right w:val="none" w:sz="0" w:space="0" w:color="auto"/>
      </w:divBdr>
    </w:div>
    <w:div w:id="1672371678">
      <w:bodyDiv w:val="1"/>
      <w:marLeft w:val="0"/>
      <w:marRight w:val="0"/>
      <w:marTop w:val="0"/>
      <w:marBottom w:val="0"/>
      <w:divBdr>
        <w:top w:val="none" w:sz="0" w:space="0" w:color="auto"/>
        <w:left w:val="none" w:sz="0" w:space="0" w:color="auto"/>
        <w:bottom w:val="none" w:sz="0" w:space="0" w:color="auto"/>
        <w:right w:val="none" w:sz="0" w:space="0" w:color="auto"/>
      </w:divBdr>
    </w:div>
    <w:div w:id="1687055673">
      <w:bodyDiv w:val="1"/>
      <w:marLeft w:val="0"/>
      <w:marRight w:val="0"/>
      <w:marTop w:val="0"/>
      <w:marBottom w:val="0"/>
      <w:divBdr>
        <w:top w:val="none" w:sz="0" w:space="0" w:color="auto"/>
        <w:left w:val="none" w:sz="0" w:space="0" w:color="auto"/>
        <w:bottom w:val="none" w:sz="0" w:space="0" w:color="auto"/>
        <w:right w:val="none" w:sz="0" w:space="0" w:color="auto"/>
      </w:divBdr>
    </w:div>
    <w:div w:id="1692996644">
      <w:bodyDiv w:val="1"/>
      <w:marLeft w:val="0"/>
      <w:marRight w:val="0"/>
      <w:marTop w:val="0"/>
      <w:marBottom w:val="0"/>
      <w:divBdr>
        <w:top w:val="none" w:sz="0" w:space="0" w:color="auto"/>
        <w:left w:val="none" w:sz="0" w:space="0" w:color="auto"/>
        <w:bottom w:val="none" w:sz="0" w:space="0" w:color="auto"/>
        <w:right w:val="none" w:sz="0" w:space="0" w:color="auto"/>
      </w:divBdr>
    </w:div>
    <w:div w:id="1724137160">
      <w:bodyDiv w:val="1"/>
      <w:marLeft w:val="0"/>
      <w:marRight w:val="0"/>
      <w:marTop w:val="0"/>
      <w:marBottom w:val="0"/>
      <w:divBdr>
        <w:top w:val="none" w:sz="0" w:space="0" w:color="auto"/>
        <w:left w:val="none" w:sz="0" w:space="0" w:color="auto"/>
        <w:bottom w:val="none" w:sz="0" w:space="0" w:color="auto"/>
        <w:right w:val="none" w:sz="0" w:space="0" w:color="auto"/>
      </w:divBdr>
    </w:div>
    <w:div w:id="1736587295">
      <w:bodyDiv w:val="1"/>
      <w:marLeft w:val="0"/>
      <w:marRight w:val="0"/>
      <w:marTop w:val="0"/>
      <w:marBottom w:val="0"/>
      <w:divBdr>
        <w:top w:val="none" w:sz="0" w:space="0" w:color="auto"/>
        <w:left w:val="none" w:sz="0" w:space="0" w:color="auto"/>
        <w:bottom w:val="none" w:sz="0" w:space="0" w:color="auto"/>
        <w:right w:val="none" w:sz="0" w:space="0" w:color="auto"/>
      </w:divBdr>
    </w:div>
    <w:div w:id="1751582863">
      <w:bodyDiv w:val="1"/>
      <w:marLeft w:val="0"/>
      <w:marRight w:val="0"/>
      <w:marTop w:val="0"/>
      <w:marBottom w:val="0"/>
      <w:divBdr>
        <w:top w:val="none" w:sz="0" w:space="0" w:color="auto"/>
        <w:left w:val="none" w:sz="0" w:space="0" w:color="auto"/>
        <w:bottom w:val="none" w:sz="0" w:space="0" w:color="auto"/>
        <w:right w:val="none" w:sz="0" w:space="0" w:color="auto"/>
      </w:divBdr>
    </w:div>
    <w:div w:id="1765569737">
      <w:bodyDiv w:val="1"/>
      <w:marLeft w:val="0"/>
      <w:marRight w:val="0"/>
      <w:marTop w:val="0"/>
      <w:marBottom w:val="0"/>
      <w:divBdr>
        <w:top w:val="none" w:sz="0" w:space="0" w:color="auto"/>
        <w:left w:val="none" w:sz="0" w:space="0" w:color="auto"/>
        <w:bottom w:val="none" w:sz="0" w:space="0" w:color="auto"/>
        <w:right w:val="none" w:sz="0" w:space="0" w:color="auto"/>
      </w:divBdr>
    </w:div>
    <w:div w:id="1788507617">
      <w:bodyDiv w:val="1"/>
      <w:marLeft w:val="0"/>
      <w:marRight w:val="0"/>
      <w:marTop w:val="0"/>
      <w:marBottom w:val="0"/>
      <w:divBdr>
        <w:top w:val="none" w:sz="0" w:space="0" w:color="auto"/>
        <w:left w:val="none" w:sz="0" w:space="0" w:color="auto"/>
        <w:bottom w:val="none" w:sz="0" w:space="0" w:color="auto"/>
        <w:right w:val="none" w:sz="0" w:space="0" w:color="auto"/>
      </w:divBdr>
    </w:div>
    <w:div w:id="1800106469">
      <w:bodyDiv w:val="1"/>
      <w:marLeft w:val="0"/>
      <w:marRight w:val="0"/>
      <w:marTop w:val="0"/>
      <w:marBottom w:val="0"/>
      <w:divBdr>
        <w:top w:val="none" w:sz="0" w:space="0" w:color="auto"/>
        <w:left w:val="none" w:sz="0" w:space="0" w:color="auto"/>
        <w:bottom w:val="none" w:sz="0" w:space="0" w:color="auto"/>
        <w:right w:val="none" w:sz="0" w:space="0" w:color="auto"/>
      </w:divBdr>
    </w:div>
    <w:div w:id="1841309795">
      <w:bodyDiv w:val="1"/>
      <w:marLeft w:val="0"/>
      <w:marRight w:val="0"/>
      <w:marTop w:val="0"/>
      <w:marBottom w:val="0"/>
      <w:divBdr>
        <w:top w:val="none" w:sz="0" w:space="0" w:color="auto"/>
        <w:left w:val="none" w:sz="0" w:space="0" w:color="auto"/>
        <w:bottom w:val="none" w:sz="0" w:space="0" w:color="auto"/>
        <w:right w:val="none" w:sz="0" w:space="0" w:color="auto"/>
      </w:divBdr>
    </w:div>
    <w:div w:id="1851530169">
      <w:bodyDiv w:val="1"/>
      <w:marLeft w:val="0"/>
      <w:marRight w:val="0"/>
      <w:marTop w:val="0"/>
      <w:marBottom w:val="0"/>
      <w:divBdr>
        <w:top w:val="none" w:sz="0" w:space="0" w:color="auto"/>
        <w:left w:val="none" w:sz="0" w:space="0" w:color="auto"/>
        <w:bottom w:val="none" w:sz="0" w:space="0" w:color="auto"/>
        <w:right w:val="none" w:sz="0" w:space="0" w:color="auto"/>
      </w:divBdr>
      <w:divsChild>
        <w:div w:id="770396649">
          <w:marLeft w:val="0"/>
          <w:marRight w:val="0"/>
          <w:marTop w:val="0"/>
          <w:marBottom w:val="0"/>
          <w:divBdr>
            <w:top w:val="none" w:sz="0" w:space="0" w:color="auto"/>
            <w:left w:val="none" w:sz="0" w:space="0" w:color="auto"/>
            <w:bottom w:val="none" w:sz="0" w:space="0" w:color="auto"/>
            <w:right w:val="none" w:sz="0" w:space="0" w:color="auto"/>
          </w:divBdr>
        </w:div>
        <w:div w:id="1129126578">
          <w:marLeft w:val="0"/>
          <w:marRight w:val="0"/>
          <w:marTop w:val="0"/>
          <w:marBottom w:val="0"/>
          <w:divBdr>
            <w:top w:val="none" w:sz="0" w:space="0" w:color="auto"/>
            <w:left w:val="none" w:sz="0" w:space="0" w:color="auto"/>
            <w:bottom w:val="none" w:sz="0" w:space="0" w:color="auto"/>
            <w:right w:val="none" w:sz="0" w:space="0" w:color="auto"/>
          </w:divBdr>
        </w:div>
        <w:div w:id="2004769733">
          <w:marLeft w:val="0"/>
          <w:marRight w:val="0"/>
          <w:marTop w:val="0"/>
          <w:marBottom w:val="0"/>
          <w:divBdr>
            <w:top w:val="none" w:sz="0" w:space="0" w:color="auto"/>
            <w:left w:val="none" w:sz="0" w:space="0" w:color="auto"/>
            <w:bottom w:val="none" w:sz="0" w:space="0" w:color="auto"/>
            <w:right w:val="none" w:sz="0" w:space="0" w:color="auto"/>
          </w:divBdr>
        </w:div>
      </w:divsChild>
    </w:div>
    <w:div w:id="1898710718">
      <w:bodyDiv w:val="1"/>
      <w:marLeft w:val="0"/>
      <w:marRight w:val="0"/>
      <w:marTop w:val="0"/>
      <w:marBottom w:val="0"/>
      <w:divBdr>
        <w:top w:val="none" w:sz="0" w:space="0" w:color="auto"/>
        <w:left w:val="none" w:sz="0" w:space="0" w:color="auto"/>
        <w:bottom w:val="none" w:sz="0" w:space="0" w:color="auto"/>
        <w:right w:val="none" w:sz="0" w:space="0" w:color="auto"/>
      </w:divBdr>
    </w:div>
    <w:div w:id="1904945946">
      <w:bodyDiv w:val="1"/>
      <w:marLeft w:val="0"/>
      <w:marRight w:val="0"/>
      <w:marTop w:val="0"/>
      <w:marBottom w:val="0"/>
      <w:divBdr>
        <w:top w:val="none" w:sz="0" w:space="0" w:color="auto"/>
        <w:left w:val="none" w:sz="0" w:space="0" w:color="auto"/>
        <w:bottom w:val="none" w:sz="0" w:space="0" w:color="auto"/>
        <w:right w:val="none" w:sz="0" w:space="0" w:color="auto"/>
      </w:divBdr>
      <w:divsChild>
        <w:div w:id="83602">
          <w:marLeft w:val="0"/>
          <w:marRight w:val="0"/>
          <w:marTop w:val="0"/>
          <w:marBottom w:val="0"/>
          <w:divBdr>
            <w:top w:val="none" w:sz="0" w:space="0" w:color="auto"/>
            <w:left w:val="none" w:sz="0" w:space="0" w:color="auto"/>
            <w:bottom w:val="none" w:sz="0" w:space="0" w:color="auto"/>
            <w:right w:val="none" w:sz="0" w:space="0" w:color="auto"/>
          </w:divBdr>
        </w:div>
      </w:divsChild>
    </w:div>
    <w:div w:id="1933583080">
      <w:bodyDiv w:val="1"/>
      <w:marLeft w:val="0"/>
      <w:marRight w:val="0"/>
      <w:marTop w:val="0"/>
      <w:marBottom w:val="0"/>
      <w:divBdr>
        <w:top w:val="none" w:sz="0" w:space="0" w:color="auto"/>
        <w:left w:val="none" w:sz="0" w:space="0" w:color="auto"/>
        <w:bottom w:val="none" w:sz="0" w:space="0" w:color="auto"/>
        <w:right w:val="none" w:sz="0" w:space="0" w:color="auto"/>
      </w:divBdr>
    </w:div>
    <w:div w:id="1942253179">
      <w:bodyDiv w:val="1"/>
      <w:marLeft w:val="0"/>
      <w:marRight w:val="0"/>
      <w:marTop w:val="0"/>
      <w:marBottom w:val="0"/>
      <w:divBdr>
        <w:top w:val="none" w:sz="0" w:space="0" w:color="auto"/>
        <w:left w:val="none" w:sz="0" w:space="0" w:color="auto"/>
        <w:bottom w:val="none" w:sz="0" w:space="0" w:color="auto"/>
        <w:right w:val="none" w:sz="0" w:space="0" w:color="auto"/>
      </w:divBdr>
    </w:div>
    <w:div w:id="2007629932">
      <w:bodyDiv w:val="1"/>
      <w:marLeft w:val="0"/>
      <w:marRight w:val="0"/>
      <w:marTop w:val="0"/>
      <w:marBottom w:val="0"/>
      <w:divBdr>
        <w:top w:val="none" w:sz="0" w:space="0" w:color="auto"/>
        <w:left w:val="none" w:sz="0" w:space="0" w:color="auto"/>
        <w:bottom w:val="none" w:sz="0" w:space="0" w:color="auto"/>
        <w:right w:val="none" w:sz="0" w:space="0" w:color="auto"/>
      </w:divBdr>
    </w:div>
    <w:div w:id="2103792675">
      <w:bodyDiv w:val="1"/>
      <w:marLeft w:val="0"/>
      <w:marRight w:val="0"/>
      <w:marTop w:val="0"/>
      <w:marBottom w:val="0"/>
      <w:divBdr>
        <w:top w:val="none" w:sz="0" w:space="0" w:color="auto"/>
        <w:left w:val="none" w:sz="0" w:space="0" w:color="auto"/>
        <w:bottom w:val="none" w:sz="0" w:space="0" w:color="auto"/>
        <w:right w:val="none" w:sz="0" w:space="0" w:color="auto"/>
      </w:divBdr>
    </w:div>
    <w:div w:id="212245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ec3.co.kr/indexAEC3Korea.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utodesk.com/resellers/locate-a-reseller/singapor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918BB3-1BE0-426D-88E5-F348D92DD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4</Pages>
  <Words>959</Words>
  <Characters>547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Kin Hung Jacky</dc:creator>
  <cp:keywords/>
  <dc:description/>
  <cp:lastModifiedBy>Petra Gabriela</cp:lastModifiedBy>
  <cp:revision>5</cp:revision>
  <cp:lastPrinted>2017-07-13T10:25:00Z</cp:lastPrinted>
  <dcterms:created xsi:type="dcterms:W3CDTF">2017-07-14T08:54:00Z</dcterms:created>
  <dcterms:modified xsi:type="dcterms:W3CDTF">2017-07-16T12:35:00Z</dcterms:modified>
</cp:coreProperties>
</file>